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sz w:val="72"/>
          <w:szCs w:val="72"/>
          <w:lang w:eastAsia="en-US"/>
        </w:rPr>
        <w:id w:val="-209569875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p w14:paraId="77E52B25" w14:textId="77777777" w:rsidR="00EB2C0B" w:rsidRDefault="00024D58" w:rsidP="00733AD0">
          <w:pPr>
            <w:pStyle w:val="NoSpacing"/>
            <w:jc w:val="right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rFonts w:ascii="Calisto MT" w:hAnsi="Calisto MT"/>
              <w:noProof/>
              <w:sz w:val="40"/>
              <w:szCs w:val="40"/>
              <w:lang w:eastAsia="en-US"/>
            </w:rPr>
            <w:pict w14:anchorId="02534464">
              <v:group id="Group 14" o:spid="_x0000_s2050" style="position:absolute;left:0;text-align:left;margin-left:21.75pt;margin-top:-68.25pt;width:385.5pt;height:92.25pt;z-index:251665408;mso-position-horizontal-relative:margin;mso-position-vertical-relative:text;mso-width-relative:margin;mso-height-relative:margin" coordsize="50562,7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2051" type="#_x0000_t75" alt="UBT" style="position:absolute;top:212;width:11010;height:643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85o53DAAAA2wAAAA8AAABkcnMvZG93bnJldi54bWxET9tqwkAQfS/4D8sU+lJ0Y/FGdBVpKRWl&#10;UGOhr2N2mgSzs2F3NenfdwXBtzmc6yxWnanFhZyvLCsYDhIQxLnVFRcKvg/v/RkIH5A11pZJwR95&#10;WC17DwtMtW15T5csFCKGsE9RQRlCk0rp85IM+oFtiCP3a53BEKErpHbYxnBTy5ckmUiDFceGEht6&#10;LSk/ZWej4OOz+zpOpme3G81+3vzWtcUztko9PXbrOYhAXbiLb+6NjvPHcP0lHiCX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zmjncMAAADbAAAADwAAAAAAAAAAAAAAAACf&#10;AgAAZHJzL2Rvd25yZXYueG1sUEsFBgAAAAAEAAQA9wAAAI8DAAAAAA==&#10;">
                  <v:imagedata r:id="rId8" o:title="UBT"/>
                  <v:path arrowok="t"/>
                </v:shape>
                <v:rect id="Rectangle 16" o:spid="_x0000_s2052" style="position:absolute;left:11554;width:610;height:685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8cLMIA&#10;AADbAAAADwAAAGRycy9kb3ducmV2LnhtbERPTWvCQBC9F/wPyxR6Ed3oIZSYVWxArFCEqojHITsm&#10;wexs3N1q+u+7QsHbPN7n5IvetOJGzjeWFUzGCQji0uqGKwWH/Wr0DsIHZI2tZVLwSx4W88FLjpm2&#10;d/6m2y5UIoawz1BBHUKXSenLmgz6se2II3e2zmCI0FVSO7zHcNPKaZKk0mDDsaHGjoqaysvuxyhY&#10;D8+bD7ftjm59TYdT+1W406ZQ6u21X85ABOrDU/zv/tRxfgqPX+IBcv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7xwswgAAANsAAAAPAAAAAAAAAAAAAAAAAJgCAABkcnMvZG93&#10;bnJldi54bWxQSwUGAAAAAAQABAD1AAAAhwMAAAAA&#10;" fillcolor="#c0504d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72" o:spid="_x0000_s2053" type="#_x0000_t202" style="position:absolute;left:12970;top:708;width:37592;height:707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zUG8UA&#10;AADcAAAADwAAAGRycy9kb3ducmV2LnhtbESPQWvCQBSE74X+h+UVvNWNHmKNriLSQkEQYzz0+Jp9&#10;JovZtzG71fjvXaHgcZiZb5j5sreNuFDnjWMFo2ECgrh02nCl4FB8vX+A8AFZY+OYFNzIw3Lx+jLH&#10;TLsr53TZh0pECPsMFdQhtJmUvqzJoh+6ljh6R9dZDFF2ldQdXiPcNnKcJKm0aDgu1NjSuqbytP+z&#10;ClY/nH+a8/Z3lx9zUxTThDfpSanBW7+agQjUh2f4v/2tFaSTMTzOxCMgF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7NQbxQAAANwAAAAPAAAAAAAAAAAAAAAAAJgCAABkcnMv&#10;ZG93bnJldi54bWxQSwUGAAAAAAQABAD1AAAAigMAAAAA&#10;" filled="f" stroked="f">
                  <v:textbox inset="0,0,0,0">
                    <w:txbxContent>
                      <w:p w14:paraId="7F5B5F16" w14:textId="77777777" w:rsidR="00924F5C" w:rsidRPr="0008714D" w:rsidRDefault="00924F5C" w:rsidP="00186A43">
                        <w:pPr>
                          <w:pStyle w:val="Header"/>
                          <w:bidi w:val="0"/>
                          <w:spacing w:line="276" w:lineRule="auto"/>
                          <w:rPr>
                            <w:rFonts w:ascii="Calisto MT" w:hAnsi="Calisto MT"/>
                            <w:b/>
                            <w:bCs/>
                            <w:sz w:val="38"/>
                            <w:szCs w:val="38"/>
                          </w:rPr>
                        </w:pPr>
                        <w:r w:rsidRPr="0008714D">
                          <w:rPr>
                            <w:rFonts w:ascii="Calisto MT" w:hAnsi="Calisto MT"/>
                            <w:b/>
                            <w:bCs/>
                            <w:sz w:val="38"/>
                            <w:szCs w:val="38"/>
                          </w:rPr>
                          <w:t>Deanship of Scientific Research</w:t>
                        </w:r>
                      </w:p>
                      <w:p w14:paraId="6F5BDD5A" w14:textId="77777777" w:rsidR="00924F5C" w:rsidRPr="00933C6F" w:rsidRDefault="00924F5C" w:rsidP="00924F5C">
                        <w:pPr>
                          <w:pStyle w:val="Header"/>
                          <w:bidi w:val="0"/>
                          <w:spacing w:line="276" w:lineRule="auto"/>
                          <w:rPr>
                            <w:rFonts w:ascii="Calisto MT" w:hAnsi="Calisto MT"/>
                            <w:b/>
                            <w:bCs/>
                            <w:color w:val="801C25"/>
                          </w:rPr>
                        </w:pPr>
                        <w:proofErr w:type="spellStart"/>
                        <w:proofErr w:type="gramStart"/>
                        <w:r w:rsidRPr="00933C6F">
                          <w:rPr>
                            <w:rFonts w:ascii="Calisto MT" w:hAnsi="Calisto MT"/>
                            <w:b/>
                            <w:bCs/>
                            <w:color w:val="801C25"/>
                          </w:rPr>
                          <w:t>Discover.Transfer.Impact</w:t>
                        </w:r>
                        <w:proofErr w:type="spellEnd"/>
                        <w:proofErr w:type="gramEnd"/>
                        <w:r w:rsidRPr="00933C6F">
                          <w:rPr>
                            <w:rFonts w:ascii="Calisto MT" w:hAnsi="Calisto MT"/>
                            <w:b/>
                            <w:bCs/>
                            <w:color w:val="801C25"/>
                          </w:rPr>
                          <w:t xml:space="preserve"> </w:t>
                        </w:r>
                      </w:p>
                      <w:p w14:paraId="3247CA65" w14:textId="77777777" w:rsidR="00924F5C" w:rsidRPr="0008714D" w:rsidRDefault="00924F5C" w:rsidP="00924F5C"/>
                    </w:txbxContent>
                  </v:textbox>
                </v:shape>
                <w10:wrap anchorx="margin"/>
              </v:group>
            </w:pict>
          </w:r>
          <w:r>
            <w:rPr>
              <w:noProof/>
              <w:lang w:eastAsia="en-US"/>
            </w:rPr>
            <w:pict w14:anchorId="4F7365D4">
              <v:rect id="Rectangle 3" o:spid="_x0000_s2059" style="position:absolute;left:0;text-align:left;margin-left:0;margin-top:0;width:642.6pt;height:81pt;z-index:251653120;visibility:visible;mso-width-percent:1050;mso-position-horizontal:center;mso-position-horizontal-relative:page;mso-position-vertical:top;mso-position-vertical-relative:top-margin-area;mso-width-percent:105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" o:allowincell="f" fillcolor="#f9fafb [184]" stroked="f">
                <v:fill color2="#dde1e8 [984]" rotate="t" angle="180" colors="0 #f9fafb;46531f #f9fafb" focus="100%" type="gradient"/>
                <w10:wrap anchorx="page" anchory="margin"/>
              </v:rect>
            </w:pict>
          </w:r>
          <w:r>
            <w:rPr>
              <w:noProof/>
              <w:lang w:eastAsia="en-US"/>
            </w:rPr>
            <w:pict w14:anchorId="19164405">
              <v:rect id="Rectangle 2" o:spid="_x0000_s2058" style="position:absolute;left:0;text-align:left;margin-left:0;margin-top:0;width:642.6pt;height:64.4pt;z-index:251651072;visibility:visible;mso-width-percent:1050;mso-height-percent:900;mso-position-horizontal:center;mso-position-horizontal-relative:page;mso-position-vertical:bottom;mso-position-vertical-relative:page;mso-width-percent:1050;mso-height-percent:90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" o:allowincell="f" fillcolor="#f9fafb [184]" stroked="f">
                <v:fill color2="#dde1e8 [984]" rotate="t" colors="0 #f9fafb;53740f #f9fafb" focus="100%" type="gradient"/>
                <w10:wrap anchorx="page" anchory="page"/>
              </v:rect>
            </w:pict>
          </w:r>
          <w:r>
            <w:rPr>
              <w:noProof/>
              <w:lang w:eastAsia="en-US"/>
            </w:rPr>
            <w:pict w14:anchorId="063C41AC">
              <v:rect id="Rectangle 5" o:spid="_x0000_s2057" style="position:absolute;left:0;text-align:left;margin-left:0;margin-top:0;width:7.15pt;height:831.2pt;z-index:251657216;visibility:visible;mso-height-percent:1050;mso-position-horizontal:center;mso-position-horizontal-relative:left-margin-area;mso-position-vertical:center;mso-position-vertical-relative:page;mso-height-percent: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" o:allowincell="f" strokecolor="#00236c [3204]">
                <w10:wrap anchorx="margin" anchory="page"/>
              </v:rect>
            </w:pict>
          </w:r>
          <w:r>
            <w:rPr>
              <w:noProof/>
              <w:lang w:eastAsia="en-US"/>
            </w:rPr>
            <w:pict w14:anchorId="50B00C65">
              <v:rect id="Rectangle 4" o:spid="_x0000_s2056" style="position:absolute;left:0;text-align:left;margin-left:0;margin-top:0;width:7.15pt;height:831.2pt;z-index:251655168;visibility:visible;mso-height-percent:1050;mso-position-horizontal:center;mso-position-horizontal-relative:right-margin-area;mso-position-vertical:center;mso-position-vertical-relative:page;mso-height-percent: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" o:allowincell="f" strokecolor="#00236c [3204]">
                <w10:wrap anchorx="margin" anchory="page"/>
              </v:rect>
            </w:pict>
          </w:r>
        </w:p>
        <w:sdt>
          <w:sdtPr>
            <w:rPr>
              <w:rFonts w:asciiTheme="majorHAnsi" w:eastAsiaTheme="majorEastAsia" w:hAnsiTheme="majorHAnsi" w:cstheme="majorBidi"/>
              <w:b/>
              <w:bCs/>
              <w:color w:val="00236C" w:themeColor="accent1"/>
              <w:sz w:val="56"/>
              <w:szCs w:val="56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2DB52015" w14:textId="77777777" w:rsidR="00EB2C0B" w:rsidRPr="00924F5C" w:rsidRDefault="00DD46D5" w:rsidP="00730DA2">
              <w:pPr>
                <w:pStyle w:val="NoSpacing"/>
                <w:rPr>
                  <w:rFonts w:asciiTheme="majorHAnsi" w:eastAsiaTheme="majorEastAsia" w:hAnsiTheme="majorHAnsi" w:cstheme="majorBidi"/>
                  <w:b/>
                  <w:bCs/>
                  <w:color w:val="00236C" w:themeColor="accent1"/>
                  <w:sz w:val="56"/>
                  <w:szCs w:val="56"/>
                </w:rPr>
              </w:pPr>
              <w:r>
                <w:rPr>
                  <w:rFonts w:asciiTheme="majorHAnsi" w:eastAsiaTheme="majorEastAsia" w:hAnsiTheme="majorHAnsi" w:cstheme="majorBidi" w:hint="cs"/>
                  <w:b/>
                  <w:bCs/>
                  <w:color w:val="00236C" w:themeColor="accent1"/>
                  <w:sz w:val="56"/>
                  <w:szCs w:val="56"/>
                </w:rPr>
                <w:t>Research Proposal</w:t>
              </w:r>
            </w:p>
          </w:sdtContent>
        </w:sdt>
        <w:sdt>
          <w:sdtPr>
            <w:rPr>
              <w:rFonts w:asciiTheme="majorBidi" w:eastAsiaTheme="majorEastAsia" w:hAnsiTheme="majorBidi" w:cstheme="majorBidi"/>
              <w:b/>
              <w:bCs/>
              <w:i/>
              <w:iCs/>
              <w:color w:val="C00000"/>
              <w:sz w:val="24"/>
              <w:szCs w:val="24"/>
            </w:rPr>
            <w:alias w:val="Subtitle"/>
            <w:id w:val="14700077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189C8000" w14:textId="77777777" w:rsidR="00EB2C0B" w:rsidRPr="00632277" w:rsidRDefault="008E35A2" w:rsidP="00235532">
              <w:pPr>
                <w:pStyle w:val="NoSpacing"/>
                <w:rPr>
                  <w:rFonts w:asciiTheme="majorBidi" w:eastAsiaTheme="majorEastAsia" w:hAnsiTheme="majorBidi" w:cstheme="majorBidi"/>
                  <w:b/>
                  <w:bCs/>
                  <w:i/>
                  <w:iCs/>
                  <w:sz w:val="24"/>
                  <w:szCs w:val="24"/>
                </w:rPr>
              </w:pPr>
              <w:r>
                <w:rPr>
                  <w:rFonts w:asciiTheme="majorBidi" w:eastAsiaTheme="majorEastAsia" w:hAnsiTheme="majorBidi" w:cstheme="majorBidi"/>
                  <w:b/>
                  <w:bCs/>
                  <w:i/>
                  <w:iCs/>
                  <w:color w:val="C00000"/>
                  <w:sz w:val="24"/>
                  <w:szCs w:val="24"/>
                </w:rPr>
                <w:t>Research Proposal Number: -----/------ /---- /2016/2/ -----</w:t>
              </w:r>
            </w:p>
          </w:sdtContent>
        </w:sdt>
        <w:p w14:paraId="46E74695" w14:textId="77777777" w:rsidR="00EB2C0B" w:rsidRPr="00CC27FC" w:rsidRDefault="00EB2C0B" w:rsidP="00F1455D">
          <w:pPr>
            <w:pStyle w:val="NoSpacing"/>
            <w:rPr>
              <w:rFonts w:asciiTheme="majorBidi" w:hAnsiTheme="majorBidi" w:cstheme="majorBidi"/>
              <w:i/>
              <w:iCs/>
            </w:rPr>
          </w:pPr>
        </w:p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898"/>
            <w:gridCol w:w="1479"/>
            <w:gridCol w:w="1671"/>
            <w:gridCol w:w="1391"/>
            <w:gridCol w:w="1083"/>
          </w:tblGrid>
          <w:tr w:rsidR="008164A2" w:rsidRPr="0006797A" w14:paraId="477A70B0" w14:textId="77777777" w:rsidTr="008164A2">
            <w:trPr>
              <w:trHeight w:val="378"/>
            </w:trPr>
            <w:tc>
              <w:tcPr>
                <w:tcW w:w="4377" w:type="dxa"/>
                <w:gridSpan w:val="2"/>
                <w:shd w:val="clear" w:color="auto" w:fill="607190" w:themeFill="accent5" w:themeFillShade="BF"/>
              </w:tcPr>
              <w:p w14:paraId="318BA004" w14:textId="77777777" w:rsidR="00F1455D" w:rsidRPr="00924F5C" w:rsidRDefault="0006797A" w:rsidP="000745FA">
                <w:pPr>
                  <w:bidi w:val="0"/>
                  <w:ind w:left="360"/>
                  <w:jc w:val="both"/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</w:pPr>
                <w:r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  <w:t xml:space="preserve">The PI and the research team acknowledge </w:t>
                </w:r>
                <w:r w:rsidR="00F1455D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  <w:t>that:</w:t>
                </w:r>
              </w:p>
            </w:tc>
            <w:tc>
              <w:tcPr>
                <w:tcW w:w="4145" w:type="dxa"/>
                <w:gridSpan w:val="3"/>
                <w:shd w:val="clear" w:color="auto" w:fill="607190" w:themeFill="accent5" w:themeFillShade="BF"/>
              </w:tcPr>
              <w:p w14:paraId="548683C8" w14:textId="77777777" w:rsidR="00F1455D" w:rsidRPr="00924F5C" w:rsidRDefault="00396A50" w:rsidP="0006797A">
                <w:pPr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</w:pPr>
                <w:r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  <w:rtl/>
                  </w:rPr>
                  <w:t>يتعهد الباحث</w:t>
                </w:r>
                <w:r w:rsidR="0006797A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  <w:rtl/>
                  </w:rPr>
                  <w:t xml:space="preserve"> الرئيسي </w:t>
                </w:r>
                <w:proofErr w:type="gramStart"/>
                <w:r w:rsidR="0006797A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  <w:rtl/>
                  </w:rPr>
                  <w:t>و</w:t>
                </w:r>
                <w:r w:rsidR="00F1455D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  <w:rtl/>
                  </w:rPr>
                  <w:t xml:space="preserve"> الفريق</w:t>
                </w:r>
                <w:proofErr w:type="gramEnd"/>
                <w:r w:rsidR="00F1455D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  <w:rtl/>
                  </w:rPr>
                  <w:t xml:space="preserve"> البحثي</w:t>
                </w:r>
                <w:r w:rsidR="00F1455D"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  <w:t>:</w:t>
                </w:r>
              </w:p>
            </w:tc>
          </w:tr>
          <w:tr w:rsidR="008164A2" w:rsidRPr="0006797A" w14:paraId="0247968D" w14:textId="77777777" w:rsidTr="008164A2">
            <w:trPr>
              <w:trHeight w:val="665"/>
            </w:trPr>
            <w:tc>
              <w:tcPr>
                <w:tcW w:w="4377" w:type="dxa"/>
                <w:gridSpan w:val="2"/>
              </w:tcPr>
              <w:p w14:paraId="3F41F265" w14:textId="77777777" w:rsidR="005F1B5E" w:rsidRPr="008164A2" w:rsidRDefault="00DC09EE" w:rsidP="003A2492">
                <w:pPr>
                  <w:pStyle w:val="ListParagraph"/>
                  <w:numPr>
                    <w:ilvl w:val="0"/>
                    <w:numId w:val="21"/>
                  </w:num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The submitted proposal falls within the</w:t>
                </w:r>
                <w:r w:rsidR="00F1455D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announced research </w:t>
                </w:r>
                <w:r w:rsidR="003A2492">
                  <w:rPr>
                    <w:rFonts w:ascii="Times New Roman" w:hAnsi="Times New Roman" w:cs="Times New Roman"/>
                    <w:sz w:val="20"/>
                    <w:szCs w:val="20"/>
                  </w:rPr>
                  <w:t>area</w:t>
                </w:r>
                <w:r w:rsidR="00F1455D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s</w:t>
                </w:r>
              </w:p>
            </w:tc>
            <w:tc>
              <w:tcPr>
                <w:tcW w:w="4145" w:type="dxa"/>
                <w:gridSpan w:val="3"/>
                <w:vAlign w:val="center"/>
              </w:tcPr>
              <w:p w14:paraId="5FFCDA17" w14:textId="77777777" w:rsidR="00DC09EE" w:rsidRPr="0006797A" w:rsidRDefault="00F1455D" w:rsidP="005B7E74">
                <w:pPr>
                  <w:pStyle w:val="ListParagraph"/>
                  <w:numPr>
                    <w:ilvl w:val="0"/>
                    <w:numId w:val="20"/>
                  </w:num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>إن المقترح المقدم يندرج ضمن الأولويات البحثية المعلن عنها</w:t>
                </w:r>
              </w:p>
            </w:tc>
          </w:tr>
          <w:tr w:rsidR="008164A2" w:rsidRPr="0006797A" w14:paraId="4741AB7B" w14:textId="77777777" w:rsidTr="008164A2">
            <w:trPr>
              <w:trHeight w:val="899"/>
            </w:trPr>
            <w:tc>
              <w:tcPr>
                <w:tcW w:w="4377" w:type="dxa"/>
                <w:gridSpan w:val="2"/>
              </w:tcPr>
              <w:p w14:paraId="0F674BCF" w14:textId="77777777" w:rsidR="005F1B5E" w:rsidRPr="008164A2" w:rsidRDefault="00DC09EE" w:rsidP="003A2492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The research proposal and its contents are original, prepared by the research team and </w:t>
                </w:r>
                <w:r w:rsidR="00F1455D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is not plagiarized.</w:t>
                </w:r>
                <w:r w:rsidR="00F1455D" w:rsidRPr="0006797A">
                  <w:rPr>
                    <w:rStyle w:val="FootnoteReference"/>
                    <w:rFonts w:ascii="Times New Roman" w:hAnsi="Times New Roman" w:cs="Times New Roman"/>
                    <w:sz w:val="20"/>
                    <w:szCs w:val="20"/>
                  </w:rPr>
                  <w:footnoteReference w:id="1"/>
                </w:r>
              </w:p>
            </w:tc>
            <w:tc>
              <w:tcPr>
                <w:tcW w:w="4145" w:type="dxa"/>
                <w:gridSpan w:val="3"/>
                <w:vAlign w:val="center"/>
              </w:tcPr>
              <w:p w14:paraId="08D3FA9A" w14:textId="77777777" w:rsidR="00DC09EE" w:rsidRPr="0006797A" w:rsidRDefault="00F1455D" w:rsidP="005B7E74">
                <w:pPr>
                  <w:pStyle w:val="ListParagraph"/>
                  <w:numPr>
                    <w:ilvl w:val="0"/>
                    <w:numId w:val="20"/>
                  </w:num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 xml:space="preserve">إن المقترح البحثي وما يحتويه أصيل ومن إعداد </w:t>
                </w:r>
                <w:r w:rsidR="00396A50"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>الباحث</w:t>
                </w:r>
                <w:r w:rsidR="00186A43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</w:rPr>
                  <w:t xml:space="preserve"> </w:t>
                </w:r>
                <w:r w:rsidR="0006797A"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 xml:space="preserve">الرئيسي </w:t>
                </w:r>
                <w:proofErr w:type="gramStart"/>
                <w:r w:rsidR="00396A50"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 xml:space="preserve">و </w:t>
                </w:r>
                <w:r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>الفريق</w:t>
                </w:r>
                <w:proofErr w:type="gramEnd"/>
                <w:r w:rsidRPr="0006797A">
                  <w:rPr>
                    <w:rFonts w:ascii="Times New Roman" w:hAnsi="Times New Roman" w:cs="Times New Roman"/>
                    <w:color w:val="000000"/>
                    <w:sz w:val="20"/>
                    <w:szCs w:val="20"/>
                    <w:rtl/>
                  </w:rPr>
                  <w:t xml:space="preserve"> البحثي وأن جميع أجزائه غير منقولة</w:t>
                </w:r>
              </w:p>
            </w:tc>
          </w:tr>
          <w:tr w:rsidR="008164A2" w:rsidRPr="0006797A" w14:paraId="7287C3CB" w14:textId="77777777" w:rsidTr="008164A2">
            <w:trPr>
              <w:trHeight w:val="557"/>
            </w:trPr>
            <w:tc>
              <w:tcPr>
                <w:tcW w:w="4377" w:type="dxa"/>
                <w:gridSpan w:val="2"/>
              </w:tcPr>
              <w:p w14:paraId="3D5C56BD" w14:textId="77777777" w:rsidR="00DC09EE" w:rsidRPr="0006797A" w:rsidRDefault="00DC09EE" w:rsidP="005B7E74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All the information in the research team c.v. </w:t>
                </w:r>
                <w:proofErr w:type="gramStart"/>
                <w:r w:rsidR="003A2492">
                  <w:rPr>
                    <w:rFonts w:ascii="Times New Roman" w:hAnsi="Times New Roman" w:cs="Times New Roman"/>
                    <w:sz w:val="20"/>
                    <w:szCs w:val="20"/>
                  </w:rPr>
                  <w:t>are</w:t>
                </w:r>
                <w:proofErr w:type="gramEnd"/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correct. </w:t>
                </w:r>
                <w:r w:rsidR="00F1455D" w:rsidRPr="0006797A">
                  <w:rPr>
                    <w:rStyle w:val="FootnoteReference"/>
                    <w:rFonts w:ascii="Times New Roman" w:hAnsi="Times New Roman" w:cs="Times New Roman"/>
                    <w:sz w:val="20"/>
                    <w:szCs w:val="20"/>
                  </w:rPr>
                  <w:footnoteReference w:id="2"/>
                </w:r>
              </w:p>
              <w:p w14:paraId="1A786E53" w14:textId="77777777" w:rsidR="005F1B5E" w:rsidRPr="0006797A" w:rsidRDefault="005F1B5E" w:rsidP="005F1B5E">
                <w:pPr>
                  <w:pStyle w:val="ListParagraph"/>
                  <w:bidi w:val="0"/>
                  <w:ind w:left="45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4145" w:type="dxa"/>
                <w:gridSpan w:val="3"/>
                <w:vAlign w:val="center"/>
              </w:tcPr>
              <w:p w14:paraId="192D1B94" w14:textId="77777777" w:rsidR="00DC09EE" w:rsidRPr="0006797A" w:rsidRDefault="00F1455D" w:rsidP="005B7E74">
                <w:pPr>
                  <w:pStyle w:val="ListParagraph"/>
                  <w:numPr>
                    <w:ilvl w:val="0"/>
                    <w:numId w:val="20"/>
                  </w:num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أن جميع البيانات الواردة في السيرة الذاتية للفريق البحثي </w:t>
                </w:r>
                <w:r w:rsidR="003A7F19"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صحيحة</w:t>
                </w:r>
              </w:p>
            </w:tc>
          </w:tr>
          <w:tr w:rsidR="008164A2" w:rsidRPr="0006797A" w14:paraId="1C6EC19B" w14:textId="77777777" w:rsidTr="008164A2">
            <w:trPr>
              <w:trHeight w:val="647"/>
            </w:trPr>
            <w:tc>
              <w:tcPr>
                <w:tcW w:w="4377" w:type="dxa"/>
                <w:gridSpan w:val="2"/>
              </w:tcPr>
              <w:p w14:paraId="5D6F4A71" w14:textId="77777777" w:rsidR="00396A50" w:rsidRPr="008164A2" w:rsidRDefault="00DC09EE" w:rsidP="008164A2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When approved, the </w:t>
                </w:r>
                <w:r w:rsidR="00D82670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proposal will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not be submitted </w:t>
                </w:r>
                <w:r w:rsidR="00D82670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to any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other funding agencies</w:t>
                </w:r>
              </w:p>
            </w:tc>
            <w:tc>
              <w:tcPr>
                <w:tcW w:w="4145" w:type="dxa"/>
                <w:gridSpan w:val="3"/>
                <w:vAlign w:val="center"/>
              </w:tcPr>
              <w:p w14:paraId="1187A918" w14:textId="77777777" w:rsidR="00396A50" w:rsidRPr="008164A2" w:rsidRDefault="00F1455D" w:rsidP="000745FA">
                <w:pPr>
                  <w:pStyle w:val="ListParagraph"/>
                  <w:numPr>
                    <w:ilvl w:val="0"/>
                    <w:numId w:val="20"/>
                  </w:num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إنه في حال الموافقة على دعمه لن يقدم المقترح لجهة أخرى لطلب الدعم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.</w:t>
                </w:r>
              </w:p>
            </w:tc>
          </w:tr>
          <w:tr w:rsidR="008164A2" w:rsidRPr="0006797A" w14:paraId="15445DFC" w14:textId="77777777" w:rsidTr="008164A2">
            <w:trPr>
              <w:trHeight w:val="647"/>
            </w:trPr>
            <w:tc>
              <w:tcPr>
                <w:tcW w:w="4377" w:type="dxa"/>
                <w:gridSpan w:val="2"/>
              </w:tcPr>
              <w:p w14:paraId="60062083" w14:textId="77777777" w:rsidR="000745FA" w:rsidRPr="008164A2" w:rsidRDefault="0006797A" w:rsidP="003A2492">
                <w:pPr>
                  <w:pStyle w:val="ListParagraph"/>
                  <w:numPr>
                    <w:ilvl w:val="0"/>
                    <w:numId w:val="21"/>
                  </w:num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The research project has not been previously published completely or partially </w:t>
                </w:r>
                <w:r w:rsidR="000745FA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by any 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conventional</w:t>
                </w:r>
                <w:r w:rsidR="000745FA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or electronic means such as scientific Journals, Books, Chapter 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of</w:t>
                </w:r>
                <w:r w:rsidR="000745FA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a</w:t>
                </w:r>
                <w:r w:rsidR="003A2492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book…etc.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or data</w:t>
                </w:r>
                <w:r w:rsidR="000745FA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bases.</w:t>
                </w:r>
              </w:p>
            </w:tc>
            <w:tc>
              <w:tcPr>
                <w:tcW w:w="4145" w:type="dxa"/>
                <w:gridSpan w:val="3"/>
              </w:tcPr>
              <w:p w14:paraId="661A2D2F" w14:textId="77777777" w:rsidR="000745FA" w:rsidRPr="0006797A" w:rsidRDefault="000745FA" w:rsidP="005B7E74">
                <w:pPr>
                  <w:pStyle w:val="ListParagraph"/>
                  <w:numPr>
                    <w:ilvl w:val="0"/>
                    <w:numId w:val="20"/>
                  </w:numPr>
                  <w:spacing w:after="200" w:line="276" w:lineRule="auto"/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أن فروع البحث او أي جزء منه لم يسبق أن نشر أو قدم للنشر العلمي بأي من الوسائل التقليدية (مجلة علمية/مؤلف/فصل من مؤلف</w:t>
                </w:r>
                <w:proofErr w:type="gramStart"/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....الخ</w:t>
                </w:r>
                <w:proofErr w:type="gramEnd"/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) او الالكترونية او قواعد المعلومات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.</w:t>
                </w:r>
              </w:p>
            </w:tc>
          </w:tr>
          <w:tr w:rsidR="008164A2" w:rsidRPr="0006797A" w14:paraId="14555808" w14:textId="77777777" w:rsidTr="008164A2">
            <w:trPr>
              <w:trHeight w:val="59"/>
            </w:trPr>
            <w:tc>
              <w:tcPr>
                <w:tcW w:w="4377" w:type="dxa"/>
                <w:gridSpan w:val="2"/>
              </w:tcPr>
              <w:p w14:paraId="7AD65453" w14:textId="77777777" w:rsidR="005F1B5E" w:rsidRPr="008164A2" w:rsidRDefault="00055444" w:rsidP="003A2492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The r</w:t>
                </w:r>
                <w:r w:rsidR="00DC09EE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equi</w:t>
                </w:r>
                <w:r w:rsidR="004843F9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red documents must be </w:t>
                </w:r>
                <w:proofErr w:type="spellStart"/>
                <w:proofErr w:type="gramStart"/>
                <w:r w:rsidR="004843F9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attached,</w:t>
                </w:r>
                <w:r w:rsidR="003A2492">
                  <w:rPr>
                    <w:rFonts w:ascii="Times New Roman" w:hAnsi="Times New Roman" w:cs="Times New Roman"/>
                    <w:sz w:val="20"/>
                    <w:szCs w:val="20"/>
                  </w:rPr>
                  <w:t>Signatures</w:t>
                </w:r>
                <w:proofErr w:type="spellEnd"/>
                <w:proofErr w:type="gramEnd"/>
                <w:r w:rsidR="003A2492">
                  <w:rPr>
                    <w:rFonts w:ascii="Times New Roman" w:hAnsi="Times New Roman" w:cs="Times New Roman"/>
                    <w:sz w:val="20"/>
                    <w:szCs w:val="20"/>
                  </w:rPr>
                  <w:t>, CV and research statement…</w:t>
                </w:r>
                <w:r w:rsidR="00DC09EE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.</w:t>
                </w:r>
              </w:p>
            </w:tc>
            <w:tc>
              <w:tcPr>
                <w:tcW w:w="4145" w:type="dxa"/>
                <w:gridSpan w:val="3"/>
              </w:tcPr>
              <w:p w14:paraId="0B6DF4CF" w14:textId="77777777" w:rsidR="00DC09EE" w:rsidRPr="0006797A" w:rsidRDefault="00F1455D" w:rsidP="005B7E74">
                <w:pPr>
                  <w:pStyle w:val="ListParagraph"/>
                  <w:numPr>
                    <w:ilvl w:val="0"/>
                    <w:numId w:val="20"/>
                  </w:num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أنه تم إرفاق المستندات المطلوبة </w:t>
                </w:r>
              </w:p>
            </w:tc>
          </w:tr>
          <w:tr w:rsidR="008164A2" w:rsidRPr="0006797A" w14:paraId="1E5AC669" w14:textId="77777777" w:rsidTr="008164A2">
            <w:trPr>
              <w:trHeight w:val="59"/>
            </w:trPr>
            <w:tc>
              <w:tcPr>
                <w:tcW w:w="4377" w:type="dxa"/>
                <w:gridSpan w:val="2"/>
              </w:tcPr>
              <w:p w14:paraId="291EF28A" w14:textId="77777777" w:rsidR="00055444" w:rsidRPr="0006797A" w:rsidRDefault="00F1455D" w:rsidP="005B7E74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The PI will spare one day (</w:t>
                </w:r>
                <w:r w:rsidR="005B107F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7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hours per week) to work on the </w:t>
                </w:r>
                <w:r w:rsidR="00D82670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research (20</w:t>
                </w: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% of h</w:t>
                </w:r>
                <w:r w:rsidR="003A7F19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is </w:t>
                </w:r>
                <w:r w:rsidR="00D82670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load)</w:t>
                </w:r>
              </w:p>
            </w:tc>
            <w:tc>
              <w:tcPr>
                <w:tcW w:w="4145" w:type="dxa"/>
                <w:gridSpan w:val="3"/>
              </w:tcPr>
              <w:p w14:paraId="234B647D" w14:textId="77777777" w:rsidR="005F1B5E" w:rsidRPr="008164A2" w:rsidRDefault="007014D2" w:rsidP="005F1B5E">
                <w:pPr>
                  <w:pStyle w:val="ListParagraph"/>
                  <w:numPr>
                    <w:ilvl w:val="0"/>
                    <w:numId w:val="20"/>
                  </w:num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ان </w:t>
                </w:r>
                <w:r w:rsidR="00F1455D"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يخصص الباحث الرئيسي يوم كامل او ما يعادل </w:t>
                </w:r>
                <w:r w:rsidR="005B107F"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7</w:t>
                </w:r>
                <w:r w:rsidR="00F1455D"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 ساعات في الاسبوع للعمل على البحث (20% من </w:t>
                </w:r>
                <w:r w:rsidR="00632277"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>العبء الوظيفي)</w:t>
                </w:r>
              </w:p>
            </w:tc>
          </w:tr>
          <w:tr w:rsidR="008164A2" w:rsidRPr="0006797A" w14:paraId="36501B91" w14:textId="77777777" w:rsidTr="008164A2">
            <w:trPr>
              <w:trHeight w:val="59"/>
            </w:trPr>
            <w:tc>
              <w:tcPr>
                <w:tcW w:w="4377" w:type="dxa"/>
                <w:gridSpan w:val="2"/>
              </w:tcPr>
              <w:p w14:paraId="1B7A6A10" w14:textId="77777777" w:rsidR="005F1B5E" w:rsidRPr="008164A2" w:rsidRDefault="00055444" w:rsidP="005F1B5E">
                <w:pPr>
                  <w:pStyle w:val="ListParagraph"/>
                  <w:numPr>
                    <w:ilvl w:val="0"/>
                    <w:numId w:val="21"/>
                  </w:numPr>
                  <w:bidi w:val="0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They will respect the </w:t>
                </w:r>
                <w:r w:rsidR="001C7E1C" w:rsidRPr="0006797A">
                  <w:rPr>
                    <w:rFonts w:ascii="Times New Roman" w:hAnsi="Times New Roman" w:cs="Times New Roman"/>
                    <w:sz w:val="20"/>
                    <w:szCs w:val="20"/>
                  </w:rPr>
                  <w:t>confidentiality and Intellectual Property</w:t>
                </w:r>
              </w:p>
            </w:tc>
            <w:tc>
              <w:tcPr>
                <w:tcW w:w="4145" w:type="dxa"/>
                <w:gridSpan w:val="3"/>
              </w:tcPr>
              <w:p w14:paraId="424398F7" w14:textId="77777777" w:rsidR="005F1B5E" w:rsidRPr="008164A2" w:rsidRDefault="004606F2" w:rsidP="005F1B5E">
                <w:pPr>
                  <w:pStyle w:val="ListParagraph"/>
                  <w:numPr>
                    <w:ilvl w:val="0"/>
                    <w:numId w:val="20"/>
                  </w:num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sz w:val="20"/>
                    <w:szCs w:val="20"/>
                    <w:rtl/>
                  </w:rPr>
                  <w:t xml:space="preserve">ان يحترم السرية </w:t>
                </w:r>
                <w:r w:rsidR="0006797A" w:rsidRPr="0006797A">
                  <w:rPr>
                    <w:rFonts w:ascii="Times New Roman" w:hAnsi="Times New Roman" w:cs="Times New Roman" w:hint="cs"/>
                    <w:sz w:val="20"/>
                    <w:szCs w:val="20"/>
                    <w:rtl/>
                  </w:rPr>
                  <w:t>والملكية الفكرية</w:t>
                </w:r>
              </w:p>
            </w:tc>
          </w:tr>
          <w:tr w:rsidR="00730DA2" w:rsidRPr="0006797A" w14:paraId="02915DC4" w14:textId="77777777" w:rsidTr="00151791">
            <w:trPr>
              <w:trHeight w:val="332"/>
            </w:trPr>
            <w:tc>
              <w:tcPr>
                <w:tcW w:w="0" w:type="auto"/>
                <w:gridSpan w:val="5"/>
                <w:tcBorders>
                  <w:bottom w:val="single" w:sz="4" w:space="0" w:color="auto"/>
                </w:tcBorders>
                <w:shd w:val="clear" w:color="auto" w:fill="607190" w:themeFill="accent5" w:themeFillShade="BF"/>
                <w:vAlign w:val="center"/>
              </w:tcPr>
              <w:p w14:paraId="3A3E495E" w14:textId="77777777" w:rsidR="00730DA2" w:rsidRPr="00924F5C" w:rsidRDefault="008164A2" w:rsidP="00151791">
                <w:pPr>
                  <w:bidi w:val="0"/>
                  <w:jc w:val="center"/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</w:pPr>
                <w:r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  <w:t>PI and Research Team</w:t>
                </w:r>
              </w:p>
            </w:tc>
          </w:tr>
          <w:tr w:rsidR="008164A2" w:rsidRPr="0006797A" w14:paraId="6383E688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C6C7AD" w14:textId="77777777" w:rsidR="008164A2" w:rsidRPr="0006797A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E6F66A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Name</w:t>
                </w: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8824B0" w14:textId="77777777" w:rsidR="008164A2" w:rsidRPr="0006797A" w:rsidRDefault="008164A2" w:rsidP="002B5915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Signature</w:t>
                </w: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11F4483C" w14:textId="77777777" w:rsidR="008164A2" w:rsidRPr="0006797A" w:rsidRDefault="008164A2" w:rsidP="002B5915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tc>
          </w:tr>
          <w:tr w:rsidR="008164A2" w:rsidRPr="0006797A" w14:paraId="5443C540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2FED36" w14:textId="77777777" w:rsidR="008164A2" w:rsidRPr="0006797A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 xml:space="preserve">Primary </w:t>
                </w:r>
                <w:r w:rsidR="0015179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Investigator (</w:t>
                </w: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PI)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AC097C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F49DDB" w14:textId="77777777" w:rsidR="008164A2" w:rsidRPr="0006797A" w:rsidRDefault="008164A2" w:rsidP="002B5915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C58C328" w14:textId="77777777" w:rsidR="008164A2" w:rsidRPr="0006797A" w:rsidRDefault="008164A2" w:rsidP="002B5915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7B0564A2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F2FB6C" w14:textId="77777777" w:rsidR="008164A2" w:rsidRPr="0006797A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Co-Investigator I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A42989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DA5BAA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9FB5C01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6F233BCC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F285A1" w14:textId="77777777" w:rsidR="008164A2" w:rsidRPr="0006797A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Co- Investigator II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FD1ED2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943402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0F9C02C7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06D9208C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B9E118" w14:textId="77777777" w:rsidR="008164A2" w:rsidRPr="0006797A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Co-Investigator III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FD236C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44A793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6CDD74DD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062F694B" w14:textId="77777777" w:rsidTr="00151791">
            <w:trPr>
              <w:trHeight w:val="325"/>
            </w:trPr>
            <w:tc>
              <w:tcPr>
                <w:tcW w:w="8522" w:type="dxa"/>
                <w:gridSpan w:val="5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607190" w:themeFill="accent5" w:themeFillShade="BF"/>
                <w:vAlign w:val="center"/>
              </w:tcPr>
              <w:p w14:paraId="52C261D1" w14:textId="77777777" w:rsidR="008164A2" w:rsidRPr="00924F5C" w:rsidRDefault="008164A2" w:rsidP="00151791">
                <w:pPr>
                  <w:bidi w:val="0"/>
                  <w:jc w:val="center"/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</w:pPr>
                <w:r w:rsidRPr="00924F5C">
                  <w:rPr>
                    <w:rFonts w:ascii="Times New Roman" w:hAnsi="Times New Roman" w:cs="Times New Roman"/>
                    <w:color w:val="FEFFFF" w:themeColor="background2"/>
                    <w:sz w:val="20"/>
                    <w:szCs w:val="20"/>
                  </w:rPr>
                  <w:t>Admin Use</w:t>
                </w:r>
              </w:p>
            </w:tc>
          </w:tr>
          <w:tr w:rsidR="008164A2" w:rsidRPr="0006797A" w14:paraId="5C33B6CD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E717F8" w14:textId="77777777" w:rsidR="008164A2" w:rsidRDefault="008164A2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06797A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 xml:space="preserve">Department Chair 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8F6800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9598DA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4915964C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494EBE45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F8C478" w14:textId="77777777" w:rsidR="008164A2" w:rsidRDefault="00D31F1F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31F1F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Research operations office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95FBF2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EF5047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0BE773B6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282E9B68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E63CE6" w14:textId="77777777" w:rsidR="008164A2" w:rsidRDefault="00D31F1F" w:rsidP="008E0EB8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31F1F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Dean of College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BB299B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38086F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7AA85E17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  <w:tr w:rsidR="008164A2" w:rsidRPr="0006797A" w14:paraId="0E88FB35" w14:textId="77777777" w:rsidTr="008164A2">
            <w:trPr>
              <w:trHeight w:val="325"/>
            </w:trPr>
            <w:tc>
              <w:tcPr>
                <w:tcW w:w="2898" w:type="dxa"/>
                <w:tcBorders>
                  <w:top w:val="single" w:sz="4" w:space="0" w:color="auto"/>
                  <w:right w:val="single" w:sz="4" w:space="0" w:color="auto"/>
                </w:tcBorders>
              </w:tcPr>
              <w:p w14:paraId="1F0CB2C9" w14:textId="77777777" w:rsidR="008164A2" w:rsidRDefault="00D31F1F" w:rsidP="00186A43">
                <w:pPr>
                  <w:bidi w:val="0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31F1F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Dean of scientific research</w:t>
                </w:r>
              </w:p>
            </w:tc>
            <w:tc>
              <w:tcPr>
                <w:tcW w:w="3150" w:type="dxa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45337FDE" w14:textId="77777777" w:rsidR="008164A2" w:rsidRPr="0006797A" w:rsidRDefault="008164A2" w:rsidP="00A866BD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139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3BD3FFD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  <w:tc>
              <w:tcPr>
                <w:tcW w:w="0" w:type="auto"/>
                <w:tcBorders>
                  <w:top w:val="single" w:sz="4" w:space="0" w:color="auto"/>
                  <w:left w:val="single" w:sz="4" w:space="0" w:color="auto"/>
                </w:tcBorders>
              </w:tcPr>
              <w:p w14:paraId="6E4CACAA" w14:textId="77777777" w:rsidR="008164A2" w:rsidRPr="0006797A" w:rsidRDefault="008164A2" w:rsidP="0097706A">
                <w:pPr>
                  <w:bidi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</w:p>
            </w:tc>
          </w:tr>
        </w:tbl>
        <w:p w14:paraId="3819E710" w14:textId="77777777" w:rsidR="00A866BD" w:rsidRDefault="00A866BD" w:rsidP="00055444">
          <w:pPr>
            <w:bidi w:val="0"/>
            <w:sectPr w:rsidR="00A866BD" w:rsidSect="00BD0739">
              <w:headerReference w:type="even" r:id="rId9"/>
              <w:headerReference w:type="default" r:id="rId10"/>
              <w:footerReference w:type="default" r:id="rId11"/>
              <w:headerReference w:type="first" r:id="rId12"/>
              <w:pgSz w:w="11906" w:h="16838"/>
              <w:pgMar w:top="1440" w:right="1800" w:bottom="1440" w:left="1800" w:header="720" w:footer="720" w:gutter="0"/>
              <w:pgNumType w:start="0"/>
              <w:cols w:space="720"/>
              <w:titlePg/>
              <w:bidi/>
              <w:rtlGutter/>
              <w:docGrid w:linePitch="360"/>
            </w:sectPr>
          </w:pPr>
        </w:p>
        <w:p w14:paraId="54C21D3D" w14:textId="77777777" w:rsidR="00EB2C0B" w:rsidRDefault="00024D58" w:rsidP="00632277">
          <w:pPr>
            <w:tabs>
              <w:tab w:val="left" w:pos="2130"/>
            </w:tabs>
            <w:bidi w:val="0"/>
          </w:pPr>
          <w:r>
            <w:rPr>
              <w:noProof/>
            </w:rPr>
            <w:lastRenderedPageBreak/>
            <w:pict w14:anchorId="0CD85F47">
              <v:rect id="_x0000_s2055" style="position:absolute;margin-left:4.7pt;margin-top:852.75pt;width:7.15pt;height:831.2pt;z-index:251661312;visibility:visible;mso-height-percent:1050;mso-position-horizontal-relative:right-margin-area;mso-position-vertical-relative:page;mso-height-percent: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" o:allowincell="f" strokecolor="#4f81bd">
                <w10:wrap anchorx="margin" anchory="page"/>
              </v:rect>
            </w:pict>
          </w:r>
        </w:p>
      </w:sdtContent>
    </w:sdt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655"/>
        <w:gridCol w:w="1715"/>
        <w:gridCol w:w="173"/>
        <w:gridCol w:w="1956"/>
        <w:gridCol w:w="1861"/>
        <w:gridCol w:w="1882"/>
      </w:tblGrid>
      <w:tr w:rsidR="00733AD0" w:rsidRPr="00601257" w14:paraId="5C937491" w14:textId="77777777" w:rsidTr="005355D6">
        <w:trPr>
          <w:trHeight w:val="596"/>
        </w:trPr>
        <w:tc>
          <w:tcPr>
            <w:tcW w:w="9554" w:type="dxa"/>
            <w:gridSpan w:val="6"/>
            <w:shd w:val="clear" w:color="auto" w:fill="607190" w:themeFill="accent5" w:themeFillShade="BF"/>
            <w:vAlign w:val="center"/>
          </w:tcPr>
          <w:p w14:paraId="35E8917D" w14:textId="77777777" w:rsidR="003A7F19" w:rsidRPr="00D00F37" w:rsidRDefault="003A7F19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Cover</w:t>
            </w:r>
          </w:p>
          <w:p w14:paraId="36224A91" w14:textId="77777777" w:rsidR="003A7F19" w:rsidRPr="00601257" w:rsidRDefault="003A7F19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00F37">
              <w:rPr>
                <w:rFonts w:asciiTheme="majorBidi" w:hAnsiTheme="majorBidi" w:cstheme="majorBidi" w:hint="cs"/>
                <w:color w:val="FEFFFF" w:themeColor="background2"/>
                <w:sz w:val="24"/>
                <w:szCs w:val="24"/>
                <w:rtl/>
              </w:rPr>
              <w:t>الغلاف</w:t>
            </w:r>
          </w:p>
        </w:tc>
      </w:tr>
      <w:tr w:rsidR="00733AD0" w:rsidRPr="00601257" w14:paraId="143ED1A5" w14:textId="77777777" w:rsidTr="00D00F37">
        <w:trPr>
          <w:trHeight w:val="277"/>
        </w:trPr>
        <w:tc>
          <w:tcPr>
            <w:tcW w:w="3475" w:type="dxa"/>
            <w:gridSpan w:val="2"/>
            <w:vMerge w:val="restart"/>
            <w:shd w:val="clear" w:color="auto" w:fill="E8EBF0" w:themeFill="background1" w:themeFillTint="33"/>
            <w:vAlign w:val="center"/>
          </w:tcPr>
          <w:p w14:paraId="1FEBBAFD" w14:textId="77777777" w:rsid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12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Proposal</w:t>
            </w:r>
            <w:r w:rsidR="003A7F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Title</w:t>
            </w:r>
          </w:p>
          <w:p w14:paraId="31714D5C" w14:textId="77777777" w:rsidR="002005F3" w:rsidRPr="00601257" w:rsidRDefault="003A7F19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عنوان </w:t>
            </w:r>
            <w:r w:rsidR="002005F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قترح البحثي</w:t>
            </w: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62B186E8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English 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4F914CDE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2AD6CEC5" w14:textId="77777777" w:rsidTr="00D00F37">
        <w:trPr>
          <w:trHeight w:val="152"/>
        </w:trPr>
        <w:tc>
          <w:tcPr>
            <w:tcW w:w="3475" w:type="dxa"/>
            <w:gridSpan w:val="2"/>
            <w:vMerge/>
            <w:shd w:val="clear" w:color="auto" w:fill="E8EBF0" w:themeFill="background1" w:themeFillTint="33"/>
            <w:vAlign w:val="center"/>
          </w:tcPr>
          <w:p w14:paraId="48FD571F" w14:textId="77777777" w:rsidR="00601257" w:rsidRP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3A04123C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Arabic 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493C56B2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4DE66A9D" w14:textId="77777777" w:rsidTr="00D00F37">
        <w:trPr>
          <w:trHeight w:val="576"/>
        </w:trPr>
        <w:tc>
          <w:tcPr>
            <w:tcW w:w="3475" w:type="dxa"/>
            <w:gridSpan w:val="2"/>
            <w:vMerge w:val="restart"/>
            <w:shd w:val="clear" w:color="auto" w:fill="E8EBF0" w:themeFill="background1" w:themeFillTint="33"/>
            <w:vAlign w:val="center"/>
          </w:tcPr>
          <w:p w14:paraId="0DC728D2" w14:textId="77777777" w:rsid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12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onsor Information</w:t>
            </w:r>
          </w:p>
          <w:p w14:paraId="2C75BE2E" w14:textId="77777777" w:rsidR="002005F3" w:rsidRPr="00601257" w:rsidRDefault="002005F3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راعي</w:t>
            </w: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3C0DC5E6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Proposed Sponsor 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776DE490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2FF3CFF5" w14:textId="77777777" w:rsidTr="00D00F37">
        <w:trPr>
          <w:trHeight w:val="152"/>
        </w:trPr>
        <w:tc>
          <w:tcPr>
            <w:tcW w:w="3475" w:type="dxa"/>
            <w:gridSpan w:val="2"/>
            <w:vMerge/>
            <w:shd w:val="clear" w:color="auto" w:fill="E8EBF0" w:themeFill="background1" w:themeFillTint="33"/>
            <w:vAlign w:val="center"/>
          </w:tcPr>
          <w:p w14:paraId="1B94DE15" w14:textId="77777777" w:rsidR="00601257" w:rsidRP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39188553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Type of Fund 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7CBF95BE" w14:textId="77777777" w:rsidR="00601257" w:rsidRPr="00B73558" w:rsidRDefault="00601257" w:rsidP="00733AD0">
            <w:pPr>
              <w:pStyle w:val="ListParagraph"/>
              <w:numPr>
                <w:ilvl w:val="0"/>
                <w:numId w:val="13"/>
              </w:num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  <w:r w:rsidRPr="00B73558">
              <w:rPr>
                <w:rFonts w:asciiTheme="majorBidi" w:hAnsiTheme="majorBidi" w:cstheme="majorBidi"/>
                <w:sz w:val="24"/>
                <w:szCs w:val="24"/>
              </w:rPr>
              <w:t xml:space="preserve">External </w:t>
            </w:r>
          </w:p>
          <w:p w14:paraId="5CE09CFF" w14:textId="77777777" w:rsidR="00601257" w:rsidRPr="00B73558" w:rsidRDefault="00601257" w:rsidP="00733AD0">
            <w:pPr>
              <w:pStyle w:val="ListParagraph"/>
              <w:numPr>
                <w:ilvl w:val="0"/>
                <w:numId w:val="13"/>
              </w:num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  <w:r w:rsidRPr="00B73558">
              <w:rPr>
                <w:rFonts w:asciiTheme="majorBidi" w:hAnsiTheme="majorBidi" w:cstheme="majorBidi"/>
                <w:sz w:val="24"/>
                <w:szCs w:val="24"/>
              </w:rPr>
              <w:t xml:space="preserve">Internal </w:t>
            </w:r>
          </w:p>
        </w:tc>
      </w:tr>
      <w:tr w:rsidR="00733AD0" w:rsidRPr="00601257" w14:paraId="4EC1003D" w14:textId="77777777" w:rsidTr="00D00F37">
        <w:trPr>
          <w:trHeight w:val="152"/>
        </w:trPr>
        <w:tc>
          <w:tcPr>
            <w:tcW w:w="3475" w:type="dxa"/>
            <w:gridSpan w:val="2"/>
            <w:vMerge/>
            <w:shd w:val="clear" w:color="auto" w:fill="E8EBF0" w:themeFill="background1" w:themeFillTint="33"/>
            <w:vAlign w:val="center"/>
          </w:tcPr>
          <w:p w14:paraId="377DC45E" w14:textId="77777777" w:rsidR="00601257" w:rsidRP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6EE3263C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>Proposed Budget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1B3EAEB4" w14:textId="77777777" w:rsidR="00601257" w:rsidRPr="00601257" w:rsidRDefault="00DE3B6F" w:rsidP="00733AD0">
            <w:pPr>
              <w:bidi w:val="0"/>
              <w:ind w:right="26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SAR)</w:t>
            </w:r>
          </w:p>
        </w:tc>
      </w:tr>
      <w:tr w:rsidR="00733AD0" w:rsidRPr="00601257" w14:paraId="5A0377DB" w14:textId="77777777" w:rsidTr="00D00F37">
        <w:trPr>
          <w:trHeight w:val="576"/>
        </w:trPr>
        <w:tc>
          <w:tcPr>
            <w:tcW w:w="3475" w:type="dxa"/>
            <w:gridSpan w:val="2"/>
            <w:vMerge w:val="restart"/>
            <w:shd w:val="clear" w:color="auto" w:fill="E8EBF0" w:themeFill="background1" w:themeFillTint="33"/>
            <w:vAlign w:val="center"/>
          </w:tcPr>
          <w:p w14:paraId="5D32FDA0" w14:textId="77777777" w:rsid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12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Field</w:t>
            </w:r>
          </w:p>
          <w:p w14:paraId="0838B852" w14:textId="77777777" w:rsidR="002005F3" w:rsidRPr="00601257" w:rsidRDefault="00DC09EE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البحث </w:t>
            </w: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0303E96D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Research </w:t>
            </w:r>
            <w:r w:rsidR="003A7F19"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>Flagship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481EA096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5A2033AF" w14:textId="77777777" w:rsidTr="00D00F37">
        <w:trPr>
          <w:trHeight w:val="152"/>
        </w:trPr>
        <w:tc>
          <w:tcPr>
            <w:tcW w:w="3475" w:type="dxa"/>
            <w:gridSpan w:val="2"/>
            <w:vMerge/>
            <w:shd w:val="clear" w:color="auto" w:fill="E8EBF0" w:themeFill="background1" w:themeFillTint="33"/>
            <w:vAlign w:val="center"/>
          </w:tcPr>
          <w:p w14:paraId="5219E37A" w14:textId="77777777" w:rsidR="00601257" w:rsidRP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46388DC5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>Research sub-</w:t>
            </w:r>
            <w:r w:rsidR="003A7F19"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>topic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02A39F3A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6C373234" w14:textId="77777777" w:rsidTr="00D00F37">
        <w:trPr>
          <w:trHeight w:val="152"/>
        </w:trPr>
        <w:tc>
          <w:tcPr>
            <w:tcW w:w="3475" w:type="dxa"/>
            <w:gridSpan w:val="2"/>
            <w:vMerge/>
            <w:shd w:val="clear" w:color="auto" w:fill="E8EBF0" w:themeFill="background1" w:themeFillTint="33"/>
            <w:vAlign w:val="center"/>
          </w:tcPr>
          <w:p w14:paraId="206BA296" w14:textId="77777777" w:rsidR="00601257" w:rsidRP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83" w:type="dxa"/>
            <w:gridSpan w:val="2"/>
            <w:shd w:val="clear" w:color="auto" w:fill="D1D7E1" w:themeFill="background1" w:themeFillTint="66"/>
          </w:tcPr>
          <w:p w14:paraId="5C490F16" w14:textId="77777777" w:rsidR="00601257" w:rsidRPr="0003672E" w:rsidRDefault="00601257" w:rsidP="00733AD0">
            <w:pPr>
              <w:bidi w:val="0"/>
              <w:ind w:right="26"/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bCs/>
                <w:color w:val="404C60" w:themeColor="accent5" w:themeShade="80"/>
                <w:sz w:val="24"/>
                <w:szCs w:val="24"/>
              </w:rPr>
              <w:t xml:space="preserve">Specific Field </w:t>
            </w:r>
          </w:p>
        </w:tc>
        <w:tc>
          <w:tcPr>
            <w:tcW w:w="3896" w:type="dxa"/>
            <w:gridSpan w:val="2"/>
            <w:shd w:val="clear" w:color="auto" w:fill="auto"/>
          </w:tcPr>
          <w:p w14:paraId="79D49A7A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64400807" w14:textId="77777777" w:rsidTr="00D00F37">
        <w:trPr>
          <w:trHeight w:val="576"/>
        </w:trPr>
        <w:tc>
          <w:tcPr>
            <w:tcW w:w="3475" w:type="dxa"/>
            <w:gridSpan w:val="2"/>
            <w:shd w:val="clear" w:color="auto" w:fill="E8EBF0" w:themeFill="background1" w:themeFillTint="33"/>
            <w:vAlign w:val="center"/>
          </w:tcPr>
          <w:p w14:paraId="1C8DE6B6" w14:textId="77777777" w:rsidR="00601257" w:rsidRDefault="00601257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12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uration of the </w:t>
            </w:r>
            <w:r w:rsidR="003A7F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</w:t>
            </w:r>
          </w:p>
          <w:p w14:paraId="0AD8844D" w14:textId="77777777" w:rsidR="00DC09EE" w:rsidRPr="00601257" w:rsidRDefault="00DC09EE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مدة </w:t>
            </w:r>
            <w:r w:rsidR="003A7F1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حث</w:t>
            </w:r>
          </w:p>
        </w:tc>
        <w:tc>
          <w:tcPr>
            <w:tcW w:w="6079" w:type="dxa"/>
            <w:gridSpan w:val="4"/>
          </w:tcPr>
          <w:p w14:paraId="2F582995" w14:textId="77777777" w:rsidR="00601257" w:rsidRPr="00601257" w:rsidRDefault="00DE3B6F" w:rsidP="00733AD0">
            <w:pPr>
              <w:bidi w:val="0"/>
              <w:ind w:right="26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onths </w:t>
            </w:r>
          </w:p>
        </w:tc>
      </w:tr>
      <w:tr w:rsidR="00733AD0" w:rsidRPr="00601257" w14:paraId="3B219CD7" w14:textId="77777777" w:rsidTr="00D00F37">
        <w:trPr>
          <w:trHeight w:val="576"/>
        </w:trPr>
        <w:tc>
          <w:tcPr>
            <w:tcW w:w="9554" w:type="dxa"/>
            <w:gridSpan w:val="6"/>
            <w:shd w:val="clear" w:color="auto" w:fill="E8EBF0" w:themeFill="background1" w:themeFillTint="33"/>
          </w:tcPr>
          <w:p w14:paraId="0780D8A7" w14:textId="77777777" w:rsidR="00601257" w:rsidRDefault="00D00F37" w:rsidP="00D00F37">
            <w:pPr>
              <w:shd w:val="clear" w:color="auto" w:fill="E8EBF0" w:themeFill="background1" w:themeFillTint="33"/>
              <w:tabs>
                <w:tab w:val="left" w:pos="3374"/>
                <w:tab w:val="center" w:pos="4500"/>
              </w:tabs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D00F37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2B5915" w:rsidRPr="00D00F37">
              <w:rPr>
                <w:rFonts w:asciiTheme="majorBidi" w:hAnsiTheme="majorBidi" w:cstheme="majorBidi"/>
                <w:sz w:val="24"/>
                <w:szCs w:val="24"/>
              </w:rPr>
              <w:t xml:space="preserve">Research </w:t>
            </w:r>
            <w:r w:rsidR="00601257" w:rsidRPr="00D00F37">
              <w:rPr>
                <w:rFonts w:asciiTheme="majorBidi" w:hAnsiTheme="majorBidi" w:cstheme="majorBidi"/>
                <w:sz w:val="24"/>
                <w:szCs w:val="24"/>
              </w:rPr>
              <w:t>Keywords</w:t>
            </w:r>
          </w:p>
          <w:p w14:paraId="7504258E" w14:textId="77777777" w:rsidR="00DC09EE" w:rsidRPr="00601257" w:rsidRDefault="00D00F37" w:rsidP="00D00F37">
            <w:pPr>
              <w:tabs>
                <w:tab w:val="left" w:pos="1440"/>
                <w:tab w:val="center" w:pos="4500"/>
                <w:tab w:val="left" w:pos="6222"/>
              </w:tabs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ab/>
            </w:r>
            <w:r w:rsidR="00DC09EE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كلمات الدالة</w:t>
            </w:r>
            <w:r w:rsidR="002B591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ى البحث </w:t>
            </w: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ab/>
            </w:r>
          </w:p>
        </w:tc>
      </w:tr>
      <w:tr w:rsidR="00733AD0" w:rsidRPr="00601257" w14:paraId="4CDF3C00" w14:textId="77777777" w:rsidTr="00D00F37">
        <w:trPr>
          <w:trHeight w:val="197"/>
        </w:trPr>
        <w:tc>
          <w:tcPr>
            <w:tcW w:w="9554" w:type="dxa"/>
            <w:gridSpan w:val="6"/>
            <w:shd w:val="clear" w:color="auto" w:fill="BBC3D2" w:themeFill="background1" w:themeFillTint="99"/>
          </w:tcPr>
          <w:p w14:paraId="138ABF72" w14:textId="77777777" w:rsidR="008B3E0C" w:rsidRPr="0003672E" w:rsidRDefault="00D00F37" w:rsidP="00D00F37">
            <w:pPr>
              <w:tabs>
                <w:tab w:val="center" w:pos="4500"/>
                <w:tab w:val="left" w:pos="7140"/>
                <w:tab w:val="right" w:pos="9000"/>
              </w:tabs>
              <w:bidi w:val="0"/>
              <w:ind w:right="26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ab/>
            </w:r>
            <w:r w:rsidR="008B3E0C"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English</w:t>
            </w:r>
            <w:r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ab/>
            </w:r>
          </w:p>
        </w:tc>
      </w:tr>
      <w:tr w:rsidR="00733AD0" w:rsidRPr="00601257" w14:paraId="5D28F2B8" w14:textId="77777777" w:rsidTr="00733AD0">
        <w:trPr>
          <w:trHeight w:val="470"/>
        </w:trPr>
        <w:tc>
          <w:tcPr>
            <w:tcW w:w="1680" w:type="dxa"/>
          </w:tcPr>
          <w:p w14:paraId="2B0D9FB2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68" w:type="dxa"/>
            <w:gridSpan w:val="2"/>
          </w:tcPr>
          <w:p w14:paraId="44B44562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10" w:type="dxa"/>
          </w:tcPr>
          <w:p w14:paraId="52D692A6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27" w:type="dxa"/>
          </w:tcPr>
          <w:p w14:paraId="0CC4C02D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69" w:type="dxa"/>
          </w:tcPr>
          <w:p w14:paraId="730D37F7" w14:textId="77777777" w:rsidR="00601257" w:rsidRPr="00601257" w:rsidRDefault="00601257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33AD0" w:rsidRPr="00601257" w14:paraId="67B6BD59" w14:textId="77777777" w:rsidTr="00D00F37">
        <w:trPr>
          <w:trHeight w:val="233"/>
        </w:trPr>
        <w:tc>
          <w:tcPr>
            <w:tcW w:w="9554" w:type="dxa"/>
            <w:gridSpan w:val="6"/>
            <w:shd w:val="clear" w:color="auto" w:fill="BBC3D2" w:themeFill="background1" w:themeFillTint="99"/>
          </w:tcPr>
          <w:p w14:paraId="06F45D94" w14:textId="77777777" w:rsidR="008B3E0C" w:rsidRPr="0003672E" w:rsidRDefault="008B3E0C" w:rsidP="00733AD0">
            <w:pPr>
              <w:bidi w:val="0"/>
              <w:ind w:right="26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  <w:rtl/>
              </w:rPr>
            </w:pPr>
            <w:r w:rsidRPr="0003672E">
              <w:rPr>
                <w:rFonts w:asciiTheme="majorBidi" w:hAnsiTheme="majorBidi" w:cstheme="majorBidi" w:hint="cs"/>
                <w:color w:val="404C60" w:themeColor="accent5" w:themeShade="80"/>
                <w:sz w:val="24"/>
                <w:szCs w:val="24"/>
                <w:rtl/>
              </w:rPr>
              <w:t>عربي</w:t>
            </w:r>
          </w:p>
        </w:tc>
      </w:tr>
      <w:tr w:rsidR="00733AD0" w:rsidRPr="00601257" w14:paraId="2ADD6FB0" w14:textId="77777777" w:rsidTr="00733AD0">
        <w:trPr>
          <w:trHeight w:val="470"/>
        </w:trPr>
        <w:tc>
          <w:tcPr>
            <w:tcW w:w="1680" w:type="dxa"/>
          </w:tcPr>
          <w:p w14:paraId="688ADD37" w14:textId="77777777" w:rsidR="008B3E0C" w:rsidRPr="00601257" w:rsidRDefault="008B3E0C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68" w:type="dxa"/>
            <w:gridSpan w:val="2"/>
          </w:tcPr>
          <w:p w14:paraId="325577AC" w14:textId="77777777" w:rsidR="008B3E0C" w:rsidRPr="00601257" w:rsidRDefault="008B3E0C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10" w:type="dxa"/>
          </w:tcPr>
          <w:p w14:paraId="13DCE285" w14:textId="77777777" w:rsidR="008B3E0C" w:rsidRPr="00601257" w:rsidRDefault="008B3E0C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27" w:type="dxa"/>
          </w:tcPr>
          <w:p w14:paraId="1BEAC469" w14:textId="77777777" w:rsidR="008B3E0C" w:rsidRPr="00601257" w:rsidRDefault="008B3E0C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69" w:type="dxa"/>
          </w:tcPr>
          <w:p w14:paraId="187DBD8C" w14:textId="77777777" w:rsidR="008B3E0C" w:rsidRPr="00601257" w:rsidRDefault="008B3E0C" w:rsidP="00733AD0">
            <w:pPr>
              <w:bidi w:val="0"/>
              <w:ind w:right="26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0C1285E3" w14:textId="77777777" w:rsidR="00A43AE0" w:rsidRDefault="00733AD0" w:rsidP="00730DA2">
      <w:pPr>
        <w:bidi w:val="0"/>
        <w:ind w:right="26" w:firstLine="720"/>
      </w:pPr>
      <w:r>
        <w:br w:type="textWrapping" w:clear="all"/>
      </w:r>
    </w:p>
    <w:tbl>
      <w:tblPr>
        <w:tblStyle w:val="TableGrid"/>
        <w:tblW w:w="89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990"/>
        <w:gridCol w:w="3171"/>
        <w:gridCol w:w="2319"/>
        <w:gridCol w:w="2430"/>
      </w:tblGrid>
      <w:tr w:rsidR="00632277" w:rsidRPr="00DE3B6F" w14:paraId="67F26978" w14:textId="77777777" w:rsidTr="00A631A8">
        <w:trPr>
          <w:trHeight w:val="630"/>
        </w:trPr>
        <w:tc>
          <w:tcPr>
            <w:tcW w:w="990" w:type="dxa"/>
            <w:shd w:val="clear" w:color="auto" w:fill="607190" w:themeFill="accent5" w:themeFillShade="BF"/>
          </w:tcPr>
          <w:p w14:paraId="3DA70BDD" w14:textId="77777777" w:rsidR="00632277" w:rsidRPr="00D00F37" w:rsidRDefault="00632277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171" w:type="dxa"/>
            <w:shd w:val="clear" w:color="auto" w:fill="607190" w:themeFill="accent5" w:themeFillShade="BF"/>
            <w:vAlign w:val="center"/>
          </w:tcPr>
          <w:p w14:paraId="4C7EF22E" w14:textId="77777777" w:rsidR="00632277" w:rsidRPr="00D00F37" w:rsidRDefault="00632277" w:rsidP="008164A2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 xml:space="preserve">Name </w:t>
            </w:r>
          </w:p>
        </w:tc>
        <w:tc>
          <w:tcPr>
            <w:tcW w:w="2319" w:type="dxa"/>
            <w:shd w:val="clear" w:color="auto" w:fill="607190" w:themeFill="accent5" w:themeFillShade="BF"/>
            <w:vAlign w:val="center"/>
          </w:tcPr>
          <w:p w14:paraId="3D1DA0D5" w14:textId="77777777" w:rsidR="00632277" w:rsidRPr="00D00F37" w:rsidRDefault="00632277" w:rsidP="00632277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Email</w:t>
            </w:r>
          </w:p>
        </w:tc>
        <w:tc>
          <w:tcPr>
            <w:tcW w:w="2430" w:type="dxa"/>
            <w:shd w:val="clear" w:color="auto" w:fill="607190" w:themeFill="accent5" w:themeFillShade="BF"/>
            <w:vAlign w:val="center"/>
          </w:tcPr>
          <w:p w14:paraId="34AFE837" w14:textId="77777777" w:rsidR="00632277" w:rsidRPr="00D00F37" w:rsidRDefault="00632277" w:rsidP="00632277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Organization</w:t>
            </w:r>
          </w:p>
          <w:p w14:paraId="5B6C61D7" w14:textId="77777777" w:rsidR="00632277" w:rsidRPr="00D00F37" w:rsidRDefault="008D4939" w:rsidP="008D4939">
            <w:pPr>
              <w:bidi w:val="0"/>
              <w:ind w:right="26"/>
              <w:jc w:val="center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i/>
                <w:iCs/>
                <w:color w:val="FEFFFF" w:themeColor="background2"/>
                <w:sz w:val="20"/>
                <w:szCs w:val="20"/>
              </w:rPr>
              <w:t>(</w:t>
            </w:r>
            <w:proofErr w:type="gramStart"/>
            <w:r w:rsidRPr="00D00F37">
              <w:rPr>
                <w:rFonts w:asciiTheme="majorBidi" w:hAnsiTheme="majorBidi" w:cstheme="majorBidi"/>
                <w:b/>
                <w:bCs/>
                <w:i/>
                <w:iCs/>
                <w:color w:val="FEFFFF" w:themeColor="background2"/>
                <w:sz w:val="20"/>
                <w:szCs w:val="20"/>
              </w:rPr>
              <w:t>in</w:t>
            </w:r>
            <w:proofErr w:type="gramEnd"/>
            <w:r w:rsidRPr="00D00F37">
              <w:rPr>
                <w:rFonts w:asciiTheme="majorBidi" w:hAnsiTheme="majorBidi" w:cstheme="majorBidi"/>
                <w:b/>
                <w:bCs/>
                <w:i/>
                <w:iCs/>
                <w:color w:val="FEFFFF" w:themeColor="background2"/>
                <w:sz w:val="20"/>
                <w:szCs w:val="20"/>
              </w:rPr>
              <w:t xml:space="preserve"> case External to UBT)</w:t>
            </w:r>
          </w:p>
        </w:tc>
      </w:tr>
      <w:tr w:rsidR="008164A2" w:rsidRPr="00DE3B6F" w14:paraId="429307AA" w14:textId="77777777" w:rsidTr="00A631A8">
        <w:trPr>
          <w:trHeight w:val="470"/>
        </w:trPr>
        <w:tc>
          <w:tcPr>
            <w:tcW w:w="990" w:type="dxa"/>
            <w:shd w:val="clear" w:color="auto" w:fill="607190" w:themeFill="accent5" w:themeFillShade="BF"/>
          </w:tcPr>
          <w:p w14:paraId="59C4FDCE" w14:textId="77777777" w:rsidR="008164A2" w:rsidRPr="00D00F37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PI</w:t>
            </w:r>
          </w:p>
        </w:tc>
        <w:tc>
          <w:tcPr>
            <w:tcW w:w="3171" w:type="dxa"/>
          </w:tcPr>
          <w:p w14:paraId="7549A02C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19" w:type="dxa"/>
          </w:tcPr>
          <w:p w14:paraId="2492BE1C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2C93F10B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164A2" w:rsidRPr="00DE3B6F" w14:paraId="08CFF695" w14:textId="77777777" w:rsidTr="00A631A8">
        <w:trPr>
          <w:trHeight w:val="501"/>
        </w:trPr>
        <w:tc>
          <w:tcPr>
            <w:tcW w:w="990" w:type="dxa"/>
            <w:shd w:val="clear" w:color="auto" w:fill="607190" w:themeFill="accent5" w:themeFillShade="BF"/>
          </w:tcPr>
          <w:p w14:paraId="1D99E857" w14:textId="77777777" w:rsidR="008164A2" w:rsidRPr="00D00F37" w:rsidRDefault="008164A2" w:rsidP="008164A2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Co-I 1</w:t>
            </w:r>
          </w:p>
        </w:tc>
        <w:tc>
          <w:tcPr>
            <w:tcW w:w="3171" w:type="dxa"/>
          </w:tcPr>
          <w:p w14:paraId="34731471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19" w:type="dxa"/>
          </w:tcPr>
          <w:p w14:paraId="3DE40DCA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70F1D6F2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164A2" w:rsidRPr="00DE3B6F" w14:paraId="4EFC8A8E" w14:textId="77777777" w:rsidTr="00A631A8">
        <w:trPr>
          <w:trHeight w:val="501"/>
        </w:trPr>
        <w:tc>
          <w:tcPr>
            <w:tcW w:w="990" w:type="dxa"/>
            <w:shd w:val="clear" w:color="auto" w:fill="607190" w:themeFill="accent5" w:themeFillShade="BF"/>
          </w:tcPr>
          <w:p w14:paraId="2D335E90" w14:textId="77777777" w:rsidR="008164A2" w:rsidRPr="00D00F37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Co-I1</w:t>
            </w:r>
          </w:p>
        </w:tc>
        <w:tc>
          <w:tcPr>
            <w:tcW w:w="3171" w:type="dxa"/>
          </w:tcPr>
          <w:p w14:paraId="26BF8924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19" w:type="dxa"/>
          </w:tcPr>
          <w:p w14:paraId="1CFCE0DA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2C4ADC92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164A2" w:rsidRPr="00DE3B6F" w14:paraId="2EC4A47D" w14:textId="77777777" w:rsidTr="00A631A8">
        <w:trPr>
          <w:trHeight w:val="501"/>
        </w:trPr>
        <w:tc>
          <w:tcPr>
            <w:tcW w:w="990" w:type="dxa"/>
            <w:shd w:val="clear" w:color="auto" w:fill="607190" w:themeFill="accent5" w:themeFillShade="BF"/>
          </w:tcPr>
          <w:p w14:paraId="495C484C" w14:textId="77777777" w:rsidR="008164A2" w:rsidRPr="00D00F37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b/>
                <w:bCs/>
                <w:color w:val="FEFFFF" w:themeColor="background2"/>
                <w:sz w:val="24"/>
                <w:szCs w:val="24"/>
              </w:rPr>
              <w:t>Co-I2</w:t>
            </w:r>
          </w:p>
        </w:tc>
        <w:tc>
          <w:tcPr>
            <w:tcW w:w="3171" w:type="dxa"/>
          </w:tcPr>
          <w:p w14:paraId="744E55DC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19" w:type="dxa"/>
          </w:tcPr>
          <w:p w14:paraId="7C40D958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5EDF120F" w14:textId="77777777" w:rsidR="008164A2" w:rsidRPr="00DE3B6F" w:rsidRDefault="008164A2" w:rsidP="00A43AE0">
            <w:pPr>
              <w:bidi w:val="0"/>
              <w:ind w:right="2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48E71D7C" w14:textId="77777777" w:rsidR="00A43AE0" w:rsidRDefault="00A43AE0" w:rsidP="00A43AE0">
      <w:pPr>
        <w:bidi w:val="0"/>
        <w:ind w:right="26"/>
      </w:pPr>
    </w:p>
    <w:p w14:paraId="65630239" w14:textId="77777777" w:rsidR="00632277" w:rsidRDefault="00632277" w:rsidP="00632277">
      <w:pPr>
        <w:bidi w:val="0"/>
        <w:ind w:right="26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6164"/>
      </w:tblGrid>
      <w:tr w:rsidR="00632277" w14:paraId="54DDDA04" w14:textId="77777777" w:rsidTr="005355D6">
        <w:tc>
          <w:tcPr>
            <w:tcW w:w="9242" w:type="dxa"/>
            <w:gridSpan w:val="2"/>
            <w:shd w:val="clear" w:color="auto" w:fill="607190" w:themeFill="accent5" w:themeFillShade="BF"/>
          </w:tcPr>
          <w:p w14:paraId="22593F4B" w14:textId="77777777" w:rsidR="00632277" w:rsidRPr="00717968" w:rsidRDefault="00632277" w:rsidP="00A84F50">
            <w:pPr>
              <w:bidi w:val="0"/>
              <w:rPr>
                <w:b/>
                <w:bCs/>
                <w:i/>
                <w:iCs/>
                <w:color w:val="FEFFFF" w:themeColor="background2"/>
              </w:rPr>
            </w:pPr>
            <w:r w:rsidRPr="00717968">
              <w:rPr>
                <w:b/>
                <w:bCs/>
                <w:i/>
                <w:iCs/>
                <w:color w:val="FEFFFF" w:themeColor="background2"/>
              </w:rPr>
              <w:t xml:space="preserve">For </w:t>
            </w:r>
            <w:r w:rsidR="00A84F50" w:rsidRPr="00717968">
              <w:rPr>
                <w:b/>
                <w:bCs/>
                <w:i/>
                <w:iCs/>
                <w:color w:val="FEFFFF" w:themeColor="background2"/>
              </w:rPr>
              <w:t>RCC</w:t>
            </w:r>
            <w:r w:rsidRPr="00717968">
              <w:rPr>
                <w:b/>
                <w:bCs/>
                <w:i/>
                <w:iCs/>
                <w:color w:val="FEFFFF" w:themeColor="background2"/>
              </w:rPr>
              <w:t xml:space="preserve"> use </w:t>
            </w:r>
          </w:p>
        </w:tc>
      </w:tr>
      <w:tr w:rsidR="00632277" w14:paraId="0E703740" w14:textId="77777777" w:rsidTr="00632277">
        <w:tc>
          <w:tcPr>
            <w:tcW w:w="3078" w:type="dxa"/>
          </w:tcPr>
          <w:p w14:paraId="5E01A704" w14:textId="77777777" w:rsidR="00632277" w:rsidRPr="00632277" w:rsidRDefault="00632277">
            <w:pPr>
              <w:bidi w:val="0"/>
              <w:rPr>
                <w:b/>
                <w:bCs/>
              </w:rPr>
            </w:pPr>
            <w:r w:rsidRPr="00632277">
              <w:rPr>
                <w:b/>
                <w:bCs/>
              </w:rPr>
              <w:t xml:space="preserve">Proposal Reference </w:t>
            </w:r>
            <w:r w:rsidR="00CD4508" w:rsidRPr="00632277">
              <w:rPr>
                <w:b/>
                <w:bCs/>
              </w:rPr>
              <w:t xml:space="preserve">Number: </w:t>
            </w:r>
          </w:p>
        </w:tc>
        <w:tc>
          <w:tcPr>
            <w:tcW w:w="6164" w:type="dxa"/>
          </w:tcPr>
          <w:p w14:paraId="00711CF3" w14:textId="77777777" w:rsidR="00632277" w:rsidRPr="00632277" w:rsidRDefault="00632277">
            <w:pPr>
              <w:bidi w:val="0"/>
              <w:rPr>
                <w:b/>
                <w:bCs/>
              </w:rPr>
            </w:pPr>
          </w:p>
        </w:tc>
      </w:tr>
    </w:tbl>
    <w:p w14:paraId="020442BC" w14:textId="77777777" w:rsidR="00A02646" w:rsidRDefault="00A02646">
      <w:pPr>
        <w:bidi w:val="0"/>
      </w:pPr>
      <w:r>
        <w:br w:type="page"/>
      </w:r>
    </w:p>
    <w:p w14:paraId="7880D2EA" w14:textId="77777777" w:rsidR="00836502" w:rsidRDefault="00836502" w:rsidP="00836502">
      <w:pPr>
        <w:bidi w:val="0"/>
      </w:pPr>
    </w:p>
    <w:tbl>
      <w:tblPr>
        <w:tblStyle w:val="LightShading-Accent5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969"/>
        <w:gridCol w:w="709"/>
        <w:gridCol w:w="2573"/>
        <w:gridCol w:w="590"/>
      </w:tblGrid>
      <w:tr w:rsidR="002701E7" w:rsidRPr="0003672E" w14:paraId="2146A646" w14:textId="77777777" w:rsidTr="00535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1284E71" w14:textId="77777777" w:rsidR="002701E7" w:rsidRPr="0003672E" w:rsidRDefault="002701E7" w:rsidP="00396A50">
            <w:pPr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3969" w:type="dxa"/>
          </w:tcPr>
          <w:p w14:paraId="0255F562" w14:textId="77777777" w:rsidR="002701E7" w:rsidRPr="0003672E" w:rsidRDefault="002701E7" w:rsidP="00396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6B36A26" w14:textId="77777777" w:rsidR="002701E7" w:rsidRPr="0003672E" w:rsidRDefault="002701E7" w:rsidP="00396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03672E">
              <w:rPr>
                <w:rFonts w:ascii="Times New Roman" w:hAnsi="Times New Roman"/>
                <w:sz w:val="24"/>
                <w:szCs w:val="24"/>
              </w:rPr>
              <w:t>#</w:t>
            </w:r>
          </w:p>
        </w:tc>
        <w:tc>
          <w:tcPr>
            <w:tcW w:w="2573" w:type="dxa"/>
          </w:tcPr>
          <w:p w14:paraId="1BFC05F7" w14:textId="77777777" w:rsidR="002701E7" w:rsidRPr="0003672E" w:rsidRDefault="002701E7" w:rsidP="00396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0" w:type="dxa"/>
          </w:tcPr>
          <w:p w14:paraId="2E7D8AE8" w14:textId="77777777" w:rsidR="002701E7" w:rsidRPr="0003672E" w:rsidRDefault="002701E7" w:rsidP="00396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355D6" w:rsidRPr="0003672E" w14:paraId="0CF905FD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2E65838D" w14:textId="77777777" w:rsidR="002701E7" w:rsidRPr="0003672E" w:rsidRDefault="002701E7" w:rsidP="00396A50">
            <w:pPr>
              <w:rPr>
                <w:rFonts w:ascii="Times New Roman" w:hAnsi="Times New Roman"/>
                <w:b w:val="0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3969" w:type="dxa"/>
            <w:shd w:val="clear" w:color="auto" w:fill="E8EBF0" w:themeFill="accent5" w:themeFillTint="33"/>
          </w:tcPr>
          <w:p w14:paraId="077493F0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Cover page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1E5C1E41" w14:textId="77777777" w:rsidR="002701E7" w:rsidRPr="00D00F37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2573" w:type="dxa"/>
            <w:shd w:val="clear" w:color="auto" w:fill="E8EBF0" w:themeFill="accent5" w:themeFillTint="33"/>
          </w:tcPr>
          <w:p w14:paraId="4F0162B4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صفحة الغلاف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03346AFC" w14:textId="77777777" w:rsidR="002701E7" w:rsidRPr="0003672E" w:rsidRDefault="002701E7" w:rsidP="00396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</w:tr>
      <w:tr w:rsidR="002701E7" w:rsidRPr="0003672E" w14:paraId="306DA1D7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4867767B" w14:textId="77777777" w:rsidR="002701E7" w:rsidRPr="00D00F37" w:rsidRDefault="002701E7" w:rsidP="00396A50">
            <w:pPr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443926AA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Table of Content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5F8D1814" w14:textId="77777777" w:rsidR="002701E7" w:rsidRPr="00D00F37" w:rsidRDefault="0003672E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="Times New Roman" w:hAnsi="Times New Roman"/>
                <w:color w:val="FEFFFF" w:themeColor="background2"/>
                <w:sz w:val="24"/>
                <w:szCs w:val="24"/>
                <w:rtl/>
              </w:rPr>
              <w:t>1</w:t>
            </w:r>
          </w:p>
        </w:tc>
        <w:tc>
          <w:tcPr>
            <w:tcW w:w="2573" w:type="dxa"/>
          </w:tcPr>
          <w:p w14:paraId="42E1ACAE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قائمة محتويات المقترح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66AA5AE3" w14:textId="77777777" w:rsidR="002701E7" w:rsidRPr="0003672E" w:rsidRDefault="002701E7" w:rsidP="00396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</w:tr>
      <w:tr w:rsidR="002701E7" w:rsidRPr="0003672E" w14:paraId="109533F4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78E673BE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  <w:shd w:val="clear" w:color="auto" w:fill="E8EBF0" w:themeFill="accent5" w:themeFillTint="33"/>
          </w:tcPr>
          <w:p w14:paraId="3BF33A88" w14:textId="77777777" w:rsidR="002701E7" w:rsidRPr="0003672E" w:rsidRDefault="002701E7" w:rsidP="00A631A8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 xml:space="preserve">Summary of Research </w:t>
            </w:r>
            <w:r w:rsidR="00A631A8"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 xml:space="preserve">Proposal 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7D194CA4" w14:textId="77777777" w:rsidR="002701E7" w:rsidRPr="00D00F37" w:rsidRDefault="0003672E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="Times New Roman" w:hAnsi="Times New Roman"/>
                <w:color w:val="FEFFFF" w:themeColor="background2"/>
                <w:sz w:val="24"/>
                <w:szCs w:val="24"/>
                <w:rtl/>
              </w:rPr>
              <w:t>2</w:t>
            </w:r>
          </w:p>
        </w:tc>
        <w:tc>
          <w:tcPr>
            <w:tcW w:w="2573" w:type="dxa"/>
            <w:shd w:val="clear" w:color="auto" w:fill="E8EBF0" w:themeFill="accent5" w:themeFillTint="33"/>
          </w:tcPr>
          <w:p w14:paraId="4E9E3C98" w14:textId="77777777" w:rsidR="002701E7" w:rsidRPr="0003672E" w:rsidRDefault="002701E7" w:rsidP="00A631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 xml:space="preserve">ملخص المقترح البحثي 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2787675D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6A6A9E01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46F6D0F6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05BB457D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Summary of Research Proposal</w:t>
            </w:r>
            <w:r w:rsidR="00A631A8"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 xml:space="preserve"> (Arabic)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7C6570E6" w14:textId="77777777" w:rsidR="002701E7" w:rsidRPr="00D00F37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2573" w:type="dxa"/>
          </w:tcPr>
          <w:p w14:paraId="5AA91300" w14:textId="77777777" w:rsidR="00A631A8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ملخص المقترح البحثي</w:t>
            </w:r>
          </w:p>
          <w:p w14:paraId="234AD320" w14:textId="77777777" w:rsidR="002701E7" w:rsidRPr="0003672E" w:rsidRDefault="00A631A8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(العربي)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08922A3A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7F0D7A4E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73C6947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039F8544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Introductio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19C82539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2E48B2EE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مقدمة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36052948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454E299D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431A09A8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58F14DAB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Literature Review with References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3C3D7895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1D47AF58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مسح الأدبي مع المراجع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621E73D2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04D86E74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629F3C35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1D5A4BC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Research Objectives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4C1D6DDA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200C2ED2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أهداف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0E6CF3FA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2BBD62BE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7E120731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4AAE5B4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Research Objectives (Arabic)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7B3AEA73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1E414999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أهداف (العربي)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49B123F6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490003DD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B81ECB7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6262EC37" w14:textId="77777777" w:rsidR="002701E7" w:rsidRPr="0003672E" w:rsidRDefault="002701E7" w:rsidP="002701E7">
            <w:pPr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Research Design &amp; Methodology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080CDB9E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7051E382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 xml:space="preserve">تصميم </w:t>
            </w:r>
            <w:proofErr w:type="gramStart"/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و منهجية</w:t>
            </w:r>
            <w:proofErr w:type="gramEnd"/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 xml:space="preserve"> المقترح البحثي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1091EB64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000C43D1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20A11964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5F57DE94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Management Pla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4902B805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085A7302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خطة إدارة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10FAC961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6C4F7C8C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71925787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634D580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Work Plan (</w:t>
            </w:r>
            <w:proofErr w:type="gramStart"/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Time Table</w:t>
            </w:r>
            <w:proofErr w:type="gramEnd"/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03EF4F91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0ECC2CC5" w14:textId="77777777" w:rsidR="002701E7" w:rsidRPr="0003672E" w:rsidRDefault="002701E7" w:rsidP="003A2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 xml:space="preserve">خطة العمل </w:t>
            </w:r>
            <w:r w:rsidR="003A2492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-</w:t>
            </w: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جدول زمني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49DE32CB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7ED37FFB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4069E8CA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3A1476CF" w14:textId="77777777" w:rsidR="002701E7" w:rsidRPr="0003672E" w:rsidRDefault="002701E7" w:rsidP="002701E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Expected Results and their Utilizatio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3E1EAC7B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39CBB6E3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نتائج المتوقعة وطرق الاستفادة منها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5733F1E3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595B9003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2E1BD51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79288D16" w14:textId="77777777" w:rsidR="002701E7" w:rsidRPr="0003672E" w:rsidRDefault="002701E7" w:rsidP="002701E7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Expected Results and their Utilization (Arabic)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23B97BD5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1DD05127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نتائج المتوقعة وطرق الاستفادة منها(العربي)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5BC6168A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35D70243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28B0A1CD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B3BFFBB" w14:textId="77777777" w:rsidR="002701E7" w:rsidRPr="0003672E" w:rsidRDefault="003A2492" w:rsidP="002701E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Method</w:t>
            </w:r>
            <w:r w:rsidR="002701E7"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 xml:space="preserve"> for results' implementatio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67CE5CA2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72C4996D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آلية تطبيق النتائج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7B3EDDFC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40FC745A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47E859B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54D846CD" w14:textId="77777777" w:rsidR="002701E7" w:rsidRPr="0003672E" w:rsidRDefault="002701E7" w:rsidP="002701E7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</w:rPr>
              <w:t>Interested industries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082108DB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765D7FFD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صناعات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7C040338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09370D00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30088806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52571429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Budget per year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71AD5BC2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22A60CC7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ميزانية المجدولة السنوية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5744E5F7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1F305143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FFA6B6E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64F817CD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Budget Justificatio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1CB60032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0D324726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مبررات الميزانية المجدولة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5CE02D22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70F1464D" w14:textId="77777777" w:rsidTr="000367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1BAA3E00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6D19447D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Collaboration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7D655BFA" w14:textId="77777777" w:rsidR="002701E7" w:rsidRPr="0003672E" w:rsidRDefault="002701E7" w:rsidP="000367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34868DAB" w14:textId="77777777" w:rsidR="002701E7" w:rsidRPr="0003672E" w:rsidRDefault="002701E7" w:rsidP="00270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  <w:lang w:eastAsia="ar-SA"/>
              </w:rPr>
              <w:t>التعاون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28F598BD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  <w:tr w:rsidR="002701E7" w:rsidRPr="0003672E" w14:paraId="53D08212" w14:textId="77777777" w:rsidTr="00036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404C60" w:themeFill="accent5" w:themeFillShade="80"/>
          </w:tcPr>
          <w:p w14:paraId="7322E84A" w14:textId="77777777" w:rsidR="002701E7" w:rsidRPr="00D00F37" w:rsidRDefault="002701E7" w:rsidP="002701E7">
            <w:pPr>
              <w:pStyle w:val="ListParagraph"/>
              <w:numPr>
                <w:ilvl w:val="0"/>
                <w:numId w:val="14"/>
              </w:numPr>
              <w:bidi w:val="0"/>
              <w:ind w:left="426"/>
              <w:jc w:val="center"/>
              <w:rPr>
                <w:rFonts w:ascii="Times New Roman" w:hAnsi="Times New Roman"/>
                <w:b w:val="0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3969" w:type="dxa"/>
          </w:tcPr>
          <w:p w14:paraId="1D364384" w14:textId="77777777" w:rsidR="002701E7" w:rsidRPr="0003672E" w:rsidRDefault="002701E7" w:rsidP="002701E7">
            <w:pPr>
              <w:bidi w:val="0"/>
              <w:spacing w:line="360" w:lineRule="auto"/>
              <w:ind w:righ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lang w:eastAsia="ar-SA"/>
              </w:rPr>
              <w:t>Appendix / Research Statement of Investigators</w:t>
            </w:r>
          </w:p>
        </w:tc>
        <w:tc>
          <w:tcPr>
            <w:tcW w:w="709" w:type="dxa"/>
            <w:shd w:val="clear" w:color="auto" w:fill="404C60" w:themeFill="accent5" w:themeFillShade="80"/>
          </w:tcPr>
          <w:p w14:paraId="45C8D055" w14:textId="77777777" w:rsidR="002701E7" w:rsidRPr="0003672E" w:rsidRDefault="002701E7" w:rsidP="000367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8E9CB4" w:themeColor="background1"/>
                <w:sz w:val="24"/>
                <w:szCs w:val="24"/>
              </w:rPr>
            </w:pPr>
          </w:p>
        </w:tc>
        <w:tc>
          <w:tcPr>
            <w:tcW w:w="2573" w:type="dxa"/>
          </w:tcPr>
          <w:p w14:paraId="43ED1B41" w14:textId="77777777" w:rsidR="002701E7" w:rsidRPr="0003672E" w:rsidRDefault="002701E7" w:rsidP="00270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</w:rPr>
            </w:pPr>
            <w:r w:rsidRPr="0003672E">
              <w:rPr>
                <w:rFonts w:ascii="Times New Roman" w:hAnsi="Times New Roman"/>
                <w:color w:val="404C60" w:themeColor="accent5" w:themeShade="80"/>
                <w:sz w:val="24"/>
                <w:szCs w:val="24"/>
                <w:rtl/>
              </w:rPr>
              <w:t>السِيَّر الذاتية للباحثين</w:t>
            </w:r>
          </w:p>
        </w:tc>
        <w:tc>
          <w:tcPr>
            <w:tcW w:w="590" w:type="dxa"/>
            <w:shd w:val="clear" w:color="auto" w:fill="404C60" w:themeFill="accent5" w:themeFillShade="80"/>
          </w:tcPr>
          <w:p w14:paraId="7A3B664D" w14:textId="77777777" w:rsidR="002701E7" w:rsidRPr="00D00F37" w:rsidRDefault="002701E7" w:rsidP="002701E7">
            <w:pPr>
              <w:pStyle w:val="ListParagraph"/>
              <w:numPr>
                <w:ilvl w:val="0"/>
                <w:numId w:val="15"/>
              </w:numPr>
              <w:bidi w:val="0"/>
              <w:ind w:left="31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FEFFFF" w:themeColor="background2"/>
                <w:sz w:val="24"/>
                <w:szCs w:val="24"/>
              </w:rPr>
            </w:pPr>
          </w:p>
        </w:tc>
      </w:tr>
    </w:tbl>
    <w:p w14:paraId="011ACE2D" w14:textId="77777777" w:rsidR="001C0A68" w:rsidRDefault="001C0A68" w:rsidP="001C0A68">
      <w:pPr>
        <w:bidi w:val="0"/>
      </w:pPr>
    </w:p>
    <w:p w14:paraId="7C643B75" w14:textId="77777777" w:rsidR="00B40838" w:rsidRDefault="00B40838" w:rsidP="00B40838">
      <w:pPr>
        <w:bidi w:val="0"/>
      </w:pPr>
    </w:p>
    <w:p w14:paraId="2C49F0AA" w14:textId="77777777" w:rsidR="00B40838" w:rsidRDefault="00B40838" w:rsidP="00B40838">
      <w:pPr>
        <w:bidi w:val="0"/>
      </w:pPr>
    </w:p>
    <w:p w14:paraId="2BA28433" w14:textId="77777777" w:rsidR="00B40838" w:rsidRDefault="00B40838" w:rsidP="00B40838">
      <w:pPr>
        <w:bidi w:val="0"/>
      </w:pPr>
    </w:p>
    <w:p w14:paraId="14B65539" w14:textId="77777777" w:rsidR="00407F85" w:rsidRDefault="00407F85" w:rsidP="00407F85">
      <w:pPr>
        <w:bidi w:val="0"/>
      </w:pPr>
    </w:p>
    <w:p w14:paraId="31F02421" w14:textId="77777777" w:rsidR="00407F85" w:rsidRDefault="00407F85" w:rsidP="00407F85">
      <w:pPr>
        <w:bidi w:val="0"/>
      </w:pPr>
    </w:p>
    <w:p w14:paraId="64A6D735" w14:textId="77777777" w:rsidR="00DC09EE" w:rsidRDefault="00DC09EE">
      <w:pPr>
        <w:bidi w:val="0"/>
      </w:pPr>
      <w:r>
        <w:br w:type="page"/>
      </w:r>
    </w:p>
    <w:p w14:paraId="6F9B088F" w14:textId="77777777" w:rsidR="00836502" w:rsidRDefault="00836502" w:rsidP="00836502">
      <w:pPr>
        <w:bidi w:val="0"/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77"/>
        <w:gridCol w:w="6569"/>
        <w:gridCol w:w="2196"/>
      </w:tblGrid>
      <w:tr w:rsidR="002005F3" w:rsidRPr="002005F3" w14:paraId="1CC13393" w14:textId="77777777" w:rsidTr="00D00F37">
        <w:trPr>
          <w:trHeight w:val="487"/>
          <w:jc w:val="center"/>
        </w:trPr>
        <w:tc>
          <w:tcPr>
            <w:tcW w:w="5000" w:type="pct"/>
            <w:gridSpan w:val="3"/>
            <w:shd w:val="clear" w:color="auto" w:fill="D1D7E1" w:themeFill="background1" w:themeFillTint="66"/>
            <w:vAlign w:val="center"/>
          </w:tcPr>
          <w:p w14:paraId="29A43CE7" w14:textId="77777777" w:rsidR="002005F3" w:rsidRPr="005355D6" w:rsidRDefault="002005F3" w:rsidP="00896B36">
            <w:pPr>
              <w:bidi w:val="0"/>
              <w:jc w:val="center"/>
              <w:rPr>
                <w:rFonts w:asciiTheme="majorBidi" w:eastAsia="Times New Roman" w:hAnsiTheme="majorBidi" w:cstheme="majorBidi"/>
                <w:b/>
                <w:bCs/>
                <w:color w:val="404C60" w:themeColor="accent5" w:themeShade="80"/>
                <w:sz w:val="28"/>
                <w:szCs w:val="28"/>
                <w:lang w:eastAsia="ar-SA"/>
              </w:rPr>
            </w:pPr>
            <w:r w:rsidRPr="005355D6">
              <w:rPr>
                <w:rFonts w:asciiTheme="majorBidi" w:eastAsia="Times New Roman" w:hAnsiTheme="majorBidi" w:cstheme="majorBidi"/>
                <w:b/>
                <w:bCs/>
                <w:color w:val="404C60" w:themeColor="accent5" w:themeShade="80"/>
                <w:sz w:val="28"/>
                <w:szCs w:val="28"/>
                <w:lang w:eastAsia="ar-SA"/>
              </w:rPr>
              <w:t>General Information</w:t>
            </w:r>
          </w:p>
        </w:tc>
      </w:tr>
      <w:tr w:rsidR="002005F3" w:rsidRPr="002005F3" w14:paraId="4DE9F661" w14:textId="77777777" w:rsidTr="005355D6">
        <w:trPr>
          <w:trHeight w:val="487"/>
          <w:jc w:val="center"/>
        </w:trPr>
        <w:tc>
          <w:tcPr>
            <w:tcW w:w="258" w:type="pct"/>
            <w:shd w:val="clear" w:color="auto" w:fill="404C60" w:themeFill="accent5" w:themeFillShade="80"/>
          </w:tcPr>
          <w:p w14:paraId="3AE45715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64EDA1CF" w14:textId="77777777" w:rsidR="002005F3" w:rsidRPr="00D00F37" w:rsidRDefault="005355D6" w:rsidP="00A631A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Summary </w:t>
            </w:r>
            <w:proofErr w:type="spellStart"/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in</w:t>
            </w:r>
            <w:r w:rsidR="00A631A8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English</w:t>
            </w:r>
            <w:proofErr w:type="spellEnd"/>
          </w:p>
        </w:tc>
        <w:tc>
          <w:tcPr>
            <w:tcW w:w="1188" w:type="pct"/>
            <w:shd w:val="clear" w:color="auto" w:fill="404C60" w:themeFill="accent5" w:themeFillShade="80"/>
          </w:tcPr>
          <w:p w14:paraId="0B657298" w14:textId="77777777" w:rsidR="002005F3" w:rsidRPr="00D00F37" w:rsidRDefault="002005F3" w:rsidP="002005F3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ملخص المقترح البحثي  </w:t>
            </w:r>
          </w:p>
        </w:tc>
      </w:tr>
      <w:tr w:rsidR="00490D6C" w:rsidRPr="002005F3" w14:paraId="711901F3" w14:textId="77777777" w:rsidTr="00836502">
        <w:trPr>
          <w:trHeight w:val="460"/>
          <w:jc w:val="center"/>
        </w:trPr>
        <w:tc>
          <w:tcPr>
            <w:tcW w:w="5000" w:type="pct"/>
            <w:gridSpan w:val="3"/>
          </w:tcPr>
          <w:p w14:paraId="239DB3D1" w14:textId="77777777" w:rsidR="00490D6C" w:rsidRDefault="00490D6C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40824D3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79B2ED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D22D1B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41913CA" w14:textId="77777777" w:rsidR="002B5915" w:rsidRPr="002005F3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05F3" w:rsidRPr="002005F3" w14:paraId="3759C817" w14:textId="77777777" w:rsidTr="005355D6">
        <w:trPr>
          <w:trHeight w:val="487"/>
          <w:jc w:val="center"/>
        </w:trPr>
        <w:tc>
          <w:tcPr>
            <w:tcW w:w="258" w:type="pct"/>
            <w:shd w:val="clear" w:color="auto" w:fill="404C60" w:themeFill="accent5" w:themeFillShade="80"/>
          </w:tcPr>
          <w:p w14:paraId="676CB1C0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2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4FEBF0EF" w14:textId="77777777" w:rsidR="002005F3" w:rsidRPr="00D00F37" w:rsidRDefault="005355D6" w:rsidP="00A631A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Summary </w:t>
            </w:r>
            <w:proofErr w:type="spellStart"/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in</w:t>
            </w:r>
            <w:r w:rsidR="00A631A8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Arabic</w:t>
            </w:r>
            <w:proofErr w:type="spellEnd"/>
          </w:p>
        </w:tc>
        <w:tc>
          <w:tcPr>
            <w:tcW w:w="1188" w:type="pct"/>
            <w:shd w:val="clear" w:color="auto" w:fill="404C60" w:themeFill="accent5" w:themeFillShade="80"/>
          </w:tcPr>
          <w:p w14:paraId="2986E707" w14:textId="77777777" w:rsidR="002005F3" w:rsidRPr="00D00F37" w:rsidRDefault="002005F3" w:rsidP="002005F3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ملخص المقترح البحثي  </w:t>
            </w:r>
          </w:p>
        </w:tc>
      </w:tr>
      <w:tr w:rsidR="00490D6C" w:rsidRPr="002005F3" w14:paraId="6244D420" w14:textId="77777777" w:rsidTr="00836502">
        <w:trPr>
          <w:trHeight w:val="460"/>
          <w:jc w:val="center"/>
        </w:trPr>
        <w:tc>
          <w:tcPr>
            <w:tcW w:w="5000" w:type="pct"/>
            <w:gridSpan w:val="3"/>
          </w:tcPr>
          <w:p w14:paraId="0A5DFE50" w14:textId="77777777" w:rsidR="00490D6C" w:rsidRDefault="00490D6C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F20260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52095F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B3E5BF3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5A5C55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9507AA" w14:textId="77777777" w:rsidR="002B5915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53D5FB" w14:textId="77777777" w:rsidR="002B5915" w:rsidRPr="002005F3" w:rsidRDefault="002B5915" w:rsidP="002B591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58AB695" w14:textId="77777777" w:rsidR="002B5915" w:rsidRDefault="002B5915">
      <w:pPr>
        <w:bidi w:val="0"/>
      </w:pPr>
    </w:p>
    <w:p w14:paraId="358B1545" w14:textId="77777777" w:rsidR="002B5915" w:rsidRDefault="002B5915" w:rsidP="002B5915">
      <w:pPr>
        <w:bidi w:val="0"/>
      </w:pPr>
    </w:p>
    <w:p w14:paraId="33BBD92D" w14:textId="77777777" w:rsidR="002B5915" w:rsidRDefault="002B5915" w:rsidP="002B5915">
      <w:pPr>
        <w:bidi w:val="0"/>
      </w:pPr>
    </w:p>
    <w:p w14:paraId="48875669" w14:textId="77777777" w:rsidR="002B5915" w:rsidRDefault="002B5915" w:rsidP="002B5915">
      <w:pPr>
        <w:bidi w:val="0"/>
      </w:pPr>
    </w:p>
    <w:p w14:paraId="0B0AC36E" w14:textId="77777777" w:rsidR="003A7F19" w:rsidRDefault="003A7F19" w:rsidP="002B5915">
      <w:pPr>
        <w:bidi w:val="0"/>
      </w:pPr>
      <w:r>
        <w:br w:type="page"/>
      </w:r>
    </w:p>
    <w:p w14:paraId="36F7F8CD" w14:textId="77777777" w:rsidR="00836502" w:rsidRDefault="00836502" w:rsidP="00836502">
      <w:pPr>
        <w:bidi w:val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7"/>
        <w:gridCol w:w="6569"/>
        <w:gridCol w:w="2196"/>
      </w:tblGrid>
      <w:tr w:rsidR="00462F6E" w:rsidRPr="002005F3" w14:paraId="32D302B6" w14:textId="77777777" w:rsidTr="00D00F37">
        <w:trPr>
          <w:trHeight w:val="487"/>
        </w:trPr>
        <w:tc>
          <w:tcPr>
            <w:tcW w:w="5000" w:type="pct"/>
            <w:gridSpan w:val="3"/>
            <w:shd w:val="clear" w:color="auto" w:fill="D1D7E1" w:themeFill="background1" w:themeFillTint="66"/>
            <w:vAlign w:val="center"/>
          </w:tcPr>
          <w:p w14:paraId="62109FE5" w14:textId="77777777" w:rsidR="00462F6E" w:rsidRPr="005355D6" w:rsidRDefault="00A84F50" w:rsidP="00896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</w:pPr>
            <w:r w:rsidRPr="005355D6"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t>Project Background</w:t>
            </w:r>
          </w:p>
        </w:tc>
      </w:tr>
      <w:tr w:rsidR="002005F3" w:rsidRPr="002005F3" w14:paraId="26B60D13" w14:textId="77777777" w:rsidTr="00A631A8">
        <w:trPr>
          <w:trHeight w:val="487"/>
        </w:trPr>
        <w:tc>
          <w:tcPr>
            <w:tcW w:w="258" w:type="pct"/>
            <w:shd w:val="clear" w:color="auto" w:fill="404C60" w:themeFill="accent5" w:themeFillShade="80"/>
          </w:tcPr>
          <w:p w14:paraId="641BD6E2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3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1B0F82FB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Introduction</w:t>
            </w:r>
          </w:p>
        </w:tc>
        <w:tc>
          <w:tcPr>
            <w:tcW w:w="1188" w:type="pct"/>
            <w:shd w:val="clear" w:color="auto" w:fill="404C60" w:themeFill="accent5" w:themeFillShade="80"/>
          </w:tcPr>
          <w:p w14:paraId="3D2099B8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مقدمة</w:t>
            </w:r>
          </w:p>
        </w:tc>
      </w:tr>
      <w:tr w:rsidR="00490D6C" w:rsidRPr="002005F3" w14:paraId="4059F1A8" w14:textId="77777777" w:rsidTr="00490D6C">
        <w:trPr>
          <w:trHeight w:val="460"/>
        </w:trPr>
        <w:tc>
          <w:tcPr>
            <w:tcW w:w="5000" w:type="pct"/>
            <w:gridSpan w:val="3"/>
          </w:tcPr>
          <w:p w14:paraId="31205497" w14:textId="77777777" w:rsidR="00490D6C" w:rsidRPr="006C3162" w:rsidRDefault="006C3162" w:rsidP="00B4083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6C3162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Introduction to the project reflecting your motivation and your background on the project </w:t>
            </w:r>
          </w:p>
        </w:tc>
      </w:tr>
      <w:tr w:rsidR="002005F3" w:rsidRPr="002005F3" w14:paraId="3D3479D0" w14:textId="77777777" w:rsidTr="00A631A8">
        <w:trPr>
          <w:trHeight w:val="487"/>
        </w:trPr>
        <w:tc>
          <w:tcPr>
            <w:tcW w:w="258" w:type="pct"/>
            <w:shd w:val="clear" w:color="auto" w:fill="404C60" w:themeFill="accent5" w:themeFillShade="80"/>
          </w:tcPr>
          <w:p w14:paraId="55989AD6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4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5A78F7A8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Literature review </w:t>
            </w:r>
          </w:p>
        </w:tc>
        <w:tc>
          <w:tcPr>
            <w:tcW w:w="1188" w:type="pct"/>
            <w:shd w:val="clear" w:color="auto" w:fill="404C60" w:themeFill="accent5" w:themeFillShade="80"/>
          </w:tcPr>
          <w:p w14:paraId="6DC1C1CB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مسح الأدبي</w:t>
            </w:r>
          </w:p>
        </w:tc>
      </w:tr>
      <w:tr w:rsidR="00490D6C" w:rsidRPr="002005F3" w14:paraId="15EFCCA0" w14:textId="77777777" w:rsidTr="00490D6C">
        <w:trPr>
          <w:trHeight w:val="487"/>
        </w:trPr>
        <w:tc>
          <w:tcPr>
            <w:tcW w:w="5000" w:type="pct"/>
            <w:gridSpan w:val="3"/>
          </w:tcPr>
          <w:p w14:paraId="2131FE26" w14:textId="77777777" w:rsidR="00490D6C" w:rsidRPr="002005F3" w:rsidRDefault="00DC6470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terature review with </w:t>
            </w:r>
            <w:r w:rsidRPr="006C3162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>references</w:t>
            </w:r>
            <w:r w:rsidR="006C3162" w:rsidRPr="006C3162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 (4000 words)</w:t>
            </w:r>
          </w:p>
        </w:tc>
      </w:tr>
      <w:tr w:rsidR="002005F3" w:rsidRPr="002005F3" w14:paraId="497F7BAF" w14:textId="77777777" w:rsidTr="00A631A8">
        <w:trPr>
          <w:trHeight w:val="487"/>
        </w:trPr>
        <w:tc>
          <w:tcPr>
            <w:tcW w:w="258" w:type="pct"/>
            <w:shd w:val="clear" w:color="auto" w:fill="404C60" w:themeFill="accent5" w:themeFillShade="80"/>
          </w:tcPr>
          <w:p w14:paraId="2B89E148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5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639441C0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Research Objectives</w:t>
            </w:r>
            <w:r w:rsidR="005D590F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 in English </w:t>
            </w:r>
          </w:p>
        </w:tc>
        <w:tc>
          <w:tcPr>
            <w:tcW w:w="1188" w:type="pct"/>
            <w:shd w:val="clear" w:color="auto" w:fill="404C60" w:themeFill="accent5" w:themeFillShade="80"/>
          </w:tcPr>
          <w:p w14:paraId="49AB3E3D" w14:textId="77777777" w:rsidR="002005F3" w:rsidRPr="00D00F37" w:rsidRDefault="002005F3" w:rsidP="005D590F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أهداف</w:t>
            </w:r>
            <w:r w:rsidR="005D590F" w:rsidRPr="00D00F37">
              <w:rPr>
                <w:rFonts w:asciiTheme="majorBidi" w:hAnsiTheme="majorBidi" w:cstheme="majorBidi" w:hint="cs"/>
                <w:color w:val="FEFFFF" w:themeColor="background2"/>
                <w:sz w:val="24"/>
                <w:szCs w:val="24"/>
                <w:rtl/>
              </w:rPr>
              <w:t>(انجليزي)</w:t>
            </w:r>
          </w:p>
        </w:tc>
      </w:tr>
      <w:tr w:rsidR="00490D6C" w:rsidRPr="002005F3" w14:paraId="60A68829" w14:textId="77777777" w:rsidTr="00490D6C">
        <w:trPr>
          <w:trHeight w:val="487"/>
        </w:trPr>
        <w:tc>
          <w:tcPr>
            <w:tcW w:w="5000" w:type="pct"/>
            <w:gridSpan w:val="3"/>
          </w:tcPr>
          <w:p w14:paraId="3AB8B407" w14:textId="77777777" w:rsidR="00F27192" w:rsidRPr="00F3264F" w:rsidRDefault="00F27192" w:rsidP="00F271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the objectives </w:t>
            </w:r>
          </w:p>
          <w:p w14:paraId="5ADF4702" w14:textId="77777777" w:rsidR="00F27192" w:rsidRPr="00F3264F" w:rsidRDefault="00F27192" w:rsidP="00F27192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</w:p>
          <w:p w14:paraId="42B40918" w14:textId="77777777" w:rsidR="00F27192" w:rsidRPr="00F3264F" w:rsidRDefault="00F27192" w:rsidP="00F271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Fill the following Table  </w:t>
            </w:r>
          </w:p>
          <w:p w14:paraId="0FCDB0BE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Style w:val="LightShading-Accent5"/>
              <w:tblW w:w="0" w:type="auto"/>
              <w:tblLook w:val="04A0" w:firstRow="1" w:lastRow="0" w:firstColumn="1" w:lastColumn="0" w:noHBand="0" w:noVBand="1"/>
            </w:tblPr>
            <w:tblGrid>
              <w:gridCol w:w="4517"/>
              <w:gridCol w:w="4339"/>
            </w:tblGrid>
            <w:tr w:rsidR="00F27192" w:rsidRPr="00441C9C" w14:paraId="2F5606F1" w14:textId="77777777" w:rsidTr="00A631A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61022663" w14:textId="77777777" w:rsidR="00F27192" w:rsidRPr="008B6C12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color w:val="auto"/>
                      <w:szCs w:val="24"/>
                    </w:rPr>
                  </w:pPr>
                  <w:r w:rsidRPr="008B6C12">
                    <w:rPr>
                      <w:rFonts w:asciiTheme="majorBidi" w:eastAsia="Calibri" w:hAnsiTheme="majorBidi" w:cstheme="majorBidi"/>
                      <w:b w:val="0"/>
                      <w:bCs w:val="0"/>
                      <w:color w:val="auto"/>
                      <w:szCs w:val="24"/>
                    </w:rPr>
                    <w:t xml:space="preserve">Objective </w:t>
                  </w:r>
                </w:p>
              </w:tc>
              <w:tc>
                <w:tcPr>
                  <w:tcW w:w="4339" w:type="dxa"/>
                </w:tcPr>
                <w:p w14:paraId="2A879B1A" w14:textId="77777777" w:rsidR="00F27192" w:rsidRPr="008B6C12" w:rsidRDefault="00F27192" w:rsidP="00F27192">
                  <w:pPr>
                    <w:pStyle w:val="ListParagraph"/>
                    <w:bidi w:val="0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b w:val="0"/>
                      <w:bCs w:val="0"/>
                      <w:color w:val="auto"/>
                      <w:szCs w:val="24"/>
                    </w:rPr>
                  </w:pPr>
                  <w:r w:rsidRPr="008B6C12">
                    <w:rPr>
                      <w:rFonts w:asciiTheme="majorBidi" w:eastAsia="Calibri" w:hAnsiTheme="majorBidi" w:cstheme="majorBidi"/>
                      <w:b w:val="0"/>
                      <w:bCs w:val="0"/>
                      <w:color w:val="auto"/>
                      <w:szCs w:val="24"/>
                    </w:rPr>
                    <w:t xml:space="preserve">Approach will be used to achieve the objective </w:t>
                  </w:r>
                </w:p>
              </w:tc>
            </w:tr>
            <w:tr w:rsidR="00F27192" w:rsidRPr="00441C9C" w14:paraId="6CF8D727" w14:textId="77777777" w:rsidTr="00A631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125524DE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67741FE7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  <w:tr w:rsidR="00F27192" w:rsidRPr="00441C9C" w14:paraId="30D40E1C" w14:textId="77777777" w:rsidTr="00A631A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2162E523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69FD2DD4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  <w:tr w:rsidR="00F27192" w:rsidRPr="00441C9C" w14:paraId="44FE3719" w14:textId="77777777" w:rsidTr="00A631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522E17D2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4D54B059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  <w:tr w:rsidR="00F27192" w:rsidRPr="00441C9C" w14:paraId="3DC21A82" w14:textId="77777777" w:rsidTr="00A631A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6794A215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4C1ADDF7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  <w:tr w:rsidR="00F27192" w:rsidRPr="00441C9C" w14:paraId="48719BCE" w14:textId="77777777" w:rsidTr="00A631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5A7FB588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7064071B" w14:textId="77777777" w:rsidR="00F27192" w:rsidRPr="00441C9C" w:rsidRDefault="00F27192" w:rsidP="00F27192">
                  <w:pPr>
                    <w:pStyle w:val="ListParagraph"/>
                    <w:bidi w:val="0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  <w:tr w:rsidR="005D590F" w:rsidRPr="00441C9C" w14:paraId="5B32FD86" w14:textId="77777777" w:rsidTr="00A631A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17" w:type="dxa"/>
                </w:tcPr>
                <w:p w14:paraId="4973178F" w14:textId="77777777" w:rsidR="005D590F" w:rsidRPr="00441C9C" w:rsidRDefault="005D590F" w:rsidP="00F27192">
                  <w:pPr>
                    <w:pStyle w:val="ListParagraph"/>
                    <w:bidi w:val="0"/>
                    <w:ind w:left="0"/>
                    <w:rPr>
                      <w:rFonts w:asciiTheme="majorBidi" w:eastAsia="Calibri" w:hAnsiTheme="majorBidi" w:cstheme="majorBidi"/>
                      <w:b w:val="0"/>
                      <w:bCs w:val="0"/>
                      <w:szCs w:val="24"/>
                    </w:rPr>
                  </w:pPr>
                </w:p>
              </w:tc>
              <w:tc>
                <w:tcPr>
                  <w:tcW w:w="4339" w:type="dxa"/>
                </w:tcPr>
                <w:p w14:paraId="5F5BAE1A" w14:textId="77777777" w:rsidR="005D590F" w:rsidRPr="00441C9C" w:rsidRDefault="005D590F" w:rsidP="00F27192">
                  <w:pPr>
                    <w:pStyle w:val="ListParagraph"/>
                    <w:bidi w:val="0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Calibri" w:hAnsiTheme="majorBidi" w:cstheme="majorBidi"/>
                      <w:szCs w:val="24"/>
                    </w:rPr>
                  </w:pPr>
                </w:p>
              </w:tc>
            </w:tr>
          </w:tbl>
          <w:p w14:paraId="4E34F4F7" w14:textId="77777777" w:rsidR="00F27192" w:rsidRPr="002005F3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D590F" w:rsidRPr="002005F3" w14:paraId="78F2BD3B" w14:textId="77777777" w:rsidTr="00A631A8">
        <w:trPr>
          <w:trHeight w:val="487"/>
        </w:trPr>
        <w:tc>
          <w:tcPr>
            <w:tcW w:w="258" w:type="pct"/>
            <w:shd w:val="clear" w:color="auto" w:fill="404C60" w:themeFill="accent5" w:themeFillShade="80"/>
          </w:tcPr>
          <w:p w14:paraId="6FC28454" w14:textId="77777777" w:rsidR="005D590F" w:rsidRPr="00D00F37" w:rsidRDefault="005D590F" w:rsidP="00055444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6</w:t>
            </w:r>
          </w:p>
        </w:tc>
        <w:tc>
          <w:tcPr>
            <w:tcW w:w="3554" w:type="pct"/>
            <w:shd w:val="clear" w:color="auto" w:fill="404C60" w:themeFill="accent5" w:themeFillShade="80"/>
          </w:tcPr>
          <w:p w14:paraId="145B78E3" w14:textId="77777777" w:rsidR="005D590F" w:rsidRPr="00D00F37" w:rsidRDefault="005D590F" w:rsidP="00055444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Research Objectives in </w:t>
            </w:r>
            <w:r w:rsidR="00A84F50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Arabic </w:t>
            </w:r>
          </w:p>
        </w:tc>
        <w:tc>
          <w:tcPr>
            <w:tcW w:w="1188" w:type="pct"/>
            <w:shd w:val="clear" w:color="auto" w:fill="404C60" w:themeFill="accent5" w:themeFillShade="80"/>
          </w:tcPr>
          <w:p w14:paraId="14396560" w14:textId="77777777" w:rsidR="005D590F" w:rsidRPr="00D00F37" w:rsidRDefault="005D590F" w:rsidP="00055444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 w:hint="cs"/>
                <w:color w:val="FEFFFF" w:themeColor="background2"/>
                <w:sz w:val="24"/>
                <w:szCs w:val="24"/>
                <w:rtl/>
                <w:lang w:eastAsia="ar-SA"/>
              </w:rPr>
              <w:t>الاهداف (عربي)</w:t>
            </w:r>
          </w:p>
        </w:tc>
      </w:tr>
      <w:tr w:rsidR="005D590F" w:rsidRPr="002005F3" w14:paraId="60A4AD5F" w14:textId="77777777" w:rsidTr="00055444">
        <w:trPr>
          <w:trHeight w:val="487"/>
        </w:trPr>
        <w:tc>
          <w:tcPr>
            <w:tcW w:w="5000" w:type="pct"/>
            <w:gridSpan w:val="3"/>
          </w:tcPr>
          <w:p w14:paraId="13528AD4" w14:textId="77777777" w:rsidR="005D590F" w:rsidRPr="00B73558" w:rsidRDefault="00B73558" w:rsidP="00055444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B73558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the objectives in Arabic </w:t>
            </w:r>
          </w:p>
        </w:tc>
      </w:tr>
    </w:tbl>
    <w:p w14:paraId="289C04DB" w14:textId="77777777" w:rsidR="003A7F19" w:rsidRDefault="003A7F19">
      <w:pPr>
        <w:bidi w:val="0"/>
      </w:pPr>
    </w:p>
    <w:p w14:paraId="04731C41" w14:textId="77777777" w:rsidR="003A7F19" w:rsidRDefault="003A7F19">
      <w:pPr>
        <w:bidi w:val="0"/>
      </w:pPr>
      <w:r>
        <w:br w:type="page"/>
      </w:r>
    </w:p>
    <w:p w14:paraId="4F0FA328" w14:textId="77777777" w:rsidR="00836502" w:rsidRDefault="00836502" w:rsidP="00836502">
      <w:pPr>
        <w:bidi w:val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"/>
        <w:gridCol w:w="5281"/>
        <w:gridCol w:w="98"/>
        <w:gridCol w:w="292"/>
        <w:gridCol w:w="887"/>
        <w:gridCol w:w="479"/>
        <w:gridCol w:w="294"/>
        <w:gridCol w:w="1414"/>
      </w:tblGrid>
      <w:tr w:rsidR="00462F6E" w:rsidRPr="002005F3" w14:paraId="7B816013" w14:textId="77777777" w:rsidTr="00D00F37">
        <w:trPr>
          <w:trHeight w:val="487"/>
        </w:trPr>
        <w:tc>
          <w:tcPr>
            <w:tcW w:w="5000" w:type="pct"/>
            <w:gridSpan w:val="8"/>
            <w:shd w:val="clear" w:color="auto" w:fill="D1D7E1" w:themeFill="background1" w:themeFillTint="66"/>
            <w:vAlign w:val="center"/>
          </w:tcPr>
          <w:p w14:paraId="25F3228E" w14:textId="77777777" w:rsidR="00462F6E" w:rsidRPr="00A631A8" w:rsidRDefault="002005F3" w:rsidP="00896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</w:pPr>
            <w:r w:rsidRPr="00A631A8"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t>Project Management</w:t>
            </w:r>
          </w:p>
        </w:tc>
      </w:tr>
      <w:tr w:rsidR="002005F3" w:rsidRPr="002005F3" w14:paraId="64C645E4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2D4FA57A" w14:textId="77777777" w:rsidR="002005F3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7</w:t>
            </w:r>
          </w:p>
        </w:tc>
        <w:tc>
          <w:tcPr>
            <w:tcW w:w="3068" w:type="pct"/>
            <w:gridSpan w:val="3"/>
            <w:shd w:val="clear" w:color="auto" w:fill="404C60" w:themeFill="accent5" w:themeFillShade="80"/>
          </w:tcPr>
          <w:p w14:paraId="638BF470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Design &amp; Methodology </w:t>
            </w:r>
          </w:p>
        </w:tc>
        <w:tc>
          <w:tcPr>
            <w:tcW w:w="1663" w:type="pct"/>
            <w:gridSpan w:val="4"/>
            <w:shd w:val="clear" w:color="auto" w:fill="404C60" w:themeFill="accent5" w:themeFillShade="80"/>
          </w:tcPr>
          <w:p w14:paraId="0B2D5298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تصميم </w:t>
            </w:r>
            <w:proofErr w:type="gramStart"/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و منهجية</w:t>
            </w:r>
            <w:proofErr w:type="gramEnd"/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 المقترح البحثي</w:t>
            </w:r>
          </w:p>
        </w:tc>
      </w:tr>
      <w:tr w:rsidR="00490D6C" w:rsidRPr="002005F3" w14:paraId="756C84E1" w14:textId="77777777" w:rsidTr="005D590F">
        <w:trPr>
          <w:trHeight w:val="487"/>
        </w:trPr>
        <w:tc>
          <w:tcPr>
            <w:tcW w:w="5000" w:type="pct"/>
            <w:gridSpan w:val="8"/>
          </w:tcPr>
          <w:p w14:paraId="25743045" w14:textId="77777777" w:rsidR="00490D6C" w:rsidRPr="00DC6470" w:rsidRDefault="00FA551F" w:rsidP="00B4083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You specify the process that you will follow to conduct your research </w:t>
            </w:r>
          </w:p>
        </w:tc>
      </w:tr>
      <w:tr w:rsidR="002005F3" w:rsidRPr="002005F3" w14:paraId="54C66019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5F32A652" w14:textId="77777777" w:rsidR="002005F3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8</w:t>
            </w:r>
          </w:p>
        </w:tc>
        <w:tc>
          <w:tcPr>
            <w:tcW w:w="3807" w:type="pct"/>
            <w:gridSpan w:val="5"/>
            <w:shd w:val="clear" w:color="auto" w:fill="404C60" w:themeFill="accent5" w:themeFillShade="80"/>
          </w:tcPr>
          <w:p w14:paraId="352377EC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Management Plan </w:t>
            </w:r>
          </w:p>
        </w:tc>
        <w:tc>
          <w:tcPr>
            <w:tcW w:w="924" w:type="pct"/>
            <w:gridSpan w:val="2"/>
            <w:shd w:val="clear" w:color="auto" w:fill="404C60" w:themeFill="accent5" w:themeFillShade="80"/>
          </w:tcPr>
          <w:p w14:paraId="2CBC744C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خطة </w:t>
            </w:r>
            <w:proofErr w:type="gramStart"/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إدارة  البحث</w:t>
            </w:r>
            <w:proofErr w:type="gramEnd"/>
          </w:p>
        </w:tc>
      </w:tr>
      <w:tr w:rsidR="00490D6C" w:rsidRPr="002005F3" w14:paraId="013160F5" w14:textId="77777777" w:rsidTr="005D590F">
        <w:trPr>
          <w:trHeight w:val="548"/>
        </w:trPr>
        <w:tc>
          <w:tcPr>
            <w:tcW w:w="5000" w:type="pct"/>
            <w:gridSpan w:val="8"/>
          </w:tcPr>
          <w:p w14:paraId="59618CC7" w14:textId="77777777" w:rsidR="00490D6C" w:rsidRDefault="00FA551F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project is composed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of  ---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work packages presented as </w:t>
            </w:r>
            <w:r w:rsidR="00A84F50">
              <w:rPr>
                <w:rFonts w:asciiTheme="majorBidi" w:hAnsiTheme="majorBidi" w:cstheme="majorBidi"/>
                <w:sz w:val="24"/>
                <w:szCs w:val="24"/>
              </w:rPr>
              <w:t>follows:</w:t>
            </w:r>
          </w:p>
          <w:tbl>
            <w:tblPr>
              <w:tblW w:w="0" w:type="auto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</w:tblBorders>
              <w:tblLook w:val="04A0" w:firstRow="1" w:lastRow="0" w:firstColumn="1" w:lastColumn="0" w:noHBand="0" w:noVBand="1"/>
            </w:tblPr>
            <w:tblGrid>
              <w:gridCol w:w="2484"/>
              <w:gridCol w:w="267"/>
              <w:gridCol w:w="6255"/>
            </w:tblGrid>
            <w:tr w:rsidR="00FA551F" w:rsidRPr="003B7828" w14:paraId="608DEC3A" w14:textId="77777777" w:rsidTr="00A631A8">
              <w:trPr>
                <w:trHeight w:val="315"/>
              </w:trPr>
              <w:tc>
                <w:tcPr>
                  <w:tcW w:w="2535" w:type="dxa"/>
                  <w:shd w:val="clear" w:color="auto" w:fill="607190" w:themeFill="accent5" w:themeFillShade="BF"/>
                </w:tcPr>
                <w:p w14:paraId="0E628523" w14:textId="77777777" w:rsidR="00FA551F" w:rsidRPr="003B7828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FFFFFF"/>
                      <w:sz w:val="24"/>
                      <w:szCs w:val="24"/>
                      <w:lang w:eastAsia="ar-SA"/>
                    </w:rPr>
                  </w:pPr>
                  <w:r w:rsidRPr="003B7828">
                    <w:rPr>
                      <w:rFonts w:ascii="Times New Roman" w:eastAsia="Calibri" w:hAnsi="Times New Roman" w:cs="Times New Roman"/>
                      <w:b/>
                      <w:bCs/>
                      <w:color w:val="FFFFFF"/>
                      <w:sz w:val="24"/>
                      <w:szCs w:val="24"/>
                      <w:lang w:eastAsia="ar-SA"/>
                    </w:rPr>
                    <w:t>Work Package #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607190" w:themeFill="accent5" w:themeFillShade="BF"/>
                </w:tcPr>
                <w:p w14:paraId="749A5732" w14:textId="77777777" w:rsidR="00FA551F" w:rsidRPr="003B7828" w:rsidRDefault="00FA551F" w:rsidP="00A866BD">
                  <w:pPr>
                    <w:keepNext/>
                    <w:keepLines/>
                    <w:bidi w:val="0"/>
                    <w:spacing w:after="0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FFFFFF"/>
                      <w:sz w:val="24"/>
                      <w:szCs w:val="24"/>
                      <w:lang w:eastAsia="ar-SA"/>
                    </w:rPr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607190" w:themeFill="accent5" w:themeFillShade="BF"/>
                </w:tcPr>
                <w:p w14:paraId="600FFDF1" w14:textId="77777777" w:rsidR="00FA551F" w:rsidRPr="003B7828" w:rsidRDefault="00FA551F" w:rsidP="00A866BD">
                  <w:pPr>
                    <w:keepNext/>
                    <w:keepLines/>
                    <w:bidi w:val="0"/>
                    <w:spacing w:after="0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FFFFFF"/>
                      <w:sz w:val="24"/>
                      <w:szCs w:val="24"/>
                      <w:lang w:eastAsia="ar-SA"/>
                    </w:rPr>
                  </w:pPr>
                  <w:r w:rsidRPr="003B7828">
                    <w:rPr>
                      <w:rFonts w:ascii="Times New Roman" w:eastAsia="Calibri" w:hAnsi="Times New Roman" w:cs="Times New Roman"/>
                      <w:b/>
                      <w:bCs/>
                      <w:color w:val="FFFFFF"/>
                      <w:sz w:val="24"/>
                      <w:szCs w:val="24"/>
                      <w:lang w:eastAsia="ar-SA"/>
                    </w:rPr>
                    <w:t xml:space="preserve">Title </w:t>
                  </w:r>
                </w:p>
              </w:tc>
            </w:tr>
            <w:tr w:rsidR="00FA551F" w:rsidRPr="003B7828" w14:paraId="3F35A8A4" w14:textId="77777777" w:rsidTr="00D00F37">
              <w:trPr>
                <w:trHeight w:val="315"/>
              </w:trPr>
              <w:tc>
                <w:tcPr>
                  <w:tcW w:w="2535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E8EBF0" w:themeFill="accent5" w:themeFillTint="33"/>
                </w:tcPr>
                <w:p w14:paraId="3FAC5991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WP1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E8EBF0" w:themeFill="accent5" w:themeFillTint="33"/>
                </w:tcPr>
                <w:p w14:paraId="51F4EA1D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E8EBF0" w:themeFill="accent5" w:themeFillTint="33"/>
                </w:tcPr>
                <w:p w14:paraId="3BC63D97" w14:textId="77777777" w:rsidR="00FA551F" w:rsidRDefault="00D00F37" w:rsidP="00D00F37">
                  <w:pPr>
                    <w:tabs>
                      <w:tab w:val="left" w:pos="1066"/>
                    </w:tabs>
                    <w:bidi w:val="0"/>
                    <w:ind w:left="12"/>
                  </w:pPr>
                  <w:r>
                    <w:tab/>
                  </w:r>
                </w:p>
              </w:tc>
            </w:tr>
            <w:tr w:rsidR="00FA551F" w:rsidRPr="003B7828" w14:paraId="04B31760" w14:textId="77777777" w:rsidTr="007F20A0">
              <w:trPr>
                <w:trHeight w:val="315"/>
              </w:trPr>
              <w:tc>
                <w:tcPr>
                  <w:tcW w:w="2535" w:type="dxa"/>
                  <w:shd w:val="clear" w:color="auto" w:fill="auto"/>
                </w:tcPr>
                <w:p w14:paraId="08936CCE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escription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1AC1CA6B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77F2B76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2FBA2607" w14:textId="77777777" w:rsidTr="007F20A0">
              <w:trPr>
                <w:trHeight w:val="315"/>
              </w:trPr>
              <w:tc>
                <w:tcPr>
                  <w:tcW w:w="2535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6594789E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Objectives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0BE42ED3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4BE51DEF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0608C555" w14:textId="77777777" w:rsidTr="007F20A0">
              <w:trPr>
                <w:trHeight w:val="315"/>
              </w:trPr>
              <w:tc>
                <w:tcPr>
                  <w:tcW w:w="2535" w:type="dxa"/>
                  <w:shd w:val="clear" w:color="auto" w:fill="auto"/>
                </w:tcPr>
                <w:p w14:paraId="1351A9F8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Milestones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EF25740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20A0904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4B17A369" w14:textId="77777777" w:rsidTr="007F20A0">
              <w:trPr>
                <w:trHeight w:val="315"/>
              </w:trPr>
              <w:tc>
                <w:tcPr>
                  <w:tcW w:w="2535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1987107E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eliverables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6D90779B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5A495A3C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1CEDA8B6" w14:textId="77777777" w:rsidTr="007F20A0">
              <w:trPr>
                <w:trHeight w:val="315"/>
              </w:trPr>
              <w:tc>
                <w:tcPr>
                  <w:tcW w:w="2535" w:type="dxa"/>
                  <w:shd w:val="clear" w:color="auto" w:fill="auto"/>
                </w:tcPr>
                <w:p w14:paraId="64E4D766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uration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A283F3E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50F0989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5779A663" w14:textId="77777777" w:rsidTr="007F20A0">
              <w:trPr>
                <w:trHeight w:val="315"/>
              </w:trPr>
              <w:tc>
                <w:tcPr>
                  <w:tcW w:w="2535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646DFCB8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In charge of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6A851E4B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0FE82254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1E7C2ED2" w14:textId="77777777" w:rsidTr="007F20A0">
              <w:trPr>
                <w:trHeight w:val="315"/>
              </w:trPr>
              <w:tc>
                <w:tcPr>
                  <w:tcW w:w="2535" w:type="dxa"/>
                  <w:shd w:val="clear" w:color="auto" w:fill="auto"/>
                </w:tcPr>
                <w:p w14:paraId="70F114CE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Contributors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6BB811CD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F8FE621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</w:tbl>
          <w:p w14:paraId="1D1CF5EC" w14:textId="77777777" w:rsidR="00FA551F" w:rsidRDefault="00FA551F">
            <w:pPr>
              <w:bidi w:val="0"/>
            </w:pPr>
          </w:p>
          <w:tbl>
            <w:tblPr>
              <w:tblW w:w="0" w:type="auto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</w:tblBorders>
              <w:tblLook w:val="04A0" w:firstRow="1" w:lastRow="0" w:firstColumn="1" w:lastColumn="0" w:noHBand="0" w:noVBand="1"/>
            </w:tblPr>
            <w:tblGrid>
              <w:gridCol w:w="2486"/>
              <w:gridCol w:w="267"/>
              <w:gridCol w:w="6253"/>
            </w:tblGrid>
            <w:tr w:rsidR="00FA551F" w:rsidRPr="003B7828" w14:paraId="754689B6" w14:textId="77777777" w:rsidTr="00D00F37">
              <w:trPr>
                <w:trHeight w:val="566"/>
              </w:trPr>
              <w:tc>
                <w:tcPr>
                  <w:tcW w:w="2533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E8EBF0" w:themeFill="accent5" w:themeFillTint="33"/>
                </w:tcPr>
                <w:p w14:paraId="7B132B15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WP2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E8EBF0" w:themeFill="accent5" w:themeFillTint="33"/>
                </w:tcPr>
                <w:p w14:paraId="2968C85B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E8EBF0" w:themeFill="accent5" w:themeFillTint="33"/>
                </w:tcPr>
                <w:p w14:paraId="33DB0B20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6D868802" w14:textId="77777777" w:rsidTr="007F20A0">
              <w:trPr>
                <w:trHeight w:val="589"/>
              </w:trPr>
              <w:tc>
                <w:tcPr>
                  <w:tcW w:w="2533" w:type="dxa"/>
                  <w:shd w:val="clear" w:color="auto" w:fill="auto"/>
                </w:tcPr>
                <w:p w14:paraId="2E1E0913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escription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14EDE6A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9B77168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3EB0B960" w14:textId="77777777" w:rsidTr="007F20A0">
              <w:trPr>
                <w:trHeight w:val="589"/>
              </w:trPr>
              <w:tc>
                <w:tcPr>
                  <w:tcW w:w="2533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5D1C9DC6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Objectives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2DDDA83F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2B8C4145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4A5E3E00" w14:textId="77777777" w:rsidTr="007F20A0">
              <w:trPr>
                <w:trHeight w:val="589"/>
              </w:trPr>
              <w:tc>
                <w:tcPr>
                  <w:tcW w:w="2533" w:type="dxa"/>
                  <w:shd w:val="clear" w:color="auto" w:fill="auto"/>
                </w:tcPr>
                <w:p w14:paraId="1CC47264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Milestones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376529FD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F08A993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23320EBA" w14:textId="77777777" w:rsidTr="007F20A0">
              <w:trPr>
                <w:trHeight w:val="589"/>
              </w:trPr>
              <w:tc>
                <w:tcPr>
                  <w:tcW w:w="2533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1C7D586C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eliverables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0FB5F995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53349482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343C83A8" w14:textId="77777777" w:rsidTr="007F20A0">
              <w:trPr>
                <w:trHeight w:val="589"/>
              </w:trPr>
              <w:tc>
                <w:tcPr>
                  <w:tcW w:w="2533" w:type="dxa"/>
                  <w:shd w:val="clear" w:color="auto" w:fill="auto"/>
                </w:tcPr>
                <w:p w14:paraId="526BC4B2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Duration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0B65B350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79CC4F3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79880003" w14:textId="77777777" w:rsidTr="007F20A0">
              <w:trPr>
                <w:trHeight w:val="566"/>
              </w:trPr>
              <w:tc>
                <w:tcPr>
                  <w:tcW w:w="2533" w:type="dxa"/>
                  <w:tcBorders>
                    <w:top w:val="single" w:sz="8" w:space="0" w:color="4F81BD"/>
                    <w:left w:val="single" w:sz="8" w:space="0" w:color="4F81BD"/>
                    <w:bottom w:val="single" w:sz="8" w:space="0" w:color="4F81BD"/>
                  </w:tcBorders>
                  <w:shd w:val="clear" w:color="auto" w:fill="auto"/>
                </w:tcPr>
                <w:p w14:paraId="109394A8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In charge of</w:t>
                  </w:r>
                </w:p>
              </w:tc>
              <w:tc>
                <w:tcPr>
                  <w:tcW w:w="269" w:type="dxa"/>
                  <w:tcBorders>
                    <w:top w:val="single" w:sz="8" w:space="0" w:color="4F81BD"/>
                    <w:bottom w:val="single" w:sz="8" w:space="0" w:color="4F81BD"/>
                    <w:right w:val="single" w:sz="4" w:space="0" w:color="auto"/>
                  </w:tcBorders>
                  <w:shd w:val="clear" w:color="auto" w:fill="auto"/>
                </w:tcPr>
                <w:p w14:paraId="08BAB598" w14:textId="77777777" w:rsidR="00FA551F" w:rsidRDefault="00FA551F" w:rsidP="00A866BD">
                  <w:pPr>
                    <w:bidi w:val="0"/>
                  </w:pPr>
                </w:p>
              </w:tc>
              <w:tc>
                <w:tcPr>
                  <w:tcW w:w="6562" w:type="dxa"/>
                  <w:tcBorders>
                    <w:top w:val="single" w:sz="8" w:space="0" w:color="4F81BD"/>
                    <w:left w:val="single" w:sz="4" w:space="0" w:color="auto"/>
                    <w:bottom w:val="single" w:sz="8" w:space="0" w:color="4F81BD"/>
                    <w:right w:val="single" w:sz="8" w:space="0" w:color="4F81BD"/>
                  </w:tcBorders>
                  <w:shd w:val="clear" w:color="auto" w:fill="auto"/>
                </w:tcPr>
                <w:p w14:paraId="7DD54369" w14:textId="77777777" w:rsidR="00FA551F" w:rsidRDefault="00FA551F" w:rsidP="00A866BD">
                  <w:pPr>
                    <w:bidi w:val="0"/>
                    <w:ind w:left="12"/>
                  </w:pPr>
                </w:p>
              </w:tc>
            </w:tr>
            <w:tr w:rsidR="00FA551F" w:rsidRPr="003B7828" w14:paraId="4B51761F" w14:textId="77777777" w:rsidTr="007F20A0">
              <w:trPr>
                <w:trHeight w:val="566"/>
              </w:trPr>
              <w:tc>
                <w:tcPr>
                  <w:tcW w:w="2533" w:type="dxa"/>
                  <w:shd w:val="clear" w:color="auto" w:fill="auto"/>
                </w:tcPr>
                <w:p w14:paraId="71757071" w14:textId="77777777" w:rsidR="00FA551F" w:rsidRPr="0003672E" w:rsidRDefault="00FA551F" w:rsidP="00A866BD">
                  <w:pPr>
                    <w:keepNext/>
                    <w:keepLines/>
                    <w:bidi w:val="0"/>
                    <w:spacing w:after="0" w:line="240" w:lineRule="auto"/>
                    <w:jc w:val="center"/>
                    <w:outlineLvl w:val="0"/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</w:pPr>
                  <w:r w:rsidRPr="0003672E">
                    <w:rPr>
                      <w:rFonts w:ascii="Times New Roman" w:eastAsia="Calibri" w:hAnsi="Times New Roman" w:cs="Times New Roman"/>
                      <w:b/>
                      <w:bCs/>
                      <w:color w:val="404C60" w:themeColor="accent5" w:themeShade="80"/>
                      <w:sz w:val="24"/>
                      <w:szCs w:val="24"/>
                      <w:lang w:eastAsia="ar-SA"/>
                    </w:rPr>
                    <w:t>Contributors</w:t>
                  </w:r>
                </w:p>
              </w:tc>
              <w:tc>
                <w:tcPr>
                  <w:tcW w:w="269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41679AE8" w14:textId="77777777" w:rsidR="00FA551F" w:rsidRDefault="00FA551F" w:rsidP="00A866BD">
                  <w:pPr>
                    <w:bidi w:val="0"/>
                    <w:rPr>
                      <w:rtl/>
                    </w:rPr>
                  </w:pPr>
                </w:p>
              </w:tc>
              <w:tc>
                <w:tcPr>
                  <w:tcW w:w="6562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EAE99DD" w14:textId="77777777" w:rsidR="00FA551F" w:rsidRDefault="00FA551F" w:rsidP="00A866BD">
                  <w:pPr>
                    <w:bidi w:val="0"/>
                    <w:ind w:left="12"/>
                    <w:rPr>
                      <w:rtl/>
                    </w:rPr>
                  </w:pPr>
                </w:p>
              </w:tc>
            </w:tr>
          </w:tbl>
          <w:p w14:paraId="0F2D5E01" w14:textId="77777777" w:rsidR="00FA551F" w:rsidRDefault="00FA551F">
            <w:pPr>
              <w:bidi w:val="0"/>
            </w:pPr>
          </w:p>
          <w:p w14:paraId="5A7BFE90" w14:textId="77777777" w:rsidR="00FA551F" w:rsidRPr="008B73F6" w:rsidRDefault="008B73F6" w:rsidP="00FA551F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8B73F6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You add as much as you have work packages </w:t>
            </w:r>
          </w:p>
          <w:p w14:paraId="61E1CEF9" w14:textId="77777777" w:rsidR="00FA551F" w:rsidRDefault="00FA551F" w:rsidP="00FA551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ECE1F8B" w14:textId="77777777" w:rsidR="00FA551F" w:rsidRDefault="00FA551F" w:rsidP="00FA551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49CDF5A" w14:textId="77777777" w:rsidR="00FA551F" w:rsidRPr="002005F3" w:rsidRDefault="00FA551F" w:rsidP="0083650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05F3" w:rsidRPr="002005F3" w14:paraId="542F9C4A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5E6141A3" w14:textId="77777777" w:rsidR="002005F3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lastRenderedPageBreak/>
              <w:t>9</w:t>
            </w:r>
          </w:p>
        </w:tc>
        <w:tc>
          <w:tcPr>
            <w:tcW w:w="3966" w:type="pct"/>
            <w:gridSpan w:val="6"/>
            <w:shd w:val="clear" w:color="auto" w:fill="404C60" w:themeFill="accent5" w:themeFillShade="80"/>
          </w:tcPr>
          <w:p w14:paraId="541FF19E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Work Plan </w:t>
            </w:r>
          </w:p>
        </w:tc>
        <w:tc>
          <w:tcPr>
            <w:tcW w:w="765" w:type="pct"/>
            <w:shd w:val="clear" w:color="auto" w:fill="404C60" w:themeFill="accent5" w:themeFillShade="80"/>
          </w:tcPr>
          <w:p w14:paraId="688512D0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خطة العمل  </w:t>
            </w:r>
          </w:p>
        </w:tc>
      </w:tr>
      <w:tr w:rsidR="00490D6C" w:rsidRPr="002005F3" w14:paraId="79005F10" w14:textId="77777777" w:rsidTr="005D590F">
        <w:trPr>
          <w:trHeight w:val="487"/>
        </w:trPr>
        <w:tc>
          <w:tcPr>
            <w:tcW w:w="5000" w:type="pct"/>
            <w:gridSpan w:val="8"/>
          </w:tcPr>
          <w:p w14:paraId="418B9DD9" w14:textId="77777777" w:rsidR="00490D6C" w:rsidRDefault="00FA551F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Gant Chart </w:t>
            </w:r>
          </w:p>
          <w:p w14:paraId="243354F1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Y="-20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370"/>
              <w:gridCol w:w="1202"/>
              <w:gridCol w:w="1488"/>
              <w:gridCol w:w="568"/>
              <w:gridCol w:w="568"/>
              <w:gridCol w:w="568"/>
              <w:gridCol w:w="568"/>
            </w:tblGrid>
            <w:tr w:rsidR="00F27192" w:rsidRPr="00187EB5" w14:paraId="101FE8B5" w14:textId="77777777" w:rsidTr="00DD46D5">
              <w:tc>
                <w:tcPr>
                  <w:tcW w:w="1370" w:type="dxa"/>
                  <w:shd w:val="clear" w:color="auto" w:fill="auto"/>
                </w:tcPr>
                <w:p w14:paraId="604E637C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854" w:type="dxa"/>
                  <w:shd w:val="clear" w:color="auto" w:fill="auto"/>
                </w:tcPr>
                <w:p w14:paraId="3A4B8641" w14:textId="77777777" w:rsidR="00F27192" w:rsidRPr="00187EB5" w:rsidRDefault="008D4939" w:rsidP="00F27192">
                  <w:pPr>
                    <w:bidi w:val="0"/>
                    <w:jc w:val="center"/>
                  </w:pPr>
                  <w:r>
                    <w:t>Milestones</w:t>
                  </w:r>
                </w:p>
              </w:tc>
              <w:tc>
                <w:tcPr>
                  <w:tcW w:w="1488" w:type="dxa"/>
                  <w:shd w:val="clear" w:color="auto" w:fill="auto"/>
                </w:tcPr>
                <w:p w14:paraId="7E6A4F44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Participants</w:t>
                  </w:r>
                </w:p>
              </w:tc>
              <w:tc>
                <w:tcPr>
                  <w:tcW w:w="2272" w:type="dxa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DBD2E4"/>
                </w:tcPr>
                <w:p w14:paraId="4F6FD3DF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Year 1</w:t>
                  </w:r>
                </w:p>
              </w:tc>
            </w:tr>
            <w:tr w:rsidR="00F27192" w:rsidRPr="00187EB5" w14:paraId="66AA5504" w14:textId="77777777" w:rsidTr="00DD46D5">
              <w:tc>
                <w:tcPr>
                  <w:tcW w:w="1370" w:type="dxa"/>
                  <w:shd w:val="clear" w:color="auto" w:fill="auto"/>
                </w:tcPr>
                <w:p w14:paraId="332F214D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854" w:type="dxa"/>
                  <w:shd w:val="clear" w:color="auto" w:fill="auto"/>
                </w:tcPr>
                <w:p w14:paraId="321D4DA2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1488" w:type="dxa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2937FE58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568" w:type="dxa"/>
                  <w:tcBorders>
                    <w:left w:val="single" w:sz="18" w:space="0" w:color="auto"/>
                  </w:tcBorders>
                  <w:shd w:val="clear" w:color="auto" w:fill="DBD2E4"/>
                </w:tcPr>
                <w:p w14:paraId="64253C2D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Q1</w:t>
                  </w:r>
                </w:p>
              </w:tc>
              <w:tc>
                <w:tcPr>
                  <w:tcW w:w="568" w:type="dxa"/>
                  <w:shd w:val="clear" w:color="auto" w:fill="DBD2E4"/>
                </w:tcPr>
                <w:p w14:paraId="03826BC2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Q2</w:t>
                  </w:r>
                </w:p>
              </w:tc>
              <w:tc>
                <w:tcPr>
                  <w:tcW w:w="568" w:type="dxa"/>
                  <w:shd w:val="clear" w:color="auto" w:fill="DBD2E4"/>
                </w:tcPr>
                <w:p w14:paraId="3D6CAA0C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Q3</w:t>
                  </w:r>
                </w:p>
              </w:tc>
              <w:tc>
                <w:tcPr>
                  <w:tcW w:w="568" w:type="dxa"/>
                  <w:tcBorders>
                    <w:right w:val="single" w:sz="18" w:space="0" w:color="auto"/>
                  </w:tcBorders>
                  <w:shd w:val="clear" w:color="auto" w:fill="DBD2E4"/>
                </w:tcPr>
                <w:p w14:paraId="0CC46D86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Q4</w:t>
                  </w:r>
                </w:p>
              </w:tc>
            </w:tr>
            <w:tr w:rsidR="00F27192" w:rsidRPr="00187EB5" w14:paraId="180D6C22" w14:textId="77777777" w:rsidTr="008E4EF9">
              <w:tc>
                <w:tcPr>
                  <w:tcW w:w="1370" w:type="dxa"/>
                  <w:vMerge w:val="restart"/>
                  <w:shd w:val="clear" w:color="auto" w:fill="F2DBDB"/>
                </w:tcPr>
                <w:p w14:paraId="2F8C6228" w14:textId="77777777" w:rsidR="00F27192" w:rsidRPr="00187EB5" w:rsidRDefault="00F27192" w:rsidP="00F27192">
                  <w:pPr>
                    <w:bidi w:val="0"/>
                    <w:jc w:val="center"/>
                  </w:pPr>
                  <w:r>
                    <w:t xml:space="preserve">Work Package I </w:t>
                  </w:r>
                </w:p>
              </w:tc>
              <w:tc>
                <w:tcPr>
                  <w:tcW w:w="854" w:type="dxa"/>
                  <w:shd w:val="clear" w:color="auto" w:fill="F2DBDB"/>
                </w:tcPr>
                <w:p w14:paraId="379E5AFE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A1</w:t>
                  </w:r>
                </w:p>
              </w:tc>
              <w:tc>
                <w:tcPr>
                  <w:tcW w:w="1488" w:type="dxa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5115A088" w14:textId="77777777" w:rsidR="00F27192" w:rsidRPr="00187EB5" w:rsidRDefault="00F27192" w:rsidP="00F27192">
                  <w:pPr>
                    <w:bidi w:val="0"/>
                    <w:jc w:val="center"/>
                    <w:rPr>
                      <w:sz w:val="20"/>
                      <w:szCs w:val="20"/>
                    </w:rPr>
                  </w:pPr>
                  <w:r w:rsidRPr="00187EB5">
                    <w:rPr>
                      <w:sz w:val="20"/>
                      <w:szCs w:val="20"/>
                    </w:rPr>
                    <w:t>All</w:t>
                  </w:r>
                </w:p>
              </w:tc>
              <w:tc>
                <w:tcPr>
                  <w:tcW w:w="1136" w:type="dxa"/>
                  <w:gridSpan w:val="2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FC000"/>
                </w:tcPr>
                <w:p w14:paraId="45BC6E94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1136" w:type="dxa"/>
                  <w:gridSpan w:val="2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auto"/>
                </w:tcPr>
                <w:p w14:paraId="68EAF031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</w:tr>
            <w:tr w:rsidR="00F27192" w:rsidRPr="00187EB5" w14:paraId="16BD5D19" w14:textId="77777777" w:rsidTr="008E4EF9">
              <w:tc>
                <w:tcPr>
                  <w:tcW w:w="1370" w:type="dxa"/>
                  <w:vMerge/>
                  <w:shd w:val="clear" w:color="auto" w:fill="F2DBDB"/>
                </w:tcPr>
                <w:p w14:paraId="55FA1025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854" w:type="dxa"/>
                  <w:shd w:val="clear" w:color="auto" w:fill="F2DBDB"/>
                </w:tcPr>
                <w:p w14:paraId="754A3354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A2</w:t>
                  </w:r>
                </w:p>
              </w:tc>
              <w:tc>
                <w:tcPr>
                  <w:tcW w:w="1488" w:type="dxa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3AA02031" w14:textId="77777777" w:rsidR="00F27192" w:rsidRPr="00187EB5" w:rsidRDefault="00F27192" w:rsidP="00F27192">
                  <w:pPr>
                    <w:bidi w:val="0"/>
                    <w:jc w:val="center"/>
                    <w:rPr>
                      <w:sz w:val="20"/>
                      <w:szCs w:val="20"/>
                    </w:rPr>
                  </w:pPr>
                  <w:r w:rsidRPr="00187EB5">
                    <w:rPr>
                      <w:sz w:val="20"/>
                      <w:szCs w:val="20"/>
                    </w:rPr>
                    <w:t>All</w:t>
                  </w:r>
                </w:p>
              </w:tc>
              <w:tc>
                <w:tcPr>
                  <w:tcW w:w="568" w:type="dxa"/>
                  <w:tcBorders>
                    <w:left w:val="single" w:sz="18" w:space="0" w:color="auto"/>
                  </w:tcBorders>
                  <w:shd w:val="clear" w:color="auto" w:fill="auto"/>
                </w:tcPr>
                <w:p w14:paraId="2BFFC940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568" w:type="dxa"/>
                  <w:shd w:val="clear" w:color="auto" w:fill="FFC000"/>
                </w:tcPr>
                <w:p w14:paraId="0ED860BD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1136" w:type="dxa"/>
                  <w:gridSpan w:val="2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1E03E6E3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</w:tr>
            <w:tr w:rsidR="00F27192" w:rsidRPr="00187EB5" w14:paraId="1442A6CF" w14:textId="77777777" w:rsidTr="008E4EF9">
              <w:tc>
                <w:tcPr>
                  <w:tcW w:w="1370" w:type="dxa"/>
                  <w:vMerge w:val="restart"/>
                  <w:shd w:val="clear" w:color="auto" w:fill="EAF1DD"/>
                  <w:vAlign w:val="center"/>
                </w:tcPr>
                <w:p w14:paraId="79A93842" w14:textId="77777777" w:rsidR="00F27192" w:rsidRPr="00187EB5" w:rsidRDefault="00F27192" w:rsidP="00F27192">
                  <w:pPr>
                    <w:bidi w:val="0"/>
                    <w:jc w:val="center"/>
                  </w:pPr>
                  <w:r>
                    <w:t>Work Package II</w:t>
                  </w:r>
                </w:p>
              </w:tc>
              <w:tc>
                <w:tcPr>
                  <w:tcW w:w="854" w:type="dxa"/>
                  <w:shd w:val="clear" w:color="auto" w:fill="EAF1DD"/>
                </w:tcPr>
                <w:p w14:paraId="6BE0344F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B1</w:t>
                  </w:r>
                </w:p>
              </w:tc>
              <w:tc>
                <w:tcPr>
                  <w:tcW w:w="1488" w:type="dxa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1343B01D" w14:textId="77777777" w:rsidR="00F27192" w:rsidRPr="00187EB5" w:rsidRDefault="00F27192" w:rsidP="00F27192">
                  <w:pPr>
                    <w:bidi w:val="0"/>
                    <w:jc w:val="center"/>
                  </w:pPr>
                  <w:r>
                    <w:rPr>
                      <w:sz w:val="20"/>
                      <w:szCs w:val="20"/>
                    </w:rPr>
                    <w:t xml:space="preserve">Specify </w:t>
                  </w:r>
                </w:p>
              </w:tc>
              <w:tc>
                <w:tcPr>
                  <w:tcW w:w="1136" w:type="dxa"/>
                  <w:gridSpan w:val="2"/>
                  <w:tcBorders>
                    <w:left w:val="single" w:sz="18" w:space="0" w:color="auto"/>
                    <w:right w:val="single" w:sz="24" w:space="0" w:color="auto"/>
                  </w:tcBorders>
                  <w:shd w:val="clear" w:color="auto" w:fill="auto"/>
                </w:tcPr>
                <w:p w14:paraId="26C8144A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1136" w:type="dxa"/>
                  <w:gridSpan w:val="2"/>
                  <w:tcBorders>
                    <w:right w:val="single" w:sz="24" w:space="0" w:color="auto"/>
                  </w:tcBorders>
                  <w:shd w:val="clear" w:color="auto" w:fill="FFC000"/>
                </w:tcPr>
                <w:p w14:paraId="64BF26DC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</w:tr>
            <w:tr w:rsidR="00F27192" w:rsidRPr="00187EB5" w14:paraId="3A9D7497" w14:textId="77777777" w:rsidTr="008E4EF9">
              <w:tc>
                <w:tcPr>
                  <w:tcW w:w="1370" w:type="dxa"/>
                  <w:vMerge/>
                  <w:shd w:val="clear" w:color="auto" w:fill="EAF1DD"/>
                </w:tcPr>
                <w:p w14:paraId="5C06015B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854" w:type="dxa"/>
                  <w:shd w:val="clear" w:color="auto" w:fill="EAF1DD"/>
                </w:tcPr>
                <w:p w14:paraId="6D6ED5B3" w14:textId="77777777" w:rsidR="00F27192" w:rsidRPr="00187EB5" w:rsidRDefault="00F27192" w:rsidP="00F27192">
                  <w:pPr>
                    <w:bidi w:val="0"/>
                    <w:jc w:val="center"/>
                  </w:pPr>
                  <w:r w:rsidRPr="00187EB5">
                    <w:t>B2</w:t>
                  </w:r>
                </w:p>
              </w:tc>
              <w:tc>
                <w:tcPr>
                  <w:tcW w:w="1488" w:type="dxa"/>
                  <w:tcBorders>
                    <w:right w:val="single" w:sz="18" w:space="0" w:color="auto"/>
                  </w:tcBorders>
                  <w:shd w:val="clear" w:color="auto" w:fill="auto"/>
                </w:tcPr>
                <w:p w14:paraId="50092578" w14:textId="77777777" w:rsidR="00F27192" w:rsidRPr="00187EB5" w:rsidRDefault="00F27192" w:rsidP="00F27192">
                  <w:pPr>
                    <w:bidi w:val="0"/>
                    <w:jc w:val="center"/>
                  </w:pPr>
                  <w:r>
                    <w:rPr>
                      <w:sz w:val="20"/>
                      <w:szCs w:val="20"/>
                    </w:rPr>
                    <w:t>Specify</w:t>
                  </w:r>
                </w:p>
              </w:tc>
              <w:tc>
                <w:tcPr>
                  <w:tcW w:w="1704" w:type="dxa"/>
                  <w:gridSpan w:val="3"/>
                  <w:tcBorders>
                    <w:left w:val="single" w:sz="18" w:space="0" w:color="auto"/>
                  </w:tcBorders>
                  <w:shd w:val="clear" w:color="auto" w:fill="auto"/>
                </w:tcPr>
                <w:p w14:paraId="09EF46BC" w14:textId="77777777" w:rsidR="00F27192" w:rsidRPr="00187EB5" w:rsidRDefault="00F27192" w:rsidP="00F27192">
                  <w:pPr>
                    <w:bidi w:val="0"/>
                    <w:jc w:val="center"/>
                  </w:pPr>
                </w:p>
              </w:tc>
              <w:tc>
                <w:tcPr>
                  <w:tcW w:w="568" w:type="dxa"/>
                  <w:tcBorders>
                    <w:right w:val="single" w:sz="18" w:space="0" w:color="auto"/>
                  </w:tcBorders>
                  <w:shd w:val="clear" w:color="auto" w:fill="FFC000"/>
                </w:tcPr>
                <w:p w14:paraId="3B79617B" w14:textId="77777777" w:rsidR="00F27192" w:rsidRPr="00187EB5" w:rsidRDefault="00F27192" w:rsidP="008E4EF9">
                  <w:pPr>
                    <w:bidi w:val="0"/>
                  </w:pPr>
                </w:p>
              </w:tc>
            </w:tr>
          </w:tbl>
          <w:p w14:paraId="458E9494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9E6D5CC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A4B964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6919B5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0BE948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012F4B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8803CAB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A43F97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A286B08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B9EF051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76282C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EEFE42B" w14:textId="77777777" w:rsidR="00E20366" w:rsidRDefault="00E20366" w:rsidP="00E2036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4112AB3" w14:textId="77777777" w:rsidR="00E20366" w:rsidRDefault="00E20366" w:rsidP="00E2036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35"/>
              <w:gridCol w:w="2430"/>
              <w:gridCol w:w="4431"/>
            </w:tblGrid>
            <w:tr w:rsidR="00E20366" w14:paraId="51F5B4EC" w14:textId="77777777" w:rsidTr="00E20366">
              <w:tc>
                <w:tcPr>
                  <w:tcW w:w="1435" w:type="dxa"/>
                </w:tcPr>
                <w:p w14:paraId="019FF025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Collaborator </w:t>
                  </w:r>
                </w:p>
              </w:tc>
              <w:tc>
                <w:tcPr>
                  <w:tcW w:w="2430" w:type="dxa"/>
                </w:tcPr>
                <w:p w14:paraId="6FCC6A1F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Name </w:t>
                  </w:r>
                </w:p>
              </w:tc>
              <w:tc>
                <w:tcPr>
                  <w:tcW w:w="4431" w:type="dxa"/>
                </w:tcPr>
                <w:p w14:paraId="10100753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Duration per year </w:t>
                  </w:r>
                </w:p>
              </w:tc>
            </w:tr>
            <w:tr w:rsidR="00E20366" w14:paraId="4C915222" w14:textId="77777777" w:rsidTr="00E20366">
              <w:tc>
                <w:tcPr>
                  <w:tcW w:w="1435" w:type="dxa"/>
                </w:tcPr>
                <w:p w14:paraId="5A2A9D4C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PI </w:t>
                  </w:r>
                </w:p>
              </w:tc>
              <w:tc>
                <w:tcPr>
                  <w:tcW w:w="2430" w:type="dxa"/>
                </w:tcPr>
                <w:p w14:paraId="2FE1451A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431" w:type="dxa"/>
                </w:tcPr>
                <w:p w14:paraId="7024BDC6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10 months </w:t>
                  </w:r>
                </w:p>
              </w:tc>
            </w:tr>
            <w:tr w:rsidR="00E20366" w14:paraId="7BABE6A3" w14:textId="77777777" w:rsidTr="00E20366">
              <w:tc>
                <w:tcPr>
                  <w:tcW w:w="1435" w:type="dxa"/>
                </w:tcPr>
                <w:p w14:paraId="7E08D045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Co-PI </w:t>
                  </w:r>
                </w:p>
              </w:tc>
              <w:tc>
                <w:tcPr>
                  <w:tcW w:w="2430" w:type="dxa"/>
                </w:tcPr>
                <w:p w14:paraId="332AD2D0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431" w:type="dxa"/>
                </w:tcPr>
                <w:p w14:paraId="0CE65733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Specify from 1 to 9</w:t>
                  </w:r>
                </w:p>
              </w:tc>
            </w:tr>
            <w:tr w:rsidR="00E20366" w14:paraId="67B6B385" w14:textId="77777777" w:rsidTr="00E20366">
              <w:tc>
                <w:tcPr>
                  <w:tcW w:w="1435" w:type="dxa"/>
                </w:tcPr>
                <w:p w14:paraId="0CBBF461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Co-I 1</w:t>
                  </w:r>
                </w:p>
              </w:tc>
              <w:tc>
                <w:tcPr>
                  <w:tcW w:w="2430" w:type="dxa"/>
                </w:tcPr>
                <w:p w14:paraId="219AD5C7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431" w:type="dxa"/>
                </w:tcPr>
                <w:p w14:paraId="4C07F109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Specify from 1 to 9</w:t>
                  </w:r>
                </w:p>
              </w:tc>
            </w:tr>
            <w:tr w:rsidR="00E20366" w14:paraId="2BC51391" w14:textId="77777777" w:rsidTr="00E20366">
              <w:tc>
                <w:tcPr>
                  <w:tcW w:w="1435" w:type="dxa"/>
                </w:tcPr>
                <w:p w14:paraId="6711D992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Co-I2</w:t>
                  </w:r>
                </w:p>
              </w:tc>
              <w:tc>
                <w:tcPr>
                  <w:tcW w:w="2430" w:type="dxa"/>
                </w:tcPr>
                <w:p w14:paraId="32D4913A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431" w:type="dxa"/>
                </w:tcPr>
                <w:p w14:paraId="1FD43A16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Specify from 1 to 9</w:t>
                  </w:r>
                </w:p>
              </w:tc>
            </w:tr>
            <w:tr w:rsidR="00E20366" w14:paraId="0AD66801" w14:textId="77777777" w:rsidTr="00E20366">
              <w:tc>
                <w:tcPr>
                  <w:tcW w:w="1435" w:type="dxa"/>
                </w:tcPr>
                <w:p w14:paraId="428C76A5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Consultant </w:t>
                  </w:r>
                </w:p>
              </w:tc>
              <w:tc>
                <w:tcPr>
                  <w:tcW w:w="2430" w:type="dxa"/>
                </w:tcPr>
                <w:p w14:paraId="21B07109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431" w:type="dxa"/>
                </w:tcPr>
                <w:p w14:paraId="08ED18A0" w14:textId="77777777" w:rsidR="00E20366" w:rsidRDefault="00E20366" w:rsidP="00E20366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Specify from 1 to 9</w:t>
                  </w:r>
                </w:p>
              </w:tc>
            </w:tr>
          </w:tbl>
          <w:p w14:paraId="5E60927A" w14:textId="77777777" w:rsidR="00E20366" w:rsidRDefault="00E20366" w:rsidP="00E2036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E0414A" w14:textId="77777777" w:rsidR="00E20366" w:rsidRDefault="00E20366" w:rsidP="00E2036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299"/>
              <w:gridCol w:w="461"/>
              <w:gridCol w:w="1088"/>
              <w:gridCol w:w="923"/>
              <w:gridCol w:w="1014"/>
              <w:gridCol w:w="1166"/>
              <w:gridCol w:w="928"/>
              <w:gridCol w:w="928"/>
            </w:tblGrid>
            <w:tr w:rsidR="00F27192" w:rsidRPr="00441C9C" w14:paraId="669A8628" w14:textId="77777777" w:rsidTr="008E4EF9">
              <w:tc>
                <w:tcPr>
                  <w:tcW w:w="1299" w:type="dxa"/>
                  <w:shd w:val="clear" w:color="auto" w:fill="auto"/>
                  <w:vAlign w:val="center"/>
                </w:tcPr>
                <w:p w14:paraId="6B358E18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61" w:type="dxa"/>
                  <w:shd w:val="clear" w:color="auto" w:fill="auto"/>
                </w:tcPr>
                <w:p w14:paraId="0099233D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95B3D7"/>
                </w:tcPr>
                <w:p w14:paraId="0DE979A9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PI</w:t>
                  </w:r>
                </w:p>
              </w:tc>
              <w:tc>
                <w:tcPr>
                  <w:tcW w:w="923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D1D7E1" w:themeFill="accent5" w:themeFillTint="66"/>
                </w:tcPr>
                <w:p w14:paraId="50ECF919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Co-I</w:t>
                  </w:r>
                </w:p>
              </w:tc>
              <w:tc>
                <w:tcPr>
                  <w:tcW w:w="1014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CD8596" w:themeFill="accent4" w:themeFillTint="99"/>
                </w:tcPr>
                <w:p w14:paraId="2E1D1BF9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Co-I</w:t>
                  </w:r>
                </w:p>
              </w:tc>
              <w:tc>
                <w:tcPr>
                  <w:tcW w:w="1166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FC000"/>
                </w:tcPr>
                <w:p w14:paraId="2DC6E032" w14:textId="77777777" w:rsidR="00F27192" w:rsidRPr="00441C9C" w:rsidRDefault="00F27192" w:rsidP="00F2719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 xml:space="preserve">Consultant 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0D5BFF" w:themeFill="accent6" w:themeFillTint="99"/>
                </w:tcPr>
                <w:p w14:paraId="4193B59B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441C9C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Ph.D</w:t>
                  </w:r>
                  <w:proofErr w:type="spellEnd"/>
                  <w:proofErr w:type="gramEnd"/>
                  <w:r w:rsidRPr="00441C9C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 xml:space="preserve"> Student1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A6A6A6"/>
                </w:tcPr>
                <w:p w14:paraId="5AAAD42C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 xml:space="preserve">Mater Student </w:t>
                  </w:r>
                </w:p>
              </w:tc>
            </w:tr>
            <w:tr w:rsidR="00F27192" w:rsidRPr="00441C9C" w14:paraId="6FFC4457" w14:textId="77777777" w:rsidTr="00D00F37">
              <w:tc>
                <w:tcPr>
                  <w:tcW w:w="1299" w:type="dxa"/>
                  <w:vMerge w:val="restart"/>
                  <w:shd w:val="clear" w:color="auto" w:fill="F9EDED"/>
                  <w:vAlign w:val="center"/>
                </w:tcPr>
                <w:p w14:paraId="51199521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Work Package I</w:t>
                  </w:r>
                </w:p>
              </w:tc>
              <w:tc>
                <w:tcPr>
                  <w:tcW w:w="461" w:type="dxa"/>
                  <w:shd w:val="clear" w:color="auto" w:fill="F9EDED"/>
                </w:tcPr>
                <w:p w14:paraId="5D7B02B4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A1</w:t>
                  </w:r>
                </w:p>
              </w:tc>
              <w:tc>
                <w:tcPr>
                  <w:tcW w:w="108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5323ACEC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3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1AADCB67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4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1860F6F4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166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5AEE9B85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0ED135F4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0B0F960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</w:tr>
            <w:tr w:rsidR="00F27192" w:rsidRPr="00441C9C" w14:paraId="03909E75" w14:textId="77777777" w:rsidTr="00D00F37">
              <w:tc>
                <w:tcPr>
                  <w:tcW w:w="1299" w:type="dxa"/>
                  <w:vMerge/>
                  <w:shd w:val="clear" w:color="auto" w:fill="F9EDED"/>
                </w:tcPr>
                <w:p w14:paraId="3BD6B2B8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61" w:type="dxa"/>
                  <w:shd w:val="clear" w:color="auto" w:fill="F9EDED"/>
                </w:tcPr>
                <w:p w14:paraId="36931316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A2</w:t>
                  </w:r>
                </w:p>
              </w:tc>
              <w:tc>
                <w:tcPr>
                  <w:tcW w:w="108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43500F74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3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716DB486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4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18B35B4A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166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33C1DADC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2EF5ED82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F9EDED"/>
                </w:tcPr>
                <w:p w14:paraId="2BA567EC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F27192" w:rsidRPr="00441C9C" w14:paraId="3D9D104E" w14:textId="77777777" w:rsidTr="00A866BD">
              <w:tc>
                <w:tcPr>
                  <w:tcW w:w="1299" w:type="dxa"/>
                  <w:vMerge w:val="restart"/>
                  <w:shd w:val="clear" w:color="auto" w:fill="EAF1DD"/>
                  <w:vAlign w:val="center"/>
                </w:tcPr>
                <w:p w14:paraId="5E1B9A30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Work Package II </w:t>
                  </w:r>
                </w:p>
              </w:tc>
              <w:tc>
                <w:tcPr>
                  <w:tcW w:w="461" w:type="dxa"/>
                  <w:shd w:val="clear" w:color="auto" w:fill="EAF1DD"/>
                </w:tcPr>
                <w:p w14:paraId="63F6F94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B1</w:t>
                  </w:r>
                </w:p>
              </w:tc>
              <w:tc>
                <w:tcPr>
                  <w:tcW w:w="108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14C70552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3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3223E86A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4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26980B3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166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31F4101B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7B1AB9B1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4B52ABF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</w:tr>
            <w:tr w:rsidR="00F27192" w:rsidRPr="00441C9C" w14:paraId="6111A9E8" w14:textId="77777777" w:rsidTr="00A866BD">
              <w:tc>
                <w:tcPr>
                  <w:tcW w:w="1299" w:type="dxa"/>
                  <w:vMerge/>
                  <w:shd w:val="clear" w:color="auto" w:fill="EAF1DD"/>
                </w:tcPr>
                <w:p w14:paraId="4D8762CB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61" w:type="dxa"/>
                  <w:shd w:val="clear" w:color="auto" w:fill="EAF1DD"/>
                </w:tcPr>
                <w:p w14:paraId="5DE5D325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B2</w:t>
                  </w:r>
                </w:p>
              </w:tc>
              <w:tc>
                <w:tcPr>
                  <w:tcW w:w="108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54E224A2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23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02A42DCD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441C9C">
                    <w:rPr>
                      <w:rFonts w:asciiTheme="majorBidi" w:hAnsiTheme="majorBidi" w:cstheme="majorBidi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14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6F7DC7D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166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47698AE8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3702CF68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28" w:type="dxa"/>
                  <w:tcBorders>
                    <w:left w:val="single" w:sz="18" w:space="0" w:color="auto"/>
                    <w:right w:val="single" w:sz="18" w:space="0" w:color="auto"/>
                  </w:tcBorders>
                  <w:shd w:val="clear" w:color="auto" w:fill="EAF1DD"/>
                </w:tcPr>
                <w:p w14:paraId="01DB9C8E" w14:textId="77777777" w:rsidR="00F27192" w:rsidRPr="00441C9C" w:rsidRDefault="00F27192" w:rsidP="00A866B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</w:tbl>
          <w:p w14:paraId="7DB01D92" w14:textId="77777777" w:rsidR="00F27192" w:rsidRDefault="00F27192" w:rsidP="00F27192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6B5748" w14:textId="77777777" w:rsidR="00FA551F" w:rsidRPr="002005F3" w:rsidRDefault="00FA551F" w:rsidP="00FA551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05F3" w:rsidRPr="002005F3" w14:paraId="3BB53B98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1E4BD6F6" w14:textId="77777777" w:rsidR="002005F3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0</w:t>
            </w:r>
          </w:p>
        </w:tc>
        <w:tc>
          <w:tcPr>
            <w:tcW w:w="2910" w:type="pct"/>
            <w:gridSpan w:val="2"/>
            <w:shd w:val="clear" w:color="auto" w:fill="404C60" w:themeFill="accent5" w:themeFillShade="80"/>
          </w:tcPr>
          <w:p w14:paraId="5E824F71" w14:textId="77777777" w:rsidR="002005F3" w:rsidRPr="00D00F37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Expected Results </w:t>
            </w:r>
          </w:p>
        </w:tc>
        <w:tc>
          <w:tcPr>
            <w:tcW w:w="1821" w:type="pct"/>
            <w:gridSpan w:val="5"/>
            <w:shd w:val="clear" w:color="auto" w:fill="404C60" w:themeFill="accent5" w:themeFillShade="80"/>
          </w:tcPr>
          <w:p w14:paraId="482E851B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نتائج المتوقعة وطرق الاستفادة منها</w:t>
            </w:r>
          </w:p>
        </w:tc>
      </w:tr>
      <w:tr w:rsidR="00490D6C" w:rsidRPr="002005F3" w14:paraId="72764FFE" w14:textId="77777777" w:rsidTr="005D590F">
        <w:trPr>
          <w:trHeight w:val="487"/>
        </w:trPr>
        <w:tc>
          <w:tcPr>
            <w:tcW w:w="5000" w:type="pct"/>
            <w:gridSpan w:val="8"/>
          </w:tcPr>
          <w:p w14:paraId="32BC0771" w14:textId="77777777" w:rsidR="00490D6C" w:rsidRPr="00DC6470" w:rsidRDefault="00F27192" w:rsidP="00B4083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the expected results and how it can benefit the industry and the kingdom of Saudi Arabia </w:t>
            </w:r>
          </w:p>
        </w:tc>
      </w:tr>
      <w:tr w:rsidR="005D590F" w:rsidRPr="002005F3" w14:paraId="01109C70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3FE7AA3A" w14:textId="77777777" w:rsidR="005D590F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1</w:t>
            </w:r>
          </w:p>
        </w:tc>
        <w:tc>
          <w:tcPr>
            <w:tcW w:w="2857" w:type="pct"/>
            <w:shd w:val="clear" w:color="auto" w:fill="404C60" w:themeFill="accent5" w:themeFillShade="80"/>
          </w:tcPr>
          <w:p w14:paraId="357A3CBA" w14:textId="77777777" w:rsidR="005D590F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Expected Results in Arabic </w:t>
            </w:r>
          </w:p>
        </w:tc>
        <w:tc>
          <w:tcPr>
            <w:tcW w:w="1874" w:type="pct"/>
            <w:gridSpan w:val="6"/>
            <w:shd w:val="clear" w:color="auto" w:fill="404C60" w:themeFill="accent5" w:themeFillShade="80"/>
          </w:tcPr>
          <w:p w14:paraId="2D787441" w14:textId="77777777" w:rsidR="005D590F" w:rsidRPr="00D00F37" w:rsidRDefault="005D590F" w:rsidP="005D590F">
            <w:pPr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نتائج المتوقعة وطرق الاستفادة منها</w:t>
            </w:r>
            <w:r w:rsidRPr="00D00F37">
              <w:rPr>
                <w:rFonts w:asciiTheme="majorBidi" w:eastAsia="Times New Roman" w:hAnsiTheme="majorBidi" w:cstheme="majorBidi" w:hint="cs"/>
                <w:color w:val="FEFFFF" w:themeColor="background2"/>
                <w:sz w:val="24"/>
                <w:szCs w:val="24"/>
                <w:rtl/>
                <w:lang w:eastAsia="ar-SA"/>
              </w:rPr>
              <w:t xml:space="preserve"> (العربي)</w:t>
            </w:r>
          </w:p>
        </w:tc>
      </w:tr>
      <w:tr w:rsidR="005D590F" w:rsidRPr="002005F3" w14:paraId="0925DC8A" w14:textId="77777777" w:rsidTr="00D00F37">
        <w:trPr>
          <w:trHeight w:val="487"/>
        </w:trPr>
        <w:tc>
          <w:tcPr>
            <w:tcW w:w="5000" w:type="pct"/>
            <w:gridSpan w:val="8"/>
            <w:shd w:val="clear" w:color="auto" w:fill="E8EBF0" w:themeFill="background1" w:themeFillTint="33"/>
          </w:tcPr>
          <w:p w14:paraId="754E185A" w14:textId="77777777" w:rsidR="005D590F" w:rsidRDefault="005D590F" w:rsidP="002005F3">
            <w:pPr>
              <w:rPr>
                <w:rFonts w:asciiTheme="majorBidi" w:eastAsia="Times New Roman" w:hAnsiTheme="majorBidi" w:cstheme="majorBidi"/>
                <w:color w:val="8E9CB4" w:themeColor="background1"/>
                <w:sz w:val="24"/>
                <w:szCs w:val="24"/>
                <w:lang w:eastAsia="ar-SA"/>
              </w:rPr>
            </w:pPr>
          </w:p>
          <w:p w14:paraId="50092038" w14:textId="77777777" w:rsidR="00836502" w:rsidRPr="002005F3" w:rsidRDefault="00836502" w:rsidP="002005F3">
            <w:pPr>
              <w:rPr>
                <w:rFonts w:asciiTheme="majorBidi" w:eastAsia="Times New Roman" w:hAnsiTheme="majorBidi" w:cstheme="majorBidi"/>
                <w:color w:val="8E9CB4" w:themeColor="background1"/>
                <w:sz w:val="24"/>
                <w:szCs w:val="24"/>
                <w:rtl/>
                <w:lang w:eastAsia="ar-SA"/>
              </w:rPr>
            </w:pPr>
          </w:p>
        </w:tc>
      </w:tr>
      <w:tr w:rsidR="002005F3" w:rsidRPr="002005F3" w14:paraId="083119F4" w14:textId="77777777" w:rsidTr="00A631A8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0C8A4598" w14:textId="77777777" w:rsidR="002005F3" w:rsidRPr="00D00F37" w:rsidRDefault="005D590F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2</w:t>
            </w:r>
          </w:p>
        </w:tc>
        <w:tc>
          <w:tcPr>
            <w:tcW w:w="3548" w:type="pct"/>
            <w:gridSpan w:val="4"/>
            <w:shd w:val="clear" w:color="auto" w:fill="404C60" w:themeFill="accent5" w:themeFillShade="80"/>
          </w:tcPr>
          <w:p w14:paraId="2F9C992F" w14:textId="77777777" w:rsidR="002005F3" w:rsidRPr="00D00F37" w:rsidRDefault="002005F3" w:rsidP="003A2492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Proposed </w:t>
            </w:r>
            <w:r w:rsidR="003A2492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methods</w:t>
            </w: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 for </w:t>
            </w:r>
            <w:r w:rsidR="008B73F6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results' </w:t>
            </w: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implementation </w:t>
            </w:r>
          </w:p>
        </w:tc>
        <w:tc>
          <w:tcPr>
            <w:tcW w:w="1183" w:type="pct"/>
            <w:gridSpan w:val="3"/>
            <w:shd w:val="clear" w:color="auto" w:fill="404C60" w:themeFill="accent5" w:themeFillShade="80"/>
          </w:tcPr>
          <w:p w14:paraId="25AD660F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آلية تطبيق النتائج</w:t>
            </w:r>
          </w:p>
        </w:tc>
      </w:tr>
      <w:tr w:rsidR="00B73558" w:rsidRPr="002005F3" w14:paraId="79AE686D" w14:textId="77777777" w:rsidTr="00B73558">
        <w:trPr>
          <w:trHeight w:val="487"/>
        </w:trPr>
        <w:tc>
          <w:tcPr>
            <w:tcW w:w="5000" w:type="pct"/>
            <w:gridSpan w:val="8"/>
            <w:shd w:val="clear" w:color="auto" w:fill="auto"/>
          </w:tcPr>
          <w:p w14:paraId="5EBD6A93" w14:textId="77777777" w:rsidR="00B73558" w:rsidRDefault="00B73558" w:rsidP="00B73558">
            <w:pPr>
              <w:bidi w:val="0"/>
              <w:rPr>
                <w:rFonts w:asciiTheme="majorBidi" w:eastAsia="Times New Roman" w:hAnsiTheme="majorBidi" w:cstheme="majorBidi"/>
                <w:color w:val="8E9CB4" w:themeColor="background1"/>
                <w:sz w:val="24"/>
                <w:szCs w:val="24"/>
                <w:lang w:eastAsia="ar-SA"/>
              </w:rPr>
            </w:pPr>
          </w:p>
          <w:p w14:paraId="23AE6770" w14:textId="77777777" w:rsidR="00B73558" w:rsidRDefault="00B73558" w:rsidP="00B73558">
            <w:pPr>
              <w:bidi w:val="0"/>
              <w:rPr>
                <w:rFonts w:asciiTheme="majorBidi" w:eastAsia="Times New Roman" w:hAnsiTheme="majorBidi" w:cstheme="majorBidi"/>
                <w:color w:val="8E9CB4" w:themeColor="background1"/>
                <w:sz w:val="24"/>
                <w:szCs w:val="24"/>
                <w:lang w:eastAsia="ar-SA"/>
              </w:rPr>
            </w:pPr>
          </w:p>
          <w:p w14:paraId="74C30BF3" w14:textId="77777777" w:rsidR="00B73558" w:rsidRPr="002005F3" w:rsidRDefault="00B73558" w:rsidP="00B73558">
            <w:pPr>
              <w:bidi w:val="0"/>
              <w:rPr>
                <w:rFonts w:asciiTheme="majorBidi" w:eastAsia="Times New Roman" w:hAnsiTheme="majorBidi" w:cstheme="majorBidi"/>
                <w:color w:val="8E9CB4" w:themeColor="background1"/>
                <w:sz w:val="24"/>
                <w:szCs w:val="24"/>
                <w:lang w:eastAsia="ar-SA"/>
              </w:rPr>
            </w:pPr>
          </w:p>
        </w:tc>
      </w:tr>
      <w:tr w:rsidR="00B73558" w:rsidRPr="002005F3" w14:paraId="2DCFDC0B" w14:textId="77777777" w:rsidTr="00896B36">
        <w:trPr>
          <w:trHeight w:val="487"/>
        </w:trPr>
        <w:tc>
          <w:tcPr>
            <w:tcW w:w="269" w:type="pct"/>
            <w:shd w:val="clear" w:color="auto" w:fill="404C60" w:themeFill="accent5" w:themeFillShade="80"/>
          </w:tcPr>
          <w:p w14:paraId="32E9273E" w14:textId="77777777" w:rsidR="00B73558" w:rsidRPr="00D00F37" w:rsidRDefault="00B73558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lastRenderedPageBreak/>
              <w:t>13</w:t>
            </w:r>
          </w:p>
        </w:tc>
        <w:tc>
          <w:tcPr>
            <w:tcW w:w="3548" w:type="pct"/>
            <w:gridSpan w:val="4"/>
            <w:shd w:val="clear" w:color="auto" w:fill="404C60" w:themeFill="accent5" w:themeFillShade="80"/>
          </w:tcPr>
          <w:p w14:paraId="359342ED" w14:textId="77777777" w:rsidR="00B73558" w:rsidRPr="00D00F37" w:rsidRDefault="00B73558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Interested </w:t>
            </w:r>
            <w:r w:rsidR="00A631A8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industries </w:t>
            </w:r>
          </w:p>
        </w:tc>
        <w:tc>
          <w:tcPr>
            <w:tcW w:w="1183" w:type="pct"/>
            <w:gridSpan w:val="3"/>
            <w:shd w:val="clear" w:color="auto" w:fill="404C60" w:themeFill="accent5" w:themeFillShade="80"/>
          </w:tcPr>
          <w:p w14:paraId="6D7B49EC" w14:textId="77777777" w:rsidR="00B73558" w:rsidRPr="00D00F37" w:rsidRDefault="00B73558" w:rsidP="002005F3">
            <w:pPr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</w:pPr>
            <w:proofErr w:type="spellStart"/>
            <w:r w:rsidRPr="00D00F37">
              <w:rPr>
                <w:rFonts w:asciiTheme="majorBidi" w:eastAsia="Times New Roman" w:hAnsiTheme="majorBidi" w:cstheme="majorBidi" w:hint="cs"/>
                <w:color w:val="FEFFFF" w:themeColor="background2"/>
                <w:sz w:val="24"/>
                <w:szCs w:val="24"/>
                <w:rtl/>
                <w:lang w:eastAsia="ar-SA"/>
              </w:rPr>
              <w:t>الصتاعات</w:t>
            </w:r>
            <w:proofErr w:type="spellEnd"/>
            <w:r w:rsidRPr="00D00F37">
              <w:rPr>
                <w:rFonts w:asciiTheme="majorBidi" w:eastAsia="Times New Roman" w:hAnsiTheme="majorBidi" w:cstheme="majorBidi" w:hint="cs"/>
                <w:color w:val="FEFFFF" w:themeColor="background2"/>
                <w:sz w:val="24"/>
                <w:szCs w:val="24"/>
                <w:rtl/>
                <w:lang w:eastAsia="ar-SA"/>
              </w:rPr>
              <w:t xml:space="preserve"> </w:t>
            </w:r>
          </w:p>
        </w:tc>
      </w:tr>
      <w:tr w:rsidR="00490D6C" w:rsidRPr="002005F3" w14:paraId="285DBD3E" w14:textId="77777777" w:rsidTr="005D590F">
        <w:trPr>
          <w:trHeight w:val="487"/>
        </w:trPr>
        <w:tc>
          <w:tcPr>
            <w:tcW w:w="5000" w:type="pct"/>
            <w:gridSpan w:val="8"/>
          </w:tcPr>
          <w:p w14:paraId="1A396ED6" w14:textId="77777777" w:rsidR="00490D6C" w:rsidRPr="00B73558" w:rsidRDefault="00B73558" w:rsidP="00B40838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Please list the Saudi Factories or companies that might be interested in </w:t>
            </w:r>
            <w:r w:rsidR="002701E7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>the results of your research; using</w:t>
            </w:r>
            <w:r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/producing the prototype developed within your research Project </w:t>
            </w:r>
          </w:p>
        </w:tc>
      </w:tr>
    </w:tbl>
    <w:p w14:paraId="2F31C186" w14:textId="77777777" w:rsidR="002B5915" w:rsidRDefault="002B5915" w:rsidP="005D590F">
      <w:pPr>
        <w:tabs>
          <w:tab w:val="left" w:pos="5415"/>
        </w:tabs>
        <w:bidi w:val="0"/>
      </w:pPr>
      <w:r>
        <w:br w:type="page"/>
      </w:r>
      <w:r w:rsidR="005D590F">
        <w:lastRenderedPageBreak/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1"/>
        <w:gridCol w:w="2175"/>
        <w:gridCol w:w="1803"/>
        <w:gridCol w:w="1206"/>
        <w:gridCol w:w="1129"/>
        <w:gridCol w:w="608"/>
        <w:gridCol w:w="1860"/>
      </w:tblGrid>
      <w:tr w:rsidR="00462F6E" w:rsidRPr="002005F3" w14:paraId="227A192C" w14:textId="77777777" w:rsidTr="00D00F37">
        <w:trPr>
          <w:trHeight w:val="487"/>
        </w:trPr>
        <w:tc>
          <w:tcPr>
            <w:tcW w:w="5000" w:type="pct"/>
            <w:gridSpan w:val="7"/>
            <w:shd w:val="clear" w:color="auto" w:fill="D1D7E1" w:themeFill="background1" w:themeFillTint="66"/>
            <w:vAlign w:val="center"/>
          </w:tcPr>
          <w:p w14:paraId="22DA0EE5" w14:textId="77777777" w:rsidR="00462F6E" w:rsidRPr="00896B36" w:rsidRDefault="002005F3" w:rsidP="00896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</w:pPr>
            <w:r w:rsidRPr="00896B36"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t>Project Budgeting</w:t>
            </w:r>
          </w:p>
        </w:tc>
      </w:tr>
      <w:tr w:rsidR="0001511F" w:rsidRPr="002005F3" w14:paraId="150E0DED" w14:textId="77777777" w:rsidTr="00896B36">
        <w:trPr>
          <w:trHeight w:val="332"/>
        </w:trPr>
        <w:tc>
          <w:tcPr>
            <w:tcW w:w="235" w:type="pct"/>
            <w:shd w:val="clear" w:color="auto" w:fill="404C60" w:themeFill="accent5" w:themeFillShade="80"/>
          </w:tcPr>
          <w:p w14:paraId="41246661" w14:textId="77777777" w:rsidR="002005F3" w:rsidRPr="00D00F37" w:rsidRDefault="002005F3" w:rsidP="00B7355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</w:t>
            </w:r>
            <w:r w:rsidR="00B73558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4</w:t>
            </w:r>
          </w:p>
        </w:tc>
        <w:tc>
          <w:tcPr>
            <w:tcW w:w="3425" w:type="pct"/>
            <w:gridSpan w:val="4"/>
            <w:shd w:val="clear" w:color="auto" w:fill="404C60" w:themeFill="accent5" w:themeFillShade="80"/>
          </w:tcPr>
          <w:p w14:paraId="2C787653" w14:textId="77777777" w:rsidR="002005F3" w:rsidRPr="00D00F37" w:rsidRDefault="00EC5A75" w:rsidP="00EC5A75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Yearly </w:t>
            </w:r>
            <w:r w:rsidR="002005F3" w:rsidRPr="00D00F3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Budget </w:t>
            </w:r>
          </w:p>
        </w:tc>
        <w:tc>
          <w:tcPr>
            <w:tcW w:w="1340" w:type="pct"/>
            <w:gridSpan w:val="2"/>
            <w:shd w:val="clear" w:color="auto" w:fill="404C60" w:themeFill="accent5" w:themeFillShade="80"/>
          </w:tcPr>
          <w:p w14:paraId="246014E3" w14:textId="77777777" w:rsidR="002005F3" w:rsidRPr="00D00F37" w:rsidRDefault="002005F3" w:rsidP="002005F3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00F3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ميزانية المجدولة</w:t>
            </w:r>
            <w:r w:rsidR="00EC5A75" w:rsidRPr="00D00F37">
              <w:rPr>
                <w:rFonts w:asciiTheme="majorBidi" w:hAnsiTheme="majorBidi" w:cstheme="majorBidi" w:hint="cs"/>
                <w:color w:val="FEFFFF" w:themeColor="background2"/>
                <w:sz w:val="24"/>
                <w:szCs w:val="24"/>
                <w:rtl/>
              </w:rPr>
              <w:t xml:space="preserve"> السنوية</w:t>
            </w:r>
          </w:p>
        </w:tc>
      </w:tr>
      <w:tr w:rsidR="00490D6C" w:rsidRPr="002005F3" w14:paraId="2A1E98A5" w14:textId="77777777" w:rsidTr="00490D6C">
        <w:trPr>
          <w:trHeight w:val="487"/>
        </w:trPr>
        <w:tc>
          <w:tcPr>
            <w:tcW w:w="5000" w:type="pct"/>
            <w:gridSpan w:val="7"/>
          </w:tcPr>
          <w:tbl>
            <w:tblPr>
              <w:tblW w:w="9006" w:type="dxa"/>
              <w:tblLook w:val="04A0" w:firstRow="1" w:lastRow="0" w:firstColumn="1" w:lastColumn="0" w:noHBand="0" w:noVBand="1"/>
            </w:tblPr>
            <w:tblGrid>
              <w:gridCol w:w="1591"/>
              <w:gridCol w:w="3955"/>
              <w:gridCol w:w="238"/>
              <w:gridCol w:w="899"/>
              <w:gridCol w:w="821"/>
              <w:gridCol w:w="1502"/>
            </w:tblGrid>
            <w:tr w:rsidR="005B107F" w:rsidRPr="006839A3" w14:paraId="6A8D97D9" w14:textId="77777777" w:rsidTr="00896B36">
              <w:trPr>
                <w:trHeight w:val="318"/>
              </w:trPr>
              <w:tc>
                <w:tcPr>
                  <w:tcW w:w="883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607190" w:themeFill="accent5" w:themeFillShade="BF"/>
                </w:tcPr>
                <w:p w14:paraId="5738FF2F" w14:textId="77777777" w:rsidR="005B107F" w:rsidRPr="00D00F37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607190" w:themeFill="accent5" w:themeFillShade="BF"/>
                  <w:vAlign w:val="bottom"/>
                </w:tcPr>
                <w:p w14:paraId="40A28FDB" w14:textId="77777777" w:rsidR="005B107F" w:rsidRPr="00D00F37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D00F37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Type 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607190" w:themeFill="accent5" w:themeFillShade="BF"/>
                  <w:vAlign w:val="bottom"/>
                </w:tcPr>
                <w:p w14:paraId="37759FF9" w14:textId="77777777" w:rsidR="005B107F" w:rsidRPr="00D00F37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D00F37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Quantity </w:t>
                  </w:r>
                </w:p>
              </w:tc>
              <w:tc>
                <w:tcPr>
                  <w:tcW w:w="45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607190" w:themeFill="accent5" w:themeFillShade="BF"/>
                  <w:vAlign w:val="bottom"/>
                </w:tcPr>
                <w:p w14:paraId="3686DE03" w14:textId="77777777" w:rsidR="005B107F" w:rsidRPr="00D00F37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D00F37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Req Fund 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607190" w:themeFill="accent5" w:themeFillShade="BF"/>
                </w:tcPr>
                <w:p w14:paraId="6EFFE8A9" w14:textId="77777777" w:rsidR="005B107F" w:rsidRPr="00D00F37" w:rsidRDefault="005B107F" w:rsidP="005B107F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D00F37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App fund by RCC</w:t>
                  </w:r>
                </w:p>
              </w:tc>
            </w:tr>
            <w:tr w:rsidR="005B107F" w:rsidRPr="006839A3" w14:paraId="22E9455F" w14:textId="77777777" w:rsidTr="00896B36">
              <w:trPr>
                <w:trHeight w:val="333"/>
              </w:trPr>
              <w:tc>
                <w:tcPr>
                  <w:tcW w:w="883" w:type="pct"/>
                  <w:vMerge w:val="restart"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550754CB" w14:textId="77777777" w:rsidR="005B107F" w:rsidRPr="00751656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404C60" w:themeColor="background1" w:themeShade="80"/>
                      <w:sz w:val="24"/>
                      <w:szCs w:val="24"/>
                    </w:rPr>
                  </w:pPr>
                  <w:r w:rsidRPr="00751656">
                    <w:rPr>
                      <w:rFonts w:asciiTheme="majorBidi" w:eastAsia="Times New Roman" w:hAnsiTheme="majorBidi" w:cstheme="majorBidi"/>
                      <w:b/>
                      <w:bCs/>
                      <w:color w:val="404C60" w:themeColor="background1" w:themeShade="80"/>
                      <w:sz w:val="24"/>
                      <w:szCs w:val="24"/>
                    </w:rPr>
                    <w:t xml:space="preserve">Human Resources </w:t>
                  </w: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54CDE58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Faculty PI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40FA8D5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70D255C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7E5F23B1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21AAA0F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6A1721F4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7E82AE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Faculty Co-I 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54681C69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3916C1C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3914129C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348CB284" w14:textId="77777777" w:rsidTr="00896B36">
              <w:trPr>
                <w:trHeight w:val="33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63FAF4E9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D928B54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Faculty Co-I 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9F7D29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356796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77BD45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68C2858D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14A9474D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3D21042E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Faculty Co-I 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36AA1CD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3720826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75376249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03C5E479" w14:textId="77777777" w:rsidTr="00D00F37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098A55F5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827" w:type="pct"/>
                  <w:gridSpan w:val="3"/>
                  <w:tcBorders>
                    <w:top w:val="single" w:sz="8" w:space="0" w:color="auto"/>
                    <w:left w:val="single" w:sz="8" w:space="0" w:color="000000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1B10426A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 xml:space="preserve"> Academic staff sub-total effort</w:t>
                  </w:r>
                </w:p>
              </w:tc>
              <w:tc>
                <w:tcPr>
                  <w:tcW w:w="456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59D0AF01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</w:tcPr>
                <w:p w14:paraId="35D692A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C899235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59DA9F77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33248A33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Lab Tech (=Technician)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1BD6849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0FA897C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51D4673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6231E32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24BAEF8B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32847DBD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Other Technician (=specify)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1FD8982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5350BCA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5B61E88C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473048D1" w14:textId="77777777" w:rsidTr="00896B36">
              <w:trPr>
                <w:trHeight w:val="33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1C4A4E1D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69A3823A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Administrator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40C7E72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4FFB953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19834DA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C455B97" w14:textId="77777777" w:rsidTr="00D00F37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2266478E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827" w:type="pct"/>
                  <w:gridSpan w:val="3"/>
                  <w:tcBorders>
                    <w:top w:val="single" w:sz="8" w:space="0" w:color="auto"/>
                    <w:left w:val="single" w:sz="8" w:space="0" w:color="000000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48D3D86B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Non-academic staff sub-total effort</w:t>
                  </w:r>
                </w:p>
              </w:tc>
              <w:tc>
                <w:tcPr>
                  <w:tcW w:w="456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022265C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</w:tcPr>
                <w:p w14:paraId="7CA836A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446517A6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6BD7A62A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B0E9231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PhD Student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090B423D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0FF8C8DF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563EDB0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6D36BE11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7549040F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D2D9B9A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Masters Student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29B72901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72ACDED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6CED788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1C8257E5" w14:textId="77777777" w:rsidTr="00896B36">
              <w:trPr>
                <w:trHeight w:val="33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68269453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nil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B1521A0" w14:textId="77777777" w:rsidR="005B107F" w:rsidRPr="006839A3" w:rsidRDefault="00896B36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Bachelor Student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4B7B90F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6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77436EA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70F906AF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28827B50" w14:textId="77777777" w:rsidTr="00D00F37">
              <w:trPr>
                <w:trHeight w:val="22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4F72AA75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827" w:type="pct"/>
                  <w:gridSpan w:val="3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7D02222B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 xml:space="preserve">Student sub-total </w:t>
                  </w:r>
                </w:p>
              </w:tc>
              <w:tc>
                <w:tcPr>
                  <w:tcW w:w="456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  <w:noWrap/>
                  <w:vAlign w:val="bottom"/>
                  <w:hideMark/>
                </w:tcPr>
                <w:p w14:paraId="55E5B96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F9EDED"/>
                </w:tcPr>
                <w:p w14:paraId="69060F3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22AFD6C8" w14:textId="77777777" w:rsidTr="008E4EF9">
              <w:trPr>
                <w:trHeight w:val="277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8E9CB4" w:themeFill="background1"/>
                  <w:vAlign w:val="center"/>
                </w:tcPr>
                <w:p w14:paraId="30C166BC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9F4158" w:themeFill="accent2"/>
                  <w:noWrap/>
                  <w:vAlign w:val="center"/>
                  <w:hideMark/>
                </w:tcPr>
                <w:p w14:paraId="068EF665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Human resources total</w:t>
                  </w:r>
                </w:p>
              </w:tc>
              <w:tc>
                <w:tcPr>
                  <w:tcW w:w="631" w:type="pct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358F27BB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456" w:type="pct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4FF3FCC3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5E3497C9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0E20CA75" w14:textId="77777777" w:rsidTr="00896B36">
              <w:trPr>
                <w:trHeight w:val="340"/>
              </w:trPr>
              <w:tc>
                <w:tcPr>
                  <w:tcW w:w="883" w:type="pct"/>
                  <w:vMerge w:val="restart"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4ECF8B8D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Equipment</w:t>
                  </w: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B297259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Equipment</w:t>
                  </w:r>
                </w:p>
              </w:tc>
              <w:tc>
                <w:tcPr>
                  <w:tcW w:w="132" w:type="pct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501476C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3C1E98B3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7CD4D90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C96BEC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7AE22FFB" w14:textId="77777777" w:rsidTr="00896B36">
              <w:trPr>
                <w:trHeight w:val="340"/>
              </w:trPr>
              <w:tc>
                <w:tcPr>
                  <w:tcW w:w="883" w:type="pct"/>
                  <w:vMerge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1B03A3E7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</w:tcPr>
                <w:p w14:paraId="75B38DA3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Equipment Installation &amp; Maintenance</w:t>
                  </w:r>
                </w:p>
              </w:tc>
              <w:tc>
                <w:tcPr>
                  <w:tcW w:w="132" w:type="pct"/>
                  <w:vMerge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</w:tcPr>
                <w:p w14:paraId="044D935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</w:tcPr>
                <w:p w14:paraId="2F19298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735ABBC3" w14:textId="77777777" w:rsidR="005B107F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43C78BF8" w14:textId="77777777" w:rsidTr="00896B36">
              <w:trPr>
                <w:trHeight w:val="287"/>
              </w:trPr>
              <w:tc>
                <w:tcPr>
                  <w:tcW w:w="883" w:type="pct"/>
                  <w:vMerge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5257B209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</w:tcPr>
                <w:p w14:paraId="0955D4DF" w14:textId="77777777" w:rsidR="005B107F" w:rsidRPr="006839A3" w:rsidRDefault="00896B36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Equipment Rental</w:t>
                  </w:r>
                </w:p>
              </w:tc>
              <w:tc>
                <w:tcPr>
                  <w:tcW w:w="132" w:type="pct"/>
                  <w:vMerge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</w:tcPr>
                <w:p w14:paraId="3CD41B1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</w:tcPr>
                <w:p w14:paraId="301F53E3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3CE1F6D8" w14:textId="77777777" w:rsidR="005B107F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264C50A6" w14:textId="77777777" w:rsidTr="008E4EF9">
              <w:trPr>
                <w:trHeight w:val="250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773041" w:themeFill="accent2" w:themeFillShade="BF"/>
                  <w:vAlign w:val="center"/>
                </w:tcPr>
                <w:p w14:paraId="59517838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000000"/>
                    <w:bottom w:val="single" w:sz="8" w:space="0" w:color="auto"/>
                    <w:right w:val="nil"/>
                  </w:tcBorders>
                  <w:shd w:val="clear" w:color="auto" w:fill="9F4158" w:themeFill="accent2"/>
                  <w:noWrap/>
                  <w:vAlign w:val="center"/>
                  <w:hideMark/>
                </w:tcPr>
                <w:p w14:paraId="257DCEFE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Equipment total </w:t>
                  </w:r>
                </w:p>
              </w:tc>
              <w:tc>
                <w:tcPr>
                  <w:tcW w:w="132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667AA729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0A6BB547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61160F0D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34B41F80" w14:textId="77777777" w:rsidTr="00896B36">
              <w:trPr>
                <w:trHeight w:val="303"/>
              </w:trPr>
              <w:tc>
                <w:tcPr>
                  <w:tcW w:w="883" w:type="pct"/>
                  <w:vMerge w:val="restart"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58BEAB7F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 xml:space="preserve">Consumables </w:t>
                  </w:r>
                  <w:r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&amp;</w:t>
                  </w: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Materials</w:t>
                  </w: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5C61402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Consumables</w:t>
                  </w:r>
                </w:p>
              </w:tc>
              <w:tc>
                <w:tcPr>
                  <w:tcW w:w="132" w:type="pct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3AFA67A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3366F36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0F9423FD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4135608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37C4D6B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  <w:p w14:paraId="156CE7E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0E08FA63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97A524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75D1C476" w14:textId="77777777" w:rsidTr="00896B36">
              <w:trPr>
                <w:trHeight w:val="30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7D294EEF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34C61412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Chemicals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2DFCCA1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55E175C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45700738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6B66B79" w14:textId="77777777" w:rsidTr="00896B36">
              <w:trPr>
                <w:trHeight w:val="30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0B6AC9E6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AD026BE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Other Research Materials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3E6B049D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2A9CE0B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5F65929D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397F795B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2F45E403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nil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74925E0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Software &amp; Licenses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3C3ED399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51486A8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622B7DA1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0AFD7CA5" w14:textId="77777777" w:rsidTr="008E4EF9">
              <w:trPr>
                <w:trHeight w:val="34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773041" w:themeFill="accent2" w:themeFillShade="BF"/>
                  <w:vAlign w:val="center"/>
                </w:tcPr>
                <w:p w14:paraId="6A5F792A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9F4158" w:themeFill="accent2"/>
                  <w:noWrap/>
                  <w:vAlign w:val="center"/>
                  <w:hideMark/>
                </w:tcPr>
                <w:p w14:paraId="6BB829AE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Consumables &amp; materials total 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1323E7DB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638288E9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21CB3002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3435D6F7" w14:textId="77777777" w:rsidTr="00896B36">
              <w:trPr>
                <w:trHeight w:val="318"/>
              </w:trPr>
              <w:tc>
                <w:tcPr>
                  <w:tcW w:w="883" w:type="pct"/>
                  <w:vMerge w:val="restart"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shd w:val="clear" w:color="000000" w:fill="FFFFFF"/>
                  <w:vAlign w:val="center"/>
                </w:tcPr>
                <w:p w14:paraId="39A37718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Conference Attendance</w:t>
                  </w: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000000" w:fill="FFFFFF"/>
                  <w:noWrap/>
                  <w:vAlign w:val="bottom"/>
                  <w:hideMark/>
                </w:tcPr>
                <w:p w14:paraId="4F1CB38D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Travel Fares </w:t>
                  </w:r>
                </w:p>
              </w:tc>
              <w:tc>
                <w:tcPr>
                  <w:tcW w:w="132" w:type="pct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1B210E4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5E2D7C6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120A679E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0E1907FC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000000" w:fill="FFFFFF"/>
                  <w:vAlign w:val="center"/>
                </w:tcPr>
                <w:p w14:paraId="10848EE9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000000" w:fill="FFFFFF"/>
                  <w:noWrap/>
                  <w:vAlign w:val="bottom"/>
                  <w:hideMark/>
                </w:tcPr>
                <w:p w14:paraId="486B3791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Accommodation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543F94FC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2643633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240E189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7331FD98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000000" w:fill="FFFFFF"/>
                  <w:vAlign w:val="center"/>
                </w:tcPr>
                <w:p w14:paraId="7153FF66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000000" w:fill="FFFFFF"/>
                  <w:noWrap/>
                  <w:vAlign w:val="bottom"/>
                  <w:hideMark/>
                </w:tcPr>
                <w:p w14:paraId="3E79ED62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Conference Fees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66948FDB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C5FBACB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2F8DEFB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3BE6681B" w14:textId="77777777" w:rsidTr="008E4EF9">
              <w:trPr>
                <w:trHeight w:val="35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773041" w:themeFill="accent2" w:themeFillShade="BF"/>
                  <w:vAlign w:val="center"/>
                </w:tcPr>
                <w:p w14:paraId="5FDAA04F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9F4158" w:themeFill="accent2"/>
                  <w:noWrap/>
                  <w:vAlign w:val="center"/>
                  <w:hideMark/>
                </w:tcPr>
                <w:p w14:paraId="6144ECB6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 Travel &amp; subsistence total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2C39DF2E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4333B21D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3144EA89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1F2A8BC0" w14:textId="77777777" w:rsidTr="00896B36">
              <w:trPr>
                <w:trHeight w:val="303"/>
              </w:trPr>
              <w:tc>
                <w:tcPr>
                  <w:tcW w:w="883" w:type="pct"/>
                  <w:vMerge w:val="restart"/>
                  <w:tcBorders>
                    <w:top w:val="nil"/>
                    <w:left w:val="single" w:sz="8" w:space="0" w:color="auto"/>
                    <w:right w:val="single" w:sz="8" w:space="0" w:color="000000"/>
                  </w:tcBorders>
                  <w:shd w:val="clear" w:color="000000" w:fill="FFFFFF"/>
                  <w:vAlign w:val="center"/>
                </w:tcPr>
                <w:p w14:paraId="1134A196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Other costs</w:t>
                  </w: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000000" w:fill="FFFFFF"/>
                  <w:noWrap/>
                  <w:vAlign w:val="bottom"/>
                  <w:hideMark/>
                </w:tcPr>
                <w:p w14:paraId="2B27BFCD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Book and Publication</w:t>
                  </w:r>
                </w:p>
              </w:tc>
              <w:tc>
                <w:tcPr>
                  <w:tcW w:w="132" w:type="pct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2EF5D9D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28B1DF33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4ACC6AD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14347A44" w14:textId="77777777" w:rsidTr="00896B36">
              <w:trPr>
                <w:trHeight w:val="30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shd w:val="clear" w:color="000000" w:fill="FFFFFF"/>
                  <w:vAlign w:val="center"/>
                </w:tcPr>
                <w:p w14:paraId="3E400497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000000"/>
                    <w:bottom w:val="single" w:sz="4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  <w:hideMark/>
                </w:tcPr>
                <w:p w14:paraId="38FCE567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Hosted Events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58F9845F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7758163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09581BF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4DC50B3B" w14:textId="77777777" w:rsidTr="00896B36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right w:val="single" w:sz="8" w:space="0" w:color="000000"/>
                  </w:tcBorders>
                  <w:vAlign w:val="center"/>
                </w:tcPr>
                <w:p w14:paraId="3C433F65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AE3E479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Other (=Specify)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13C0ED8C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6B65C37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3A0786A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136E847C" w14:textId="77777777" w:rsidTr="008E4EF9">
              <w:trPr>
                <w:trHeight w:val="318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773041" w:themeFill="accent2" w:themeFillShade="BF"/>
                  <w:vAlign w:val="center"/>
                </w:tcPr>
                <w:p w14:paraId="1B4CC57B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9F4158" w:themeFill="accent2"/>
                  <w:noWrap/>
                  <w:vAlign w:val="center"/>
                  <w:hideMark/>
                </w:tcPr>
                <w:p w14:paraId="6B40BA80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 Other costs total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2D3FB0E5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7F720659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546A7745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6B664490" w14:textId="77777777" w:rsidTr="00896B36">
              <w:trPr>
                <w:trHeight w:val="295"/>
              </w:trPr>
              <w:tc>
                <w:tcPr>
                  <w:tcW w:w="883" w:type="pct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</w:tcPr>
                <w:p w14:paraId="11DD4A8A" w14:textId="77777777" w:rsidR="005B107F" w:rsidRPr="00D843C1" w:rsidRDefault="005B107F" w:rsidP="00EC5A75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D843C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External Services</w:t>
                  </w: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  <w:hideMark/>
                </w:tcPr>
                <w:p w14:paraId="71813A2A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Consultancy</w:t>
                  </w:r>
                </w:p>
              </w:tc>
              <w:tc>
                <w:tcPr>
                  <w:tcW w:w="132" w:type="pct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  <w:hideMark/>
                </w:tcPr>
                <w:p w14:paraId="05A159A5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  <w:hideMark/>
                </w:tcPr>
                <w:p w14:paraId="19F8B023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7489F418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4A366552" w14:textId="77777777" w:rsidTr="00896B36">
              <w:trPr>
                <w:trHeight w:val="250"/>
              </w:trPr>
              <w:tc>
                <w:tcPr>
                  <w:tcW w:w="883" w:type="pct"/>
                  <w:vMerge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shd w:val="clear" w:color="000000" w:fill="FFFFFF"/>
                  <w:textDirection w:val="btLr"/>
                  <w:vAlign w:val="center"/>
                </w:tcPr>
                <w:p w14:paraId="4D612E4A" w14:textId="77777777" w:rsidR="005B107F" w:rsidRPr="00D843C1" w:rsidRDefault="005B107F" w:rsidP="00A866BD">
                  <w:pPr>
                    <w:bidi w:val="0"/>
                    <w:spacing w:after="0" w:line="240" w:lineRule="auto"/>
                    <w:ind w:left="113" w:right="113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</w:tcPr>
                <w:p w14:paraId="2439AEF7" w14:textId="77777777" w:rsidR="005B107F" w:rsidRPr="006839A3" w:rsidRDefault="005B107F" w:rsidP="00A866BD">
                  <w:pPr>
                    <w:bidi w:val="0"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Services &amp; subcontracts </w:t>
                  </w:r>
                </w:p>
              </w:tc>
              <w:tc>
                <w:tcPr>
                  <w:tcW w:w="132" w:type="pct"/>
                  <w:vMerge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404C60" w:themeFill="background1" w:themeFillShade="80"/>
                  <w:noWrap/>
                  <w:vAlign w:val="bottom"/>
                </w:tcPr>
                <w:p w14:paraId="53FA0AA7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  <w:noWrap/>
                  <w:vAlign w:val="bottom"/>
                </w:tcPr>
                <w:p w14:paraId="3A77891A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BC3D2" w:themeFill="accent5" w:themeFillTint="99"/>
                </w:tcPr>
                <w:p w14:paraId="16D37B85" w14:textId="77777777" w:rsidR="005B107F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62FF5A2C" w14:textId="77777777" w:rsidTr="008E4EF9">
              <w:trPr>
                <w:trHeight w:val="223"/>
              </w:trPr>
              <w:tc>
                <w:tcPr>
                  <w:tcW w:w="883" w:type="pct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773041" w:themeFill="accent2" w:themeFillShade="BF"/>
                  <w:vAlign w:val="center"/>
                </w:tcPr>
                <w:p w14:paraId="23D9E9FC" w14:textId="77777777" w:rsidR="005B107F" w:rsidRPr="00D843C1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8E9CB4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2196" w:type="pc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79F2314D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 xml:space="preserve">External services total </w:t>
                  </w:r>
                </w:p>
              </w:tc>
              <w:tc>
                <w:tcPr>
                  <w:tcW w:w="132" w:type="pct"/>
                  <w:vMerge/>
                  <w:tcBorders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5B5A3F1F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  <w:noWrap/>
                  <w:vAlign w:val="bottom"/>
                  <w:hideMark/>
                </w:tcPr>
                <w:p w14:paraId="303474AF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9F4158" w:themeFill="accent2"/>
                </w:tcPr>
                <w:p w14:paraId="676D310B" w14:textId="77777777" w:rsidR="005B107F" w:rsidRPr="008E4EF9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</w:pPr>
                  <w:r w:rsidRPr="008E4EF9">
                    <w:rPr>
                      <w:rFonts w:asciiTheme="majorBidi" w:eastAsia="Times New Roman" w:hAnsiTheme="majorBidi" w:cstheme="majorBidi"/>
                      <w:b/>
                      <w:bCs/>
                      <w:color w:val="FEFFFF" w:themeColor="background2"/>
                      <w:sz w:val="24"/>
                      <w:szCs w:val="24"/>
                    </w:rPr>
                    <w:t>0</w:t>
                  </w:r>
                </w:p>
              </w:tc>
            </w:tr>
            <w:tr w:rsidR="005B107F" w:rsidRPr="006839A3" w14:paraId="54F82E5C" w14:textId="77777777" w:rsidTr="008E4EF9">
              <w:trPr>
                <w:trHeight w:val="318"/>
              </w:trPr>
              <w:tc>
                <w:tcPr>
                  <w:tcW w:w="3079" w:type="pct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FFC000"/>
                </w:tcPr>
                <w:p w14:paraId="79332864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 xml:space="preserve">Total Budget </w:t>
                  </w:r>
                </w:p>
              </w:tc>
              <w:tc>
                <w:tcPr>
                  <w:tcW w:w="132" w:type="pct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FFC000"/>
                  <w:noWrap/>
                  <w:vAlign w:val="center"/>
                  <w:hideMark/>
                </w:tcPr>
                <w:p w14:paraId="3AA17F70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55" w:type="pct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FFC000"/>
                  <w:noWrap/>
                  <w:vAlign w:val="center"/>
                  <w:hideMark/>
                </w:tcPr>
                <w:p w14:paraId="60A2AFF2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839A3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834" w:type="pct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FFC000"/>
                </w:tcPr>
                <w:p w14:paraId="5C44C2F6" w14:textId="77777777" w:rsidR="005B107F" w:rsidRPr="006839A3" w:rsidRDefault="005B107F" w:rsidP="00A866BD">
                  <w:pPr>
                    <w:bidi w:val="0"/>
                    <w:spacing w:after="0" w:line="240" w:lineRule="auto"/>
                    <w:jc w:val="right"/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501754D7" w14:textId="77777777" w:rsidR="00EC5A75" w:rsidRPr="005B107F" w:rsidRDefault="00EC5A75" w:rsidP="00EC5A75">
            <w:pPr>
              <w:bidi w:val="0"/>
            </w:pPr>
          </w:p>
        </w:tc>
      </w:tr>
      <w:tr w:rsidR="0001511F" w:rsidRPr="002005F3" w14:paraId="2782406D" w14:textId="77777777" w:rsidTr="00896B36">
        <w:trPr>
          <w:trHeight w:val="487"/>
        </w:trPr>
        <w:tc>
          <w:tcPr>
            <w:tcW w:w="235" w:type="pct"/>
            <w:shd w:val="clear" w:color="auto" w:fill="404C60" w:themeFill="accent5" w:themeFillShade="80"/>
          </w:tcPr>
          <w:p w14:paraId="72D2B1ED" w14:textId="77777777" w:rsidR="002005F3" w:rsidRPr="00DD46D5" w:rsidRDefault="002005F3" w:rsidP="00B7355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lastRenderedPageBreak/>
              <w:t>1</w:t>
            </w:r>
            <w:r w:rsidR="00B73558"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5</w:t>
            </w:r>
          </w:p>
        </w:tc>
        <w:tc>
          <w:tcPr>
            <w:tcW w:w="3755" w:type="pct"/>
            <w:gridSpan w:val="5"/>
            <w:shd w:val="clear" w:color="auto" w:fill="404C60" w:themeFill="accent5" w:themeFillShade="80"/>
          </w:tcPr>
          <w:p w14:paraId="1800D5F3" w14:textId="77777777" w:rsidR="002005F3" w:rsidRPr="00DD46D5" w:rsidRDefault="002005F3" w:rsidP="00B4083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Budget Justification </w:t>
            </w:r>
          </w:p>
        </w:tc>
        <w:tc>
          <w:tcPr>
            <w:tcW w:w="1010" w:type="pct"/>
            <w:shd w:val="clear" w:color="auto" w:fill="404C60" w:themeFill="accent5" w:themeFillShade="80"/>
          </w:tcPr>
          <w:p w14:paraId="731C80B3" w14:textId="77777777" w:rsidR="002005F3" w:rsidRPr="00DD46D5" w:rsidRDefault="00EC5A75" w:rsidP="00EC5A75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DD46D5">
              <w:rPr>
                <w:rFonts w:asciiTheme="majorBidi" w:eastAsia="Times New Roman" w:hAnsiTheme="majorBidi" w:cstheme="majorBidi" w:hint="cs"/>
                <w:color w:val="FEFFFF" w:themeColor="background2"/>
                <w:sz w:val="24"/>
                <w:szCs w:val="24"/>
                <w:rtl/>
                <w:lang w:eastAsia="ar-SA"/>
              </w:rPr>
              <w:t xml:space="preserve"> مبررات </w:t>
            </w:r>
            <w:r w:rsidR="002005F3" w:rsidRPr="00DD46D5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>الميزانية</w:t>
            </w:r>
          </w:p>
        </w:tc>
      </w:tr>
      <w:tr w:rsidR="0001511F" w:rsidRPr="002005F3" w14:paraId="0E8D50DD" w14:textId="77777777" w:rsidTr="000F79B7">
        <w:trPr>
          <w:trHeight w:val="487"/>
        </w:trPr>
        <w:tc>
          <w:tcPr>
            <w:tcW w:w="1416" w:type="pct"/>
            <w:gridSpan w:val="2"/>
            <w:shd w:val="clear" w:color="auto" w:fill="8E9CB4" w:themeFill="background1"/>
            <w:vAlign w:val="center"/>
          </w:tcPr>
          <w:p w14:paraId="4AEE5091" w14:textId="77777777" w:rsidR="0001511F" w:rsidRPr="00751656" w:rsidRDefault="0001511F" w:rsidP="0001511F">
            <w:pPr>
              <w:bidi w:val="0"/>
              <w:jc w:val="center"/>
              <w:rPr>
                <w:rFonts w:asciiTheme="majorBidi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hAnsiTheme="majorBidi" w:cstheme="majorBidi"/>
                <w:color w:val="404C60" w:themeColor="background1" w:themeShade="80"/>
                <w:sz w:val="24"/>
                <w:szCs w:val="24"/>
              </w:rPr>
              <w:t>Human Recourses</w:t>
            </w:r>
          </w:p>
        </w:tc>
        <w:tc>
          <w:tcPr>
            <w:tcW w:w="3584" w:type="pct"/>
            <w:gridSpan w:val="5"/>
          </w:tcPr>
          <w:p w14:paraId="3395A2A5" w14:textId="77777777" w:rsidR="0001511F" w:rsidRPr="00DC6470" w:rsidRDefault="0001511F" w:rsidP="00B4083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Please justify the number and the qualification </w:t>
            </w:r>
          </w:p>
        </w:tc>
      </w:tr>
      <w:tr w:rsidR="0001511F" w:rsidRPr="002005F3" w14:paraId="7F7BB23C" w14:textId="77777777" w:rsidTr="000F79B7">
        <w:trPr>
          <w:trHeight w:val="120"/>
        </w:trPr>
        <w:tc>
          <w:tcPr>
            <w:tcW w:w="1416" w:type="pct"/>
            <w:gridSpan w:val="2"/>
            <w:vMerge w:val="restart"/>
            <w:shd w:val="clear" w:color="auto" w:fill="8E9CB4" w:themeFill="background1"/>
            <w:vAlign w:val="center"/>
          </w:tcPr>
          <w:p w14:paraId="5E63D53F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  <w:t>Equipment</w:t>
            </w:r>
          </w:p>
        </w:tc>
        <w:tc>
          <w:tcPr>
            <w:tcW w:w="3584" w:type="pct"/>
            <w:gridSpan w:val="5"/>
            <w:shd w:val="clear" w:color="auto" w:fill="D1D7E1" w:themeFill="background1" w:themeFillTint="66"/>
          </w:tcPr>
          <w:p w14:paraId="36F8BD1C" w14:textId="77777777" w:rsidR="0001511F" w:rsidRPr="005C5729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Equipment to buy </w:t>
            </w:r>
          </w:p>
        </w:tc>
      </w:tr>
      <w:tr w:rsidR="0001511F" w:rsidRPr="002005F3" w14:paraId="54766507" w14:textId="77777777" w:rsidTr="000F79B7">
        <w:trPr>
          <w:trHeight w:val="12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4771AA8C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3584" w:type="pct"/>
            <w:gridSpan w:val="5"/>
          </w:tcPr>
          <w:p w14:paraId="6EA89559" w14:textId="77777777" w:rsidR="0001511F" w:rsidRPr="00DC6470" w:rsidRDefault="0001511F" w:rsidP="00B4083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equipment to buy and why </w:t>
            </w:r>
          </w:p>
        </w:tc>
      </w:tr>
      <w:tr w:rsidR="0001511F" w:rsidRPr="002005F3" w14:paraId="4D2A3731" w14:textId="77777777" w:rsidTr="000F79B7">
        <w:trPr>
          <w:trHeight w:val="12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5D0E9462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3584" w:type="pct"/>
            <w:gridSpan w:val="5"/>
            <w:shd w:val="clear" w:color="auto" w:fill="D1D7E1" w:themeFill="background1" w:themeFillTint="66"/>
          </w:tcPr>
          <w:p w14:paraId="135F6173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Equipment to Rent </w:t>
            </w:r>
          </w:p>
        </w:tc>
      </w:tr>
      <w:tr w:rsidR="0001511F" w:rsidRPr="002005F3" w14:paraId="31AB9E7A" w14:textId="77777777" w:rsidTr="000F79B7">
        <w:trPr>
          <w:trHeight w:val="12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67943867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3584" w:type="pct"/>
            <w:gridSpan w:val="5"/>
          </w:tcPr>
          <w:p w14:paraId="3C44ACF2" w14:textId="77777777" w:rsidR="0001511F" w:rsidRPr="00DC6470" w:rsidRDefault="0001511F" w:rsidP="0001511F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>List equipment to rent and why</w:t>
            </w:r>
          </w:p>
        </w:tc>
      </w:tr>
      <w:tr w:rsidR="0001511F" w:rsidRPr="002005F3" w14:paraId="0A7E7C84" w14:textId="77777777" w:rsidTr="000F79B7">
        <w:trPr>
          <w:trHeight w:val="240"/>
        </w:trPr>
        <w:tc>
          <w:tcPr>
            <w:tcW w:w="1416" w:type="pct"/>
            <w:gridSpan w:val="2"/>
            <w:vMerge w:val="restart"/>
            <w:shd w:val="clear" w:color="auto" w:fill="8E9CB4" w:themeFill="background1"/>
            <w:vAlign w:val="center"/>
          </w:tcPr>
          <w:p w14:paraId="1FEB6AA4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  <w:t>Consumables &amp; Materials</w:t>
            </w:r>
          </w:p>
        </w:tc>
        <w:tc>
          <w:tcPr>
            <w:tcW w:w="1632" w:type="pct"/>
            <w:gridSpan w:val="2"/>
            <w:shd w:val="clear" w:color="auto" w:fill="D1D7E1" w:themeFill="background1" w:themeFillTint="66"/>
          </w:tcPr>
          <w:p w14:paraId="2566D186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Consumables </w:t>
            </w:r>
          </w:p>
        </w:tc>
        <w:tc>
          <w:tcPr>
            <w:tcW w:w="1951" w:type="pct"/>
            <w:gridSpan w:val="3"/>
          </w:tcPr>
          <w:p w14:paraId="7480C124" w14:textId="77777777" w:rsidR="0001511F" w:rsidRPr="00F3264F" w:rsidRDefault="0001511F" w:rsidP="00B40838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consumables needed </w:t>
            </w:r>
          </w:p>
        </w:tc>
      </w:tr>
      <w:tr w:rsidR="0001511F" w:rsidRPr="002005F3" w14:paraId="4D3F7C79" w14:textId="77777777" w:rsidTr="000F79B7">
        <w:trPr>
          <w:trHeight w:val="24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317B7FF0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1632" w:type="pct"/>
            <w:gridSpan w:val="2"/>
            <w:shd w:val="clear" w:color="auto" w:fill="D1D7E1" w:themeFill="background1" w:themeFillTint="66"/>
          </w:tcPr>
          <w:p w14:paraId="69E7E590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Chemicals</w:t>
            </w:r>
          </w:p>
        </w:tc>
        <w:tc>
          <w:tcPr>
            <w:tcW w:w="1951" w:type="pct"/>
            <w:gridSpan w:val="3"/>
          </w:tcPr>
          <w:p w14:paraId="005EBB2E" w14:textId="77777777" w:rsidR="0001511F" w:rsidRPr="00F3264F" w:rsidRDefault="0001511F" w:rsidP="0001511F">
            <w:pPr>
              <w:bidi w:val="0"/>
              <w:rPr>
                <w:i/>
                <w:iCs/>
                <w:color w:val="404C60" w:themeColor="background1" w:themeShade="80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Chemicals needed </w:t>
            </w:r>
          </w:p>
        </w:tc>
      </w:tr>
      <w:tr w:rsidR="0001511F" w:rsidRPr="002005F3" w14:paraId="3F8D1A20" w14:textId="77777777" w:rsidTr="000F79B7">
        <w:trPr>
          <w:trHeight w:val="24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1797009B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1632" w:type="pct"/>
            <w:gridSpan w:val="2"/>
            <w:shd w:val="clear" w:color="auto" w:fill="D1D7E1" w:themeFill="background1" w:themeFillTint="66"/>
          </w:tcPr>
          <w:p w14:paraId="16FF0996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Other research materials </w:t>
            </w:r>
          </w:p>
        </w:tc>
        <w:tc>
          <w:tcPr>
            <w:tcW w:w="1951" w:type="pct"/>
            <w:gridSpan w:val="3"/>
          </w:tcPr>
          <w:p w14:paraId="511F79B6" w14:textId="77777777" w:rsidR="0001511F" w:rsidRPr="00F3264F" w:rsidRDefault="0001511F" w:rsidP="0001511F">
            <w:pPr>
              <w:bidi w:val="0"/>
              <w:rPr>
                <w:i/>
                <w:iCs/>
                <w:color w:val="404C60" w:themeColor="background1" w:themeShade="80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materials needed </w:t>
            </w:r>
          </w:p>
        </w:tc>
      </w:tr>
      <w:tr w:rsidR="0001511F" w:rsidRPr="002005F3" w14:paraId="206B0A2E" w14:textId="77777777" w:rsidTr="000F79B7">
        <w:trPr>
          <w:trHeight w:val="24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233023C1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</w:p>
        </w:tc>
        <w:tc>
          <w:tcPr>
            <w:tcW w:w="1632" w:type="pct"/>
            <w:gridSpan w:val="2"/>
            <w:shd w:val="clear" w:color="auto" w:fill="D1D7E1" w:themeFill="background1" w:themeFillTint="66"/>
          </w:tcPr>
          <w:p w14:paraId="08D86CB2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Software </w:t>
            </w:r>
          </w:p>
        </w:tc>
        <w:tc>
          <w:tcPr>
            <w:tcW w:w="1951" w:type="pct"/>
            <w:gridSpan w:val="3"/>
          </w:tcPr>
          <w:p w14:paraId="71CEAA60" w14:textId="77777777" w:rsidR="0001511F" w:rsidRPr="00F3264F" w:rsidRDefault="0001511F" w:rsidP="0001511F">
            <w:pPr>
              <w:bidi w:val="0"/>
              <w:rPr>
                <w:i/>
                <w:iCs/>
                <w:color w:val="404C60" w:themeColor="background1" w:themeShade="80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List all Software needed </w:t>
            </w:r>
            <w:r w:rsidR="008D4939">
              <w:rPr>
                <w:i/>
                <w:iCs/>
                <w:color w:val="404C60" w:themeColor="background1" w:themeShade="80"/>
              </w:rPr>
              <w:t xml:space="preserve">and why </w:t>
            </w:r>
          </w:p>
        </w:tc>
      </w:tr>
      <w:tr w:rsidR="0001511F" w:rsidRPr="002005F3" w14:paraId="0CB41C33" w14:textId="77777777" w:rsidTr="000F79B7">
        <w:trPr>
          <w:trHeight w:val="487"/>
        </w:trPr>
        <w:tc>
          <w:tcPr>
            <w:tcW w:w="1416" w:type="pct"/>
            <w:gridSpan w:val="2"/>
            <w:shd w:val="clear" w:color="auto" w:fill="8E9CB4" w:themeFill="background1"/>
            <w:vAlign w:val="center"/>
          </w:tcPr>
          <w:p w14:paraId="4572505E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  <w:t>Conference Attendance</w:t>
            </w:r>
          </w:p>
        </w:tc>
        <w:tc>
          <w:tcPr>
            <w:tcW w:w="3584" w:type="pct"/>
            <w:gridSpan w:val="5"/>
          </w:tcPr>
          <w:p w14:paraId="4D81EED4" w14:textId="77777777" w:rsidR="0001511F" w:rsidRPr="002005F3" w:rsidRDefault="0001511F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1511F" w:rsidRPr="002005F3" w14:paraId="7DB46FD2" w14:textId="77777777" w:rsidTr="000F79B7">
        <w:trPr>
          <w:trHeight w:val="487"/>
        </w:trPr>
        <w:tc>
          <w:tcPr>
            <w:tcW w:w="1416" w:type="pct"/>
            <w:gridSpan w:val="2"/>
            <w:shd w:val="clear" w:color="auto" w:fill="8E9CB4" w:themeFill="background1"/>
            <w:vAlign w:val="center"/>
          </w:tcPr>
          <w:p w14:paraId="74AA9A8E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  <w:t>Other Cost</w:t>
            </w:r>
          </w:p>
        </w:tc>
        <w:tc>
          <w:tcPr>
            <w:tcW w:w="3584" w:type="pct"/>
            <w:gridSpan w:val="5"/>
          </w:tcPr>
          <w:p w14:paraId="4FF8251B" w14:textId="77777777" w:rsidR="0001511F" w:rsidRPr="002005F3" w:rsidRDefault="0001511F" w:rsidP="00B4083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1511F" w:rsidRPr="002005F3" w14:paraId="16D355FD" w14:textId="77777777" w:rsidTr="000F79B7">
        <w:trPr>
          <w:trHeight w:val="240"/>
        </w:trPr>
        <w:tc>
          <w:tcPr>
            <w:tcW w:w="1416" w:type="pct"/>
            <w:gridSpan w:val="2"/>
            <w:vMerge w:val="restart"/>
            <w:shd w:val="clear" w:color="auto" w:fill="8E9CB4" w:themeFill="background1"/>
            <w:vAlign w:val="center"/>
          </w:tcPr>
          <w:p w14:paraId="0E32C487" w14:textId="77777777" w:rsidR="0001511F" w:rsidRPr="00751656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</w:pPr>
            <w:r w:rsidRPr="00751656">
              <w:rPr>
                <w:rFonts w:asciiTheme="majorBidi" w:eastAsia="Times New Roman" w:hAnsiTheme="majorBidi" w:cstheme="majorBidi"/>
                <w:color w:val="404C60" w:themeColor="background1" w:themeShade="80"/>
                <w:sz w:val="24"/>
                <w:szCs w:val="24"/>
              </w:rPr>
              <w:t>External Services</w:t>
            </w:r>
          </w:p>
        </w:tc>
        <w:tc>
          <w:tcPr>
            <w:tcW w:w="978" w:type="pct"/>
            <w:shd w:val="clear" w:color="auto" w:fill="D1D7E1" w:themeFill="background1" w:themeFillTint="66"/>
          </w:tcPr>
          <w:p w14:paraId="4CAA1E9F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Consultancy </w:t>
            </w:r>
          </w:p>
        </w:tc>
        <w:tc>
          <w:tcPr>
            <w:tcW w:w="2605" w:type="pct"/>
            <w:gridSpan w:val="4"/>
          </w:tcPr>
          <w:p w14:paraId="3565A0B7" w14:textId="77777777" w:rsidR="0001511F" w:rsidRPr="00F3264F" w:rsidRDefault="0001511F" w:rsidP="00B40838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Justify </w:t>
            </w:r>
          </w:p>
        </w:tc>
      </w:tr>
      <w:tr w:rsidR="0001511F" w:rsidRPr="002005F3" w14:paraId="4F5E6F34" w14:textId="77777777" w:rsidTr="000F79B7">
        <w:trPr>
          <w:trHeight w:val="240"/>
        </w:trPr>
        <w:tc>
          <w:tcPr>
            <w:tcW w:w="1416" w:type="pct"/>
            <w:gridSpan w:val="2"/>
            <w:vMerge/>
            <w:shd w:val="clear" w:color="auto" w:fill="8E9CB4" w:themeFill="background1"/>
            <w:vAlign w:val="center"/>
          </w:tcPr>
          <w:p w14:paraId="449685A7" w14:textId="77777777" w:rsidR="0001511F" w:rsidRPr="0001511F" w:rsidRDefault="0001511F" w:rsidP="0001511F">
            <w:pPr>
              <w:bidi w:val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978" w:type="pct"/>
            <w:shd w:val="clear" w:color="auto" w:fill="D1D7E1" w:themeFill="background1" w:themeFillTint="66"/>
          </w:tcPr>
          <w:p w14:paraId="5D924117" w14:textId="77777777" w:rsidR="0001511F" w:rsidRPr="0003672E" w:rsidRDefault="0001511F" w:rsidP="00B40838">
            <w:pPr>
              <w:bidi w:val="0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03672E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Services </w:t>
            </w:r>
          </w:p>
        </w:tc>
        <w:tc>
          <w:tcPr>
            <w:tcW w:w="2605" w:type="pct"/>
            <w:gridSpan w:val="4"/>
          </w:tcPr>
          <w:p w14:paraId="4ED7FEFF" w14:textId="77777777" w:rsidR="0001511F" w:rsidRPr="00F3264F" w:rsidRDefault="0001511F" w:rsidP="00B40838">
            <w:pPr>
              <w:bidi w:val="0"/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</w:pPr>
            <w:r w:rsidRPr="00F3264F">
              <w:rPr>
                <w:rFonts w:asciiTheme="majorBidi" w:hAnsiTheme="majorBidi" w:cstheme="majorBidi"/>
                <w:i/>
                <w:iCs/>
                <w:color w:val="404C60" w:themeColor="background1" w:themeShade="80"/>
                <w:sz w:val="24"/>
                <w:szCs w:val="24"/>
              </w:rPr>
              <w:t xml:space="preserve">Justify </w:t>
            </w:r>
          </w:p>
        </w:tc>
      </w:tr>
    </w:tbl>
    <w:p w14:paraId="74DCED50" w14:textId="77777777" w:rsidR="003A7F19" w:rsidRDefault="003A7F19">
      <w:pPr>
        <w:bidi w:val="0"/>
      </w:pPr>
    </w:p>
    <w:p w14:paraId="5A890495" w14:textId="77777777" w:rsidR="003A7F19" w:rsidRDefault="003A7F19">
      <w:pPr>
        <w:bidi w:val="0"/>
      </w:pPr>
      <w:r>
        <w:br w:type="page"/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501"/>
        <w:gridCol w:w="1786"/>
        <w:gridCol w:w="2438"/>
        <w:gridCol w:w="1493"/>
        <w:gridCol w:w="49"/>
        <w:gridCol w:w="766"/>
        <w:gridCol w:w="308"/>
        <w:gridCol w:w="454"/>
        <w:gridCol w:w="1545"/>
      </w:tblGrid>
      <w:tr w:rsidR="002F7445" w:rsidRPr="00C84D9B" w14:paraId="68BC7DF0" w14:textId="77777777" w:rsidTr="00DD46D5">
        <w:trPr>
          <w:trHeight w:val="440"/>
        </w:trPr>
        <w:tc>
          <w:tcPr>
            <w:tcW w:w="4999" w:type="pct"/>
            <w:gridSpan w:val="9"/>
            <w:shd w:val="clear" w:color="auto" w:fill="D1D7E1" w:themeFill="background1" w:themeFillTint="66"/>
          </w:tcPr>
          <w:p w14:paraId="55819EF8" w14:textId="77777777" w:rsidR="002F7445" w:rsidRPr="00896B36" w:rsidRDefault="00DD46D5" w:rsidP="00DD46D5">
            <w:pPr>
              <w:tabs>
                <w:tab w:val="left" w:pos="1159"/>
                <w:tab w:val="center" w:pos="4562"/>
              </w:tabs>
              <w:bidi w:val="0"/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lastRenderedPageBreak/>
              <w:tab/>
            </w:r>
            <w:r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tab/>
            </w:r>
            <w:r w:rsidR="002F7445" w:rsidRPr="00896B36">
              <w:rPr>
                <w:rFonts w:asciiTheme="majorBidi" w:hAnsiTheme="majorBidi" w:cstheme="majorBidi"/>
                <w:b/>
                <w:bCs/>
                <w:color w:val="404C60" w:themeColor="accent5" w:themeShade="80"/>
                <w:sz w:val="28"/>
                <w:szCs w:val="28"/>
              </w:rPr>
              <w:t xml:space="preserve">Collaboration </w:t>
            </w:r>
            <w:r w:rsidR="006621F7" w:rsidRPr="00896B36">
              <w:rPr>
                <w:rStyle w:val="FootnoteReference"/>
                <w:rFonts w:asciiTheme="majorBidi" w:hAnsiTheme="majorBidi" w:cstheme="majorBidi"/>
                <w:b/>
                <w:bCs/>
                <w:color w:val="404C60" w:themeColor="accent5" w:themeShade="80"/>
                <w:sz w:val="24"/>
                <w:szCs w:val="24"/>
              </w:rPr>
              <w:footnoteReference w:id="3"/>
            </w:r>
          </w:p>
        </w:tc>
      </w:tr>
      <w:tr w:rsidR="00C84D9B" w:rsidRPr="00C84D9B" w14:paraId="77E69356" w14:textId="77777777" w:rsidTr="00896B36">
        <w:trPr>
          <w:trHeight w:val="350"/>
        </w:trPr>
        <w:tc>
          <w:tcPr>
            <w:tcW w:w="269" w:type="pct"/>
            <w:shd w:val="clear" w:color="auto" w:fill="404C60" w:themeFill="accent5" w:themeFillShade="80"/>
          </w:tcPr>
          <w:p w14:paraId="223844F8" w14:textId="77777777" w:rsidR="002F7445" w:rsidRPr="000F79B7" w:rsidRDefault="002F7445" w:rsidP="00B7355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</w:t>
            </w:r>
            <w:r w:rsidR="00B73558"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6</w:t>
            </w:r>
          </w:p>
        </w:tc>
        <w:tc>
          <w:tcPr>
            <w:tcW w:w="3661" w:type="pct"/>
            <w:gridSpan w:val="6"/>
            <w:shd w:val="clear" w:color="auto" w:fill="404C60" w:themeFill="accent5" w:themeFillShade="80"/>
          </w:tcPr>
          <w:p w14:paraId="63BA9D55" w14:textId="77777777" w:rsidR="002F7445" w:rsidRPr="000F79B7" w:rsidRDefault="002F7445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Collaboration </w:t>
            </w:r>
          </w:p>
        </w:tc>
        <w:tc>
          <w:tcPr>
            <w:tcW w:w="1069" w:type="pct"/>
            <w:gridSpan w:val="2"/>
            <w:shd w:val="clear" w:color="auto" w:fill="404C60" w:themeFill="accent5" w:themeFillShade="80"/>
          </w:tcPr>
          <w:p w14:paraId="0932AB69" w14:textId="77777777" w:rsidR="002F7445" w:rsidRPr="000F79B7" w:rsidRDefault="002F7445" w:rsidP="00AA57DF">
            <w:pPr>
              <w:rPr>
                <w:rFonts w:asciiTheme="majorBidi" w:hAnsiTheme="majorBidi" w:cstheme="majorBidi"/>
                <w:color w:val="FEFFFF" w:themeColor="background2"/>
                <w:sz w:val="24"/>
                <w:szCs w:val="24"/>
                <w:rtl/>
              </w:rPr>
            </w:pPr>
            <w:r w:rsidRPr="000F79B7">
              <w:rPr>
                <w:rFonts w:asciiTheme="majorBidi" w:eastAsia="Times New Roman" w:hAnsiTheme="majorBidi" w:cstheme="majorBidi"/>
                <w:color w:val="FEFFFF" w:themeColor="background2"/>
                <w:sz w:val="24"/>
                <w:szCs w:val="24"/>
                <w:rtl/>
                <w:lang w:eastAsia="ar-SA"/>
              </w:rPr>
              <w:t xml:space="preserve">التعاون </w:t>
            </w:r>
          </w:p>
        </w:tc>
      </w:tr>
      <w:tr w:rsidR="00C84D9B" w:rsidRPr="00C84D9B" w14:paraId="622C21A4" w14:textId="77777777" w:rsidTr="00896B36">
        <w:trPr>
          <w:trHeight w:val="637"/>
        </w:trPr>
        <w:tc>
          <w:tcPr>
            <w:tcW w:w="1225" w:type="pct"/>
            <w:gridSpan w:val="2"/>
            <w:shd w:val="clear" w:color="auto" w:fill="607190" w:themeFill="accent5" w:themeFillShade="BF"/>
            <w:vAlign w:val="center"/>
          </w:tcPr>
          <w:p w14:paraId="63AF5349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Type</w:t>
            </w:r>
          </w:p>
        </w:tc>
        <w:tc>
          <w:tcPr>
            <w:tcW w:w="3775" w:type="pct"/>
            <w:gridSpan w:val="7"/>
          </w:tcPr>
          <w:p w14:paraId="581AF9E6" w14:textId="77777777" w:rsidR="00C84D9B" w:rsidRDefault="00C84D9B" w:rsidP="006621F7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 xml:space="preserve">National </w:t>
            </w:r>
          </w:p>
          <w:p w14:paraId="1DF1D95A" w14:textId="77777777" w:rsidR="00C84D9B" w:rsidRPr="00C84D9B" w:rsidRDefault="00C84D9B" w:rsidP="00C84D9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 xml:space="preserve">International </w:t>
            </w:r>
          </w:p>
        </w:tc>
      </w:tr>
      <w:tr w:rsidR="006621F7" w:rsidRPr="00C84D9B" w14:paraId="5D9EC282" w14:textId="77777777" w:rsidTr="00896B36">
        <w:trPr>
          <w:trHeight w:val="637"/>
        </w:trPr>
        <w:tc>
          <w:tcPr>
            <w:tcW w:w="1225" w:type="pct"/>
            <w:gridSpan w:val="2"/>
            <w:shd w:val="clear" w:color="auto" w:fill="607190" w:themeFill="accent5" w:themeFillShade="BF"/>
            <w:vAlign w:val="center"/>
          </w:tcPr>
          <w:p w14:paraId="52138983" w14:textId="77777777" w:rsidR="006621F7" w:rsidRPr="000F79B7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Institution Name</w:t>
            </w:r>
          </w:p>
        </w:tc>
        <w:tc>
          <w:tcPr>
            <w:tcW w:w="3775" w:type="pct"/>
            <w:gridSpan w:val="7"/>
          </w:tcPr>
          <w:p w14:paraId="528F46DF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F6771" w:rsidRPr="00C84D9B" w14:paraId="60D67FD1" w14:textId="77777777" w:rsidTr="00DD46D5">
        <w:trPr>
          <w:trHeight w:val="637"/>
        </w:trPr>
        <w:tc>
          <w:tcPr>
            <w:tcW w:w="1225" w:type="pct"/>
            <w:gridSpan w:val="2"/>
            <w:vMerge w:val="restart"/>
            <w:shd w:val="clear" w:color="auto" w:fill="607190" w:themeFill="accent5" w:themeFillShade="BF"/>
            <w:vAlign w:val="center"/>
          </w:tcPr>
          <w:p w14:paraId="2E98EBD7" w14:textId="77777777" w:rsidR="006621F7" w:rsidRPr="000F79B7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Address</w:t>
            </w: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3B9C5F30" w14:textId="77777777" w:rsidR="006621F7" w:rsidRPr="005C5729" w:rsidRDefault="00A84F50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proofErr w:type="spellStart"/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P.</w:t>
            </w:r>
            <w:proofErr w:type="gramStart"/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O.Box</w:t>
            </w:r>
            <w:proofErr w:type="spellEnd"/>
            <w:proofErr w:type="gramEnd"/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: </w:t>
            </w:r>
          </w:p>
        </w:tc>
        <w:tc>
          <w:tcPr>
            <w:tcW w:w="825" w:type="pct"/>
            <w:gridSpan w:val="2"/>
          </w:tcPr>
          <w:p w14:paraId="78FC843C" w14:textId="77777777" w:rsidR="006621F7" w:rsidRPr="00C84D9B" w:rsidRDefault="006621F7" w:rsidP="006621F7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18" w:type="pct"/>
            <w:gridSpan w:val="3"/>
            <w:shd w:val="clear" w:color="auto" w:fill="D1D7E1" w:themeFill="background1" w:themeFillTint="66"/>
            <w:vAlign w:val="center"/>
          </w:tcPr>
          <w:p w14:paraId="0A69DCCC" w14:textId="77777777" w:rsidR="006621F7" w:rsidRPr="005C5729" w:rsidRDefault="00A84F50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City: </w:t>
            </w:r>
          </w:p>
        </w:tc>
        <w:tc>
          <w:tcPr>
            <w:tcW w:w="827" w:type="pct"/>
          </w:tcPr>
          <w:p w14:paraId="1A484046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F6771" w:rsidRPr="00C84D9B" w14:paraId="1229EDB8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  <w:vAlign w:val="center"/>
          </w:tcPr>
          <w:p w14:paraId="1FF24C38" w14:textId="77777777" w:rsidR="006621F7" w:rsidRPr="000F79B7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2D62CB46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Zip code</w:t>
            </w:r>
          </w:p>
        </w:tc>
        <w:tc>
          <w:tcPr>
            <w:tcW w:w="825" w:type="pct"/>
            <w:gridSpan w:val="2"/>
          </w:tcPr>
          <w:p w14:paraId="421D087B" w14:textId="77777777" w:rsidR="006621F7" w:rsidRPr="00C84D9B" w:rsidRDefault="006621F7" w:rsidP="006621F7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18" w:type="pct"/>
            <w:gridSpan w:val="3"/>
            <w:shd w:val="clear" w:color="auto" w:fill="D1D7E1" w:themeFill="background1" w:themeFillTint="66"/>
            <w:vAlign w:val="center"/>
          </w:tcPr>
          <w:p w14:paraId="6EDB3E88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Country</w:t>
            </w:r>
          </w:p>
        </w:tc>
        <w:tc>
          <w:tcPr>
            <w:tcW w:w="827" w:type="pct"/>
          </w:tcPr>
          <w:p w14:paraId="6BFADE2A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621F7" w:rsidRPr="00C84D9B" w14:paraId="2D08A1D8" w14:textId="77777777" w:rsidTr="00DD46D5">
        <w:trPr>
          <w:trHeight w:val="637"/>
        </w:trPr>
        <w:tc>
          <w:tcPr>
            <w:tcW w:w="1225" w:type="pct"/>
            <w:gridSpan w:val="2"/>
            <w:vMerge w:val="restart"/>
            <w:shd w:val="clear" w:color="auto" w:fill="607190" w:themeFill="accent5" w:themeFillShade="BF"/>
            <w:vAlign w:val="center"/>
          </w:tcPr>
          <w:p w14:paraId="6D915414" w14:textId="77777777" w:rsidR="006621F7" w:rsidRPr="000F79B7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Contact Person</w:t>
            </w: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7B5371DB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Name</w:t>
            </w:r>
          </w:p>
        </w:tc>
        <w:tc>
          <w:tcPr>
            <w:tcW w:w="825" w:type="pct"/>
            <w:gridSpan w:val="2"/>
          </w:tcPr>
          <w:p w14:paraId="4B43E2A8" w14:textId="77777777" w:rsidR="006621F7" w:rsidRPr="00896B36" w:rsidRDefault="00896B36" w:rsidP="006621F7">
            <w:pPr>
              <w:bidi w:val="0"/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</w:pPr>
            <w:r w:rsidRPr="00896B36"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  <w:t>First</w:t>
            </w:r>
          </w:p>
        </w:tc>
        <w:tc>
          <w:tcPr>
            <w:tcW w:w="818" w:type="pct"/>
            <w:gridSpan w:val="3"/>
          </w:tcPr>
          <w:p w14:paraId="065B29DE" w14:textId="77777777" w:rsidR="006621F7" w:rsidRPr="00896B36" w:rsidRDefault="00896B36" w:rsidP="00AA57DF">
            <w:pPr>
              <w:bidi w:val="0"/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</w:pPr>
            <w:r w:rsidRPr="00896B36"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  <w:t xml:space="preserve">Middle </w:t>
            </w:r>
          </w:p>
        </w:tc>
        <w:tc>
          <w:tcPr>
            <w:tcW w:w="827" w:type="pct"/>
          </w:tcPr>
          <w:p w14:paraId="7261CD29" w14:textId="77777777" w:rsidR="006621F7" w:rsidRPr="00896B36" w:rsidRDefault="00896B36" w:rsidP="00AA57DF">
            <w:pPr>
              <w:bidi w:val="0"/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</w:pPr>
            <w:r w:rsidRPr="00896B36">
              <w:rPr>
                <w:rFonts w:asciiTheme="majorBidi" w:hAnsiTheme="majorBidi" w:cstheme="majorBidi"/>
                <w:i/>
                <w:color w:val="53627D" w:themeColor="background1" w:themeShade="A6"/>
                <w:sz w:val="24"/>
                <w:szCs w:val="24"/>
              </w:rPr>
              <w:t>Last</w:t>
            </w:r>
          </w:p>
        </w:tc>
      </w:tr>
      <w:tr w:rsidR="006621F7" w:rsidRPr="00C84D9B" w14:paraId="524FD0C2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3F35B05D" w14:textId="77777777" w:rsidR="006621F7" w:rsidRPr="000F79B7" w:rsidRDefault="006621F7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09BBB1E9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Qualification</w:t>
            </w:r>
          </w:p>
        </w:tc>
        <w:tc>
          <w:tcPr>
            <w:tcW w:w="2470" w:type="pct"/>
            <w:gridSpan w:val="6"/>
          </w:tcPr>
          <w:p w14:paraId="00A4EE1F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621F7" w:rsidRPr="00C84D9B" w14:paraId="78D6223B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5B0896D7" w14:textId="77777777" w:rsidR="006621F7" w:rsidRPr="000F79B7" w:rsidRDefault="006621F7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738F9EC7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Job Title</w:t>
            </w:r>
          </w:p>
        </w:tc>
        <w:tc>
          <w:tcPr>
            <w:tcW w:w="2470" w:type="pct"/>
            <w:gridSpan w:val="6"/>
          </w:tcPr>
          <w:p w14:paraId="67CB2EFA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621F7" w:rsidRPr="00C84D9B" w14:paraId="4920293F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49EC2379" w14:textId="77777777" w:rsidR="006621F7" w:rsidRPr="000F79B7" w:rsidRDefault="006621F7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0319C47C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Department /College</w:t>
            </w:r>
          </w:p>
        </w:tc>
        <w:tc>
          <w:tcPr>
            <w:tcW w:w="2470" w:type="pct"/>
            <w:gridSpan w:val="6"/>
          </w:tcPr>
          <w:p w14:paraId="0E936F43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621F7" w:rsidRPr="00C84D9B" w14:paraId="1D1E3001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71DB2070" w14:textId="77777777" w:rsidR="006621F7" w:rsidRPr="000F79B7" w:rsidRDefault="006621F7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vMerge w:val="restart"/>
            <w:shd w:val="clear" w:color="auto" w:fill="D1D7E1" w:themeFill="background1" w:themeFillTint="66"/>
            <w:vAlign w:val="center"/>
          </w:tcPr>
          <w:p w14:paraId="7E785E9F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Contact</w:t>
            </w:r>
          </w:p>
        </w:tc>
        <w:tc>
          <w:tcPr>
            <w:tcW w:w="825" w:type="pct"/>
            <w:gridSpan w:val="2"/>
            <w:shd w:val="clear" w:color="auto" w:fill="D1D7E1" w:themeFill="background1" w:themeFillTint="66"/>
            <w:vAlign w:val="center"/>
          </w:tcPr>
          <w:p w14:paraId="6AD2F65D" w14:textId="77777777" w:rsidR="006621F7" w:rsidRPr="005C5729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Cell:</w:t>
            </w:r>
          </w:p>
        </w:tc>
        <w:tc>
          <w:tcPr>
            <w:tcW w:w="1645" w:type="pct"/>
            <w:gridSpan w:val="4"/>
          </w:tcPr>
          <w:p w14:paraId="3A4250B0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621F7" w:rsidRPr="00C84D9B" w14:paraId="736C7E6B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2A245574" w14:textId="77777777" w:rsidR="006621F7" w:rsidRPr="000F79B7" w:rsidRDefault="006621F7" w:rsidP="00AA57DF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vMerge/>
            <w:shd w:val="clear" w:color="auto" w:fill="D1D7E1" w:themeFill="background1" w:themeFillTint="66"/>
            <w:vAlign w:val="center"/>
          </w:tcPr>
          <w:p w14:paraId="4EEF1ABB" w14:textId="77777777" w:rsidR="006621F7" w:rsidRPr="00C84D9B" w:rsidRDefault="006621F7" w:rsidP="00C84D9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25" w:type="pct"/>
            <w:gridSpan w:val="2"/>
            <w:shd w:val="clear" w:color="auto" w:fill="D1D7E1" w:themeFill="background1" w:themeFillTint="66"/>
            <w:vAlign w:val="center"/>
          </w:tcPr>
          <w:p w14:paraId="45E15EBC" w14:textId="77777777" w:rsidR="006621F7" w:rsidRPr="005C5729" w:rsidRDefault="00A84F50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 xml:space="preserve">Email: </w:t>
            </w:r>
          </w:p>
        </w:tc>
        <w:tc>
          <w:tcPr>
            <w:tcW w:w="1645" w:type="pct"/>
            <w:gridSpan w:val="4"/>
          </w:tcPr>
          <w:p w14:paraId="71FC343A" w14:textId="77777777" w:rsidR="006621F7" w:rsidRPr="00C84D9B" w:rsidRDefault="006621F7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84D9B" w:rsidRPr="00C84D9B" w14:paraId="7707C9BF" w14:textId="77777777" w:rsidTr="00DD46D5">
        <w:trPr>
          <w:trHeight w:val="637"/>
        </w:trPr>
        <w:tc>
          <w:tcPr>
            <w:tcW w:w="1225" w:type="pct"/>
            <w:gridSpan w:val="2"/>
            <w:vMerge w:val="restart"/>
            <w:shd w:val="clear" w:color="auto" w:fill="607190" w:themeFill="accent5" w:themeFillShade="BF"/>
            <w:vAlign w:val="center"/>
          </w:tcPr>
          <w:p w14:paraId="243AB7B3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Contribution</w:t>
            </w: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7BA605FF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Role</w:t>
            </w:r>
          </w:p>
        </w:tc>
        <w:tc>
          <w:tcPr>
            <w:tcW w:w="2470" w:type="pct"/>
            <w:gridSpan w:val="6"/>
          </w:tcPr>
          <w:p w14:paraId="2B40FBC7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84D9B" w:rsidRPr="00C84D9B" w14:paraId="76F29517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  <w:vAlign w:val="center"/>
          </w:tcPr>
          <w:p w14:paraId="00D39708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5055BE16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Description</w:t>
            </w:r>
          </w:p>
        </w:tc>
        <w:tc>
          <w:tcPr>
            <w:tcW w:w="2470" w:type="pct"/>
            <w:gridSpan w:val="6"/>
          </w:tcPr>
          <w:p w14:paraId="046A23F8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84D9B" w:rsidRPr="00C84D9B" w14:paraId="4E46431A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  <w:vAlign w:val="center"/>
          </w:tcPr>
          <w:p w14:paraId="534E95CE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08D5E2D2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Type of Contribution</w:t>
            </w:r>
          </w:p>
        </w:tc>
        <w:tc>
          <w:tcPr>
            <w:tcW w:w="2470" w:type="pct"/>
            <w:gridSpan w:val="6"/>
          </w:tcPr>
          <w:p w14:paraId="106B43BF" w14:textId="77777777" w:rsidR="00C84D9B" w:rsidRPr="00C84D9B" w:rsidRDefault="00C84D9B" w:rsidP="00C84D9B">
            <w:pPr>
              <w:pStyle w:val="ListParagraph"/>
              <w:numPr>
                <w:ilvl w:val="0"/>
                <w:numId w:val="10"/>
              </w:numPr>
              <w:bidi w:val="0"/>
              <w:ind w:left="368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 xml:space="preserve">Co-Investigator </w:t>
            </w:r>
          </w:p>
          <w:p w14:paraId="7E12A55D" w14:textId="77777777" w:rsidR="00C84D9B" w:rsidRPr="00C84D9B" w:rsidRDefault="00C84D9B" w:rsidP="00C84D9B">
            <w:pPr>
              <w:pStyle w:val="ListParagraph"/>
              <w:numPr>
                <w:ilvl w:val="0"/>
                <w:numId w:val="10"/>
              </w:numPr>
              <w:bidi w:val="0"/>
              <w:ind w:left="368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 xml:space="preserve">Consultant </w:t>
            </w:r>
          </w:p>
          <w:p w14:paraId="2C5EDCB8" w14:textId="77777777" w:rsidR="00C84D9B" w:rsidRPr="00C84D9B" w:rsidRDefault="00C84D9B" w:rsidP="00C84D9B">
            <w:pPr>
              <w:pStyle w:val="ListParagraph"/>
              <w:numPr>
                <w:ilvl w:val="0"/>
                <w:numId w:val="10"/>
              </w:numPr>
              <w:bidi w:val="0"/>
              <w:ind w:left="368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 xml:space="preserve">Service Provider (please </w:t>
            </w:r>
            <w:r w:rsidR="00A84F50" w:rsidRPr="00C84D9B">
              <w:rPr>
                <w:rFonts w:asciiTheme="majorBidi" w:hAnsiTheme="majorBidi" w:cstheme="majorBidi"/>
                <w:sz w:val="24"/>
                <w:szCs w:val="24"/>
              </w:rPr>
              <w:t>Specify)</w:t>
            </w:r>
          </w:p>
        </w:tc>
      </w:tr>
      <w:tr w:rsidR="00C84D9B" w:rsidRPr="00C84D9B" w14:paraId="2EC9B7DA" w14:textId="77777777" w:rsidTr="00DD46D5">
        <w:trPr>
          <w:trHeight w:val="637"/>
        </w:trPr>
        <w:tc>
          <w:tcPr>
            <w:tcW w:w="1225" w:type="pct"/>
            <w:gridSpan w:val="2"/>
            <w:vMerge w:val="restart"/>
            <w:shd w:val="clear" w:color="auto" w:fill="607190" w:themeFill="accent5" w:themeFillShade="BF"/>
            <w:vAlign w:val="center"/>
          </w:tcPr>
          <w:p w14:paraId="7889287D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Budget</w:t>
            </w: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40E340C4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Allocated Budget</w:t>
            </w:r>
          </w:p>
        </w:tc>
        <w:tc>
          <w:tcPr>
            <w:tcW w:w="1235" w:type="pct"/>
            <w:gridSpan w:val="3"/>
          </w:tcPr>
          <w:p w14:paraId="693874B2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35" w:type="pct"/>
            <w:gridSpan w:val="3"/>
          </w:tcPr>
          <w:p w14:paraId="35E1B42B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>$ /SAR</w:t>
            </w:r>
          </w:p>
        </w:tc>
      </w:tr>
      <w:tr w:rsidR="00C84D9B" w:rsidRPr="00C84D9B" w14:paraId="18B3415D" w14:textId="77777777" w:rsidTr="00DD46D5">
        <w:trPr>
          <w:trHeight w:val="637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  <w:vAlign w:val="center"/>
          </w:tcPr>
          <w:p w14:paraId="0B9F050F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D1D7E1" w:themeFill="background1" w:themeFillTint="66"/>
            <w:vAlign w:val="center"/>
          </w:tcPr>
          <w:p w14:paraId="6E91C246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Justification</w:t>
            </w:r>
          </w:p>
        </w:tc>
        <w:tc>
          <w:tcPr>
            <w:tcW w:w="2470" w:type="pct"/>
            <w:gridSpan w:val="6"/>
          </w:tcPr>
          <w:p w14:paraId="68D6EF9D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84D9B" w:rsidRPr="00C84D9B" w14:paraId="799836FD" w14:textId="77777777" w:rsidTr="00DD46D5">
        <w:trPr>
          <w:trHeight w:val="484"/>
        </w:trPr>
        <w:tc>
          <w:tcPr>
            <w:tcW w:w="1225" w:type="pct"/>
            <w:gridSpan w:val="2"/>
            <w:vMerge w:val="restart"/>
            <w:shd w:val="clear" w:color="auto" w:fill="607190" w:themeFill="accent5" w:themeFillShade="BF"/>
            <w:vAlign w:val="center"/>
          </w:tcPr>
          <w:p w14:paraId="2FDF52C5" w14:textId="77777777" w:rsidR="00C84D9B" w:rsidRPr="000F79B7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0F79B7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Contract</w:t>
            </w:r>
          </w:p>
        </w:tc>
        <w:tc>
          <w:tcPr>
            <w:tcW w:w="2104" w:type="pct"/>
            <w:gridSpan w:val="2"/>
            <w:shd w:val="clear" w:color="auto" w:fill="D1D7E1" w:themeFill="background1" w:themeFillTint="66"/>
            <w:vAlign w:val="center"/>
          </w:tcPr>
          <w:p w14:paraId="25771C12" w14:textId="77777777" w:rsidR="00C84D9B" w:rsidRPr="005C5729" w:rsidRDefault="00C84D9B" w:rsidP="00C84D9B">
            <w:pPr>
              <w:bidi w:val="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Do we need to sign an Agreement?</w:t>
            </w:r>
          </w:p>
        </w:tc>
        <w:tc>
          <w:tcPr>
            <w:tcW w:w="1671" w:type="pct"/>
            <w:gridSpan w:val="5"/>
            <w:shd w:val="clear" w:color="auto" w:fill="D1D7E1" w:themeFill="background1" w:themeFillTint="66"/>
            <w:vAlign w:val="center"/>
          </w:tcPr>
          <w:p w14:paraId="657CA379" w14:textId="77777777" w:rsidR="00C84D9B" w:rsidRPr="005C5729" w:rsidRDefault="00C84D9B" w:rsidP="00C84D9B">
            <w:pPr>
              <w:bidi w:val="0"/>
              <w:ind w:left="360"/>
              <w:jc w:val="center"/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</w:pPr>
            <w:r w:rsidRPr="005C5729">
              <w:rPr>
                <w:rFonts w:asciiTheme="majorBidi" w:hAnsiTheme="majorBidi" w:cstheme="majorBidi"/>
                <w:color w:val="404C60" w:themeColor="accent5" w:themeShade="80"/>
                <w:sz w:val="24"/>
                <w:szCs w:val="24"/>
              </w:rPr>
              <w:t>Type of Agreement</w:t>
            </w:r>
          </w:p>
        </w:tc>
      </w:tr>
      <w:tr w:rsidR="00C84D9B" w:rsidRPr="00C84D9B" w14:paraId="64300F07" w14:textId="77777777" w:rsidTr="00896B36">
        <w:trPr>
          <w:trHeight w:val="484"/>
        </w:trPr>
        <w:tc>
          <w:tcPr>
            <w:tcW w:w="1225" w:type="pct"/>
            <w:gridSpan w:val="2"/>
            <w:vMerge/>
            <w:shd w:val="clear" w:color="auto" w:fill="607190" w:themeFill="accent5" w:themeFillShade="BF"/>
          </w:tcPr>
          <w:p w14:paraId="5F82868A" w14:textId="77777777" w:rsidR="00C84D9B" w:rsidRPr="00C84D9B" w:rsidRDefault="00C84D9B" w:rsidP="00AA57DF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04" w:type="pct"/>
            <w:gridSpan w:val="2"/>
            <w:shd w:val="clear" w:color="auto" w:fill="auto"/>
          </w:tcPr>
          <w:p w14:paraId="2D703513" w14:textId="77777777" w:rsidR="00C84D9B" w:rsidRDefault="00C84D9B" w:rsidP="00C84D9B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>Yes (Specify)</w:t>
            </w:r>
          </w:p>
          <w:p w14:paraId="44B0E4AE" w14:textId="77777777" w:rsidR="00C84D9B" w:rsidRPr="00C84D9B" w:rsidRDefault="00C84D9B" w:rsidP="00C84D9B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84D9B">
              <w:rPr>
                <w:rFonts w:asciiTheme="majorBidi" w:hAnsiTheme="majorBidi" w:cstheme="majorBidi"/>
                <w:sz w:val="24"/>
                <w:szCs w:val="24"/>
              </w:rPr>
              <w:t>No</w:t>
            </w:r>
          </w:p>
        </w:tc>
        <w:tc>
          <w:tcPr>
            <w:tcW w:w="1671" w:type="pct"/>
            <w:gridSpan w:val="5"/>
          </w:tcPr>
          <w:p w14:paraId="5141CBB0" w14:textId="77777777" w:rsidR="00C84D9B" w:rsidRPr="00C84D9B" w:rsidRDefault="00C84D9B" w:rsidP="00C84D9B">
            <w:pPr>
              <w:bidi w:val="0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2BD758F" w14:textId="77777777" w:rsidR="00462F6E" w:rsidRDefault="00462F6E">
      <w:pPr>
        <w:bidi w:val="0"/>
      </w:pPr>
    </w:p>
    <w:p w14:paraId="5953A5A5" w14:textId="77777777" w:rsidR="00E20366" w:rsidRDefault="00FF6771">
      <w:pPr>
        <w:bidi w:val="0"/>
      </w:pPr>
      <w:r>
        <w:br w:type="page"/>
      </w:r>
      <w:r w:rsidR="00024D58">
        <w:rPr>
          <w:noProof/>
        </w:rPr>
        <w:lastRenderedPageBreak/>
        <w:pict w14:anchorId="63CBDF70"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AutoShape 2" o:spid="_x0000_s2054" type="#_x0000_t185" style="position:absolute;margin-left:0;margin-top:0;width:314.25pt;height:116.75pt;z-index:251664384;visibility:visible;mso-position-horizontal:center;mso-position-horizontal-relative:margin;mso-position-vertical:center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" o:allowincell="f" adj="1739" strokecolor="#9bbb59" strokeweight="3pt">
            <v:textbox style="mso-fit-shape-to-text:t" inset="3.6pt,,3.6pt">
              <w:txbxContent>
                <w:p w14:paraId="4A676DC5" w14:textId="77777777" w:rsidR="00924F5C" w:rsidRPr="00DD46D5" w:rsidRDefault="00924F5C" w:rsidP="00E20366">
                  <w:pPr>
                    <w:spacing w:after="0"/>
                    <w:jc w:val="center"/>
                    <w:rPr>
                      <w:i/>
                      <w:iCs/>
                      <w:color w:val="3970DE" w:themeColor="accent3" w:themeTint="99"/>
                      <w:sz w:val="144"/>
                      <w:szCs w:val="144"/>
                    </w:rPr>
                  </w:pPr>
                  <w:r w:rsidRPr="00DD46D5">
                    <w:rPr>
                      <w:i/>
                      <w:iCs/>
                      <w:color w:val="3970DE" w:themeColor="accent3" w:themeTint="99"/>
                      <w:sz w:val="144"/>
                      <w:szCs w:val="144"/>
                    </w:rPr>
                    <w:t>Appendix</w:t>
                  </w:r>
                </w:p>
              </w:txbxContent>
            </v:textbox>
            <w10:wrap type="square" anchorx="margin" anchory="margin"/>
          </v:shape>
        </w:pict>
      </w:r>
      <w:r w:rsidR="00E20366">
        <w:br w:type="page"/>
      </w:r>
    </w:p>
    <w:p w14:paraId="79069BB5" w14:textId="77777777" w:rsidR="00FF6771" w:rsidRDefault="00FF6771">
      <w:pPr>
        <w:bidi w:val="0"/>
      </w:pPr>
    </w:p>
    <w:tbl>
      <w:tblPr>
        <w:tblStyle w:val="TableGrid"/>
        <w:tblW w:w="9775" w:type="dxa"/>
        <w:tblLook w:val="04A0" w:firstRow="1" w:lastRow="0" w:firstColumn="1" w:lastColumn="0" w:noHBand="0" w:noVBand="1"/>
      </w:tblPr>
      <w:tblGrid>
        <w:gridCol w:w="845"/>
        <w:gridCol w:w="8560"/>
        <w:gridCol w:w="370"/>
      </w:tblGrid>
      <w:tr w:rsidR="002005F3" w:rsidRPr="00594E01" w14:paraId="37549D0B" w14:textId="77777777" w:rsidTr="00896B36">
        <w:trPr>
          <w:trHeight w:val="515"/>
        </w:trPr>
        <w:tc>
          <w:tcPr>
            <w:tcW w:w="558" w:type="dxa"/>
            <w:shd w:val="clear" w:color="auto" w:fill="404C60" w:themeFill="accent5" w:themeFillShade="80"/>
          </w:tcPr>
          <w:p w14:paraId="0D9056C2" w14:textId="77777777" w:rsidR="002005F3" w:rsidRPr="00DD46D5" w:rsidRDefault="002005F3" w:rsidP="00B7355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1</w:t>
            </w:r>
            <w:r w:rsidR="00B73558"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7</w:t>
            </w:r>
          </w:p>
        </w:tc>
        <w:tc>
          <w:tcPr>
            <w:tcW w:w="8800" w:type="dxa"/>
            <w:shd w:val="clear" w:color="auto" w:fill="404C60" w:themeFill="accent5" w:themeFillShade="80"/>
          </w:tcPr>
          <w:p w14:paraId="755D0872" w14:textId="77777777" w:rsidR="002005F3" w:rsidRPr="00DD46D5" w:rsidRDefault="002005F3" w:rsidP="00B73558">
            <w:pPr>
              <w:bidi w:val="0"/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</w:pPr>
            <w:r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Research Statement </w:t>
            </w:r>
            <w:r w:rsidR="00896B36"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>(to</w:t>
            </w:r>
            <w:r w:rsidR="00DD6D47" w:rsidRPr="00DD46D5">
              <w:rPr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t xml:space="preserve"> be repeated for each investigator with the consultant) </w:t>
            </w:r>
            <w:r w:rsidR="00B73558" w:rsidRPr="00DD46D5">
              <w:rPr>
                <w:rStyle w:val="FootnoteReference"/>
                <w:rFonts w:asciiTheme="majorBidi" w:hAnsiTheme="majorBidi" w:cstheme="majorBidi"/>
                <w:color w:val="FEFFFF" w:themeColor="background2"/>
                <w:sz w:val="24"/>
                <w:szCs w:val="24"/>
              </w:rPr>
              <w:footnoteReference w:id="4"/>
            </w:r>
          </w:p>
        </w:tc>
        <w:tc>
          <w:tcPr>
            <w:tcW w:w="0" w:type="auto"/>
            <w:shd w:val="clear" w:color="auto" w:fill="404C60" w:themeFill="accent5" w:themeFillShade="80"/>
          </w:tcPr>
          <w:p w14:paraId="0D19F18E" w14:textId="77777777" w:rsidR="002005F3" w:rsidRPr="00896B36" w:rsidRDefault="002005F3" w:rsidP="00DD6D47">
            <w:pPr>
              <w:bidi w:val="0"/>
              <w:jc w:val="center"/>
              <w:rPr>
                <w:rFonts w:asciiTheme="majorBidi" w:hAnsiTheme="majorBidi" w:cstheme="majorBidi"/>
                <w:color w:val="8E9CB4" w:themeColor="background1"/>
                <w:sz w:val="24"/>
                <w:szCs w:val="24"/>
              </w:rPr>
            </w:pPr>
          </w:p>
        </w:tc>
      </w:tr>
      <w:tr w:rsidR="00490D6C" w:rsidRPr="00594E01" w14:paraId="282612FA" w14:textId="77777777" w:rsidTr="008E631F">
        <w:trPr>
          <w:trHeight w:val="515"/>
        </w:trPr>
        <w:tc>
          <w:tcPr>
            <w:tcW w:w="0" w:type="auto"/>
            <w:gridSpan w:val="3"/>
          </w:tcPr>
          <w:tbl>
            <w:tblPr>
              <w:tblStyle w:val="TableGrid"/>
              <w:tblW w:w="9433" w:type="dxa"/>
              <w:tblInd w:w="12" w:type="dxa"/>
              <w:tblLook w:val="04A0" w:firstRow="1" w:lastRow="0" w:firstColumn="1" w:lastColumn="0" w:noHBand="0" w:noVBand="1"/>
            </w:tblPr>
            <w:tblGrid>
              <w:gridCol w:w="1629"/>
              <w:gridCol w:w="318"/>
              <w:gridCol w:w="1131"/>
              <w:gridCol w:w="947"/>
              <w:gridCol w:w="211"/>
              <w:gridCol w:w="670"/>
              <w:gridCol w:w="854"/>
              <w:gridCol w:w="231"/>
              <w:gridCol w:w="517"/>
              <w:gridCol w:w="1027"/>
              <w:gridCol w:w="418"/>
              <w:gridCol w:w="103"/>
              <w:gridCol w:w="1377"/>
            </w:tblGrid>
            <w:tr w:rsidR="00594E01" w:rsidRPr="00594E01" w14:paraId="50A65CED" w14:textId="77777777" w:rsidTr="00DD46D5">
              <w:trPr>
                <w:trHeight w:val="374"/>
              </w:trPr>
              <w:tc>
                <w:tcPr>
                  <w:tcW w:w="1947" w:type="dxa"/>
                  <w:gridSpan w:val="2"/>
                  <w:vMerge w:val="restart"/>
                  <w:shd w:val="clear" w:color="auto" w:fill="607190" w:themeFill="accent5" w:themeFillShade="BF"/>
                  <w:vAlign w:val="center"/>
                </w:tcPr>
                <w:p w14:paraId="44197B46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Personal information</w:t>
                  </w: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209B02D3" w14:textId="77777777" w:rsidR="00594E01" w:rsidRPr="0003672E" w:rsidRDefault="00896B36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 xml:space="preserve">Full Name </w:t>
                  </w:r>
                  <w:r w:rsidR="00594E01"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(English)</w:t>
                  </w:r>
                </w:p>
              </w:tc>
              <w:tc>
                <w:tcPr>
                  <w:tcW w:w="1524" w:type="dxa"/>
                  <w:gridSpan w:val="2"/>
                </w:tcPr>
                <w:p w14:paraId="75C81CAF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775" w:type="dxa"/>
                  <w:gridSpan w:val="3"/>
                </w:tcPr>
                <w:p w14:paraId="19016315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898" w:type="dxa"/>
                  <w:gridSpan w:val="3"/>
                </w:tcPr>
                <w:p w14:paraId="6542D9B2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1D4074AC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  <w:vAlign w:val="center"/>
                </w:tcPr>
                <w:p w14:paraId="1947D315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73797E14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Full Name (Arabic)</w:t>
                  </w:r>
                </w:p>
              </w:tc>
              <w:tc>
                <w:tcPr>
                  <w:tcW w:w="1524" w:type="dxa"/>
                  <w:gridSpan w:val="2"/>
                </w:tcPr>
                <w:p w14:paraId="16E6C0FA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775" w:type="dxa"/>
                  <w:gridSpan w:val="3"/>
                </w:tcPr>
                <w:p w14:paraId="2D85E61A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898" w:type="dxa"/>
                  <w:gridSpan w:val="3"/>
                </w:tcPr>
                <w:p w14:paraId="04D93E87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4936A105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  <w:vAlign w:val="center"/>
                </w:tcPr>
                <w:p w14:paraId="4CC8A3BB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483E0E15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Nationality</w:t>
                  </w:r>
                </w:p>
              </w:tc>
              <w:tc>
                <w:tcPr>
                  <w:tcW w:w="5197" w:type="dxa"/>
                  <w:gridSpan w:val="8"/>
                </w:tcPr>
                <w:p w14:paraId="0FAF0A9B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1B0C0667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  <w:vAlign w:val="center"/>
                </w:tcPr>
                <w:p w14:paraId="4FCC05F2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610CF98B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Date of Birth</w:t>
                  </w:r>
                </w:p>
              </w:tc>
              <w:tc>
                <w:tcPr>
                  <w:tcW w:w="1755" w:type="dxa"/>
                  <w:gridSpan w:val="3"/>
                </w:tcPr>
                <w:p w14:paraId="49CE2129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962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03DB0FAB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ountry of Birth</w:t>
                  </w:r>
                </w:p>
              </w:tc>
              <w:tc>
                <w:tcPr>
                  <w:tcW w:w="1480" w:type="dxa"/>
                  <w:gridSpan w:val="2"/>
                </w:tcPr>
                <w:p w14:paraId="05F4CA92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74FA06B0" w14:textId="77777777" w:rsidTr="00DD46D5">
              <w:trPr>
                <w:trHeight w:val="399"/>
              </w:trPr>
              <w:tc>
                <w:tcPr>
                  <w:tcW w:w="1947" w:type="dxa"/>
                  <w:gridSpan w:val="2"/>
                  <w:vMerge w:val="restart"/>
                  <w:shd w:val="clear" w:color="auto" w:fill="607190" w:themeFill="accent5" w:themeFillShade="BF"/>
                  <w:vAlign w:val="center"/>
                </w:tcPr>
                <w:p w14:paraId="375E5C35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Current Job</w:t>
                  </w: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3A043F56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University</w:t>
                  </w:r>
                </w:p>
              </w:tc>
              <w:tc>
                <w:tcPr>
                  <w:tcW w:w="5197" w:type="dxa"/>
                  <w:gridSpan w:val="8"/>
                  <w:shd w:val="clear" w:color="auto" w:fill="8E9CB4" w:themeFill="background1"/>
                </w:tcPr>
                <w:p w14:paraId="4FFE972A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0DB21705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  <w:vAlign w:val="center"/>
                </w:tcPr>
                <w:p w14:paraId="36DF8560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380C7C08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ollege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51FF15AC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41EF4E5C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1377" w:type="dxa"/>
                </w:tcPr>
                <w:p w14:paraId="149E0853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16A01273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  <w:vAlign w:val="center"/>
                </w:tcPr>
                <w:p w14:paraId="0429DD82" w14:textId="77777777" w:rsidR="00594E01" w:rsidRPr="00DD46D5" w:rsidRDefault="00594E01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55236AAA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ountry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4ABFDC91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3D7D743A" w14:textId="77777777" w:rsidR="00594E01" w:rsidRPr="0003672E" w:rsidRDefault="00594E01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ity</w:t>
                  </w:r>
                </w:p>
              </w:tc>
              <w:tc>
                <w:tcPr>
                  <w:tcW w:w="1377" w:type="dxa"/>
                </w:tcPr>
                <w:p w14:paraId="10E0AED6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0CCBA078" w14:textId="77777777" w:rsidTr="00DD46D5">
              <w:trPr>
                <w:trHeight w:val="437"/>
              </w:trPr>
              <w:tc>
                <w:tcPr>
                  <w:tcW w:w="1947" w:type="dxa"/>
                  <w:gridSpan w:val="2"/>
                  <w:vMerge w:val="restart"/>
                  <w:shd w:val="clear" w:color="auto" w:fill="607190" w:themeFill="accent5" w:themeFillShade="BF"/>
                  <w:vAlign w:val="center"/>
                </w:tcPr>
                <w:p w14:paraId="15F07CED" w14:textId="77777777" w:rsidR="00DD6D47" w:rsidRPr="00DD46D5" w:rsidRDefault="00DD6D47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Degree</w:t>
                  </w: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45F55DF3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Highest Degree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7122028C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40C8BBCE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Graduation Year</w:t>
                  </w:r>
                </w:p>
              </w:tc>
              <w:tc>
                <w:tcPr>
                  <w:tcW w:w="1377" w:type="dxa"/>
                </w:tcPr>
                <w:p w14:paraId="6FD9ACEB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49EB3AB2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</w:tcPr>
                <w:p w14:paraId="7AD7E10D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46E1982C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University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5797B1EA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7191475B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ountry</w:t>
                  </w:r>
                </w:p>
              </w:tc>
              <w:tc>
                <w:tcPr>
                  <w:tcW w:w="1377" w:type="dxa"/>
                </w:tcPr>
                <w:p w14:paraId="6D6B56BB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0987CF1D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</w:tcPr>
                <w:p w14:paraId="603794C1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4F52A500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Degree Title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3090D8A1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3FD353FB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Specialization</w:t>
                  </w:r>
                </w:p>
              </w:tc>
              <w:tc>
                <w:tcPr>
                  <w:tcW w:w="1377" w:type="dxa"/>
                </w:tcPr>
                <w:p w14:paraId="2949A691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5AB8FF21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</w:tcPr>
                <w:p w14:paraId="3A21351F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26FFB8D6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proofErr w:type="spellStart"/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P.</w:t>
                  </w:r>
                  <w:proofErr w:type="gramStart"/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O.Box</w:t>
                  </w:r>
                  <w:proofErr w:type="spellEnd"/>
                  <w:proofErr w:type="gramEnd"/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3B62A3AA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522D73E5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ity</w:t>
                  </w:r>
                </w:p>
              </w:tc>
              <w:tc>
                <w:tcPr>
                  <w:tcW w:w="1377" w:type="dxa"/>
                </w:tcPr>
                <w:p w14:paraId="34C3E871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69DD09FA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</w:tcPr>
                <w:p w14:paraId="06208B27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29871BCE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Zip code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3F426FFF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72CF7262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ountry</w:t>
                  </w:r>
                </w:p>
              </w:tc>
              <w:tc>
                <w:tcPr>
                  <w:tcW w:w="1377" w:type="dxa"/>
                </w:tcPr>
                <w:p w14:paraId="1B641742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41A97A01" w14:textId="77777777" w:rsidTr="00DD46D5">
              <w:trPr>
                <w:trHeight w:val="343"/>
              </w:trPr>
              <w:tc>
                <w:tcPr>
                  <w:tcW w:w="1947" w:type="dxa"/>
                  <w:gridSpan w:val="2"/>
                  <w:vMerge/>
                  <w:shd w:val="clear" w:color="auto" w:fill="607190" w:themeFill="accent5" w:themeFillShade="BF"/>
                </w:tcPr>
                <w:p w14:paraId="5FD4B534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289" w:type="dxa"/>
                  <w:gridSpan w:val="3"/>
                  <w:shd w:val="clear" w:color="auto" w:fill="D1D7E1" w:themeFill="background1" w:themeFillTint="66"/>
                  <w:vAlign w:val="center"/>
                </w:tcPr>
                <w:p w14:paraId="7E386F9E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Cell</w:t>
                  </w:r>
                </w:p>
              </w:tc>
              <w:tc>
                <w:tcPr>
                  <w:tcW w:w="1755" w:type="dxa"/>
                  <w:gridSpan w:val="3"/>
                  <w:shd w:val="clear" w:color="auto" w:fill="8E9CB4" w:themeFill="background1"/>
                </w:tcPr>
                <w:p w14:paraId="561EF789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2065" w:type="dxa"/>
                  <w:gridSpan w:val="4"/>
                  <w:shd w:val="clear" w:color="auto" w:fill="D1D7E1" w:themeFill="background1" w:themeFillTint="66"/>
                  <w:vAlign w:val="center"/>
                </w:tcPr>
                <w:p w14:paraId="7D0B1569" w14:textId="77777777" w:rsidR="00DD6D47" w:rsidRPr="0003672E" w:rsidRDefault="00DD6D47" w:rsidP="005C5729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</w:pPr>
                  <w:r w:rsidRPr="0003672E">
                    <w:rPr>
                      <w:rFonts w:asciiTheme="majorBidi" w:hAnsiTheme="majorBidi" w:cstheme="majorBidi"/>
                      <w:color w:val="404C60" w:themeColor="accent5" w:themeShade="80"/>
                      <w:sz w:val="24"/>
                      <w:szCs w:val="24"/>
                    </w:rPr>
                    <w:t>Email</w:t>
                  </w:r>
                </w:p>
              </w:tc>
              <w:tc>
                <w:tcPr>
                  <w:tcW w:w="1377" w:type="dxa"/>
                </w:tcPr>
                <w:p w14:paraId="2D416AC3" w14:textId="77777777" w:rsidR="00DD6D47" w:rsidRPr="00594E01" w:rsidRDefault="00DD6D47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10A57E6B" w14:textId="77777777" w:rsidTr="00DD46D5">
              <w:trPr>
                <w:trHeight w:val="246"/>
              </w:trPr>
              <w:tc>
                <w:tcPr>
                  <w:tcW w:w="9433" w:type="dxa"/>
                  <w:gridSpan w:val="13"/>
                  <w:shd w:val="clear" w:color="auto" w:fill="395EB1"/>
                </w:tcPr>
                <w:p w14:paraId="1DBA56ED" w14:textId="77777777" w:rsidR="00DD6D47" w:rsidRPr="00594E01" w:rsidRDefault="00DD46D5" w:rsidP="00DD46D5">
                  <w:pPr>
                    <w:tabs>
                      <w:tab w:val="left" w:pos="1421"/>
                    </w:tabs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ab/>
                  </w:r>
                </w:p>
              </w:tc>
            </w:tr>
            <w:tr w:rsidR="00594E01" w:rsidRPr="00594E01" w14:paraId="3B1D84CC" w14:textId="77777777" w:rsidTr="00896B36">
              <w:trPr>
                <w:trHeight w:val="642"/>
              </w:trPr>
              <w:tc>
                <w:tcPr>
                  <w:tcW w:w="1629" w:type="dxa"/>
                  <w:shd w:val="clear" w:color="auto" w:fill="607190" w:themeFill="accent5" w:themeFillShade="BF"/>
                  <w:vAlign w:val="center"/>
                </w:tcPr>
                <w:p w14:paraId="37EF8AD1" w14:textId="77777777" w:rsidR="00490D6C" w:rsidRPr="00896B36" w:rsidRDefault="00490D6C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8E9CB4" w:themeColor="background1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Keywords</w:t>
                  </w:r>
                </w:p>
              </w:tc>
              <w:tc>
                <w:tcPr>
                  <w:tcW w:w="1449" w:type="dxa"/>
                  <w:gridSpan w:val="2"/>
                </w:tcPr>
                <w:p w14:paraId="7BAD3363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828" w:type="dxa"/>
                  <w:gridSpan w:val="3"/>
                </w:tcPr>
                <w:p w14:paraId="3E995766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602" w:type="dxa"/>
                  <w:gridSpan w:val="3"/>
                </w:tcPr>
                <w:p w14:paraId="1BBAB667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548" w:type="dxa"/>
                  <w:gridSpan w:val="3"/>
                </w:tcPr>
                <w:p w14:paraId="64F458CB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1377" w:type="dxa"/>
                </w:tcPr>
                <w:p w14:paraId="0CFF599D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2B379451" w14:textId="77777777" w:rsidTr="00896B36">
              <w:trPr>
                <w:trHeight w:val="642"/>
              </w:trPr>
              <w:tc>
                <w:tcPr>
                  <w:tcW w:w="4025" w:type="dxa"/>
                  <w:gridSpan w:val="4"/>
                  <w:shd w:val="clear" w:color="auto" w:fill="607190" w:themeFill="accent5" w:themeFillShade="BF"/>
                  <w:vAlign w:val="center"/>
                </w:tcPr>
                <w:p w14:paraId="767C58C1" w14:textId="77777777" w:rsidR="00594E01" w:rsidRPr="00DD46D5" w:rsidRDefault="00DD6D47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T</w:t>
                  </w:r>
                  <w:r w:rsidR="00594E01"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itle of the thesis</w:t>
                  </w: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 xml:space="preserve"> (PhD/ Master)</w:t>
                  </w:r>
                </w:p>
              </w:tc>
              <w:tc>
                <w:tcPr>
                  <w:tcW w:w="5408" w:type="dxa"/>
                  <w:gridSpan w:val="9"/>
                </w:tcPr>
                <w:p w14:paraId="1B65CB5E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DD6D47" w:rsidRPr="00594E01" w14:paraId="06957972" w14:textId="77777777" w:rsidTr="00896B36">
              <w:trPr>
                <w:trHeight w:val="683"/>
              </w:trPr>
              <w:tc>
                <w:tcPr>
                  <w:tcW w:w="9433" w:type="dxa"/>
                  <w:gridSpan w:val="13"/>
                  <w:shd w:val="clear" w:color="auto" w:fill="607190" w:themeFill="accent5" w:themeFillShade="BF"/>
                  <w:vAlign w:val="center"/>
                </w:tcPr>
                <w:p w14:paraId="0E419FA0" w14:textId="77777777" w:rsidR="00DD6D47" w:rsidRPr="00DD46D5" w:rsidRDefault="00DD6D47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Abstract of the thesis</w:t>
                  </w:r>
                </w:p>
              </w:tc>
            </w:tr>
            <w:tr w:rsidR="00DD6D47" w:rsidRPr="00594E01" w14:paraId="2EA676E3" w14:textId="77777777" w:rsidTr="00DD46D5">
              <w:trPr>
                <w:trHeight w:val="642"/>
              </w:trPr>
              <w:tc>
                <w:tcPr>
                  <w:tcW w:w="9433" w:type="dxa"/>
                  <w:gridSpan w:val="13"/>
                  <w:shd w:val="clear" w:color="auto" w:fill="E8EBF0" w:themeFill="background1" w:themeFillTint="33"/>
                </w:tcPr>
                <w:p w14:paraId="2F60C65C" w14:textId="77777777" w:rsidR="00DD6D47" w:rsidRDefault="00DD46D5" w:rsidP="00DD46D5">
                  <w:pPr>
                    <w:tabs>
                      <w:tab w:val="left" w:pos="2637"/>
                    </w:tabs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ab/>
                  </w:r>
                </w:p>
              </w:tc>
            </w:tr>
            <w:tr w:rsidR="005B107F" w:rsidRPr="00594E01" w14:paraId="7F0677F6" w14:textId="77777777" w:rsidTr="00896B36">
              <w:trPr>
                <w:trHeight w:val="642"/>
              </w:trPr>
              <w:tc>
                <w:tcPr>
                  <w:tcW w:w="9433" w:type="dxa"/>
                  <w:gridSpan w:val="13"/>
                  <w:shd w:val="clear" w:color="auto" w:fill="607190" w:themeFill="accent5" w:themeFillShade="BF"/>
                  <w:vAlign w:val="center"/>
                </w:tcPr>
                <w:p w14:paraId="432BB689" w14:textId="77777777" w:rsidR="005B107F" w:rsidRPr="00DD46D5" w:rsidRDefault="005B107F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 xml:space="preserve">Undergoing research </w:t>
                  </w:r>
                </w:p>
              </w:tc>
            </w:tr>
            <w:tr w:rsidR="005B107F" w:rsidRPr="00594E01" w14:paraId="2F7AB983" w14:textId="77777777" w:rsidTr="00DD46D5">
              <w:trPr>
                <w:trHeight w:val="642"/>
              </w:trPr>
              <w:tc>
                <w:tcPr>
                  <w:tcW w:w="9433" w:type="dxa"/>
                  <w:gridSpan w:val="13"/>
                  <w:shd w:val="clear" w:color="auto" w:fill="E8EBF0" w:themeFill="background1" w:themeFillTint="33"/>
                  <w:vAlign w:val="center"/>
                </w:tcPr>
                <w:p w14:paraId="36352289" w14:textId="77777777" w:rsidR="005B107F" w:rsidRPr="00594E01" w:rsidRDefault="005B107F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490D6C" w:rsidRPr="00594E01" w14:paraId="2F64716C" w14:textId="77777777" w:rsidTr="00896B36">
              <w:trPr>
                <w:trHeight w:val="642"/>
              </w:trPr>
              <w:tc>
                <w:tcPr>
                  <w:tcW w:w="9433" w:type="dxa"/>
                  <w:gridSpan w:val="13"/>
                  <w:shd w:val="clear" w:color="auto" w:fill="607190" w:themeFill="accent5" w:themeFillShade="BF"/>
                  <w:vAlign w:val="center"/>
                </w:tcPr>
                <w:p w14:paraId="122BA4F8" w14:textId="77777777" w:rsidR="00490D6C" w:rsidRPr="00DD46D5" w:rsidRDefault="00490D6C" w:rsidP="00FF6771">
                  <w:pPr>
                    <w:bidi w:val="0"/>
                    <w:jc w:val="center"/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</w:pPr>
                  <w:r w:rsidRPr="00DD46D5">
                    <w:rPr>
                      <w:rFonts w:asciiTheme="majorBidi" w:hAnsiTheme="majorBidi" w:cstheme="majorBidi"/>
                      <w:color w:val="FEFFFF" w:themeColor="background2"/>
                      <w:sz w:val="24"/>
                      <w:szCs w:val="24"/>
                    </w:rPr>
                    <w:t>List of Publications (last 5 Years)</w:t>
                  </w:r>
                </w:p>
              </w:tc>
            </w:tr>
            <w:tr w:rsidR="00490D6C" w:rsidRPr="00594E01" w14:paraId="6CEBAEB9" w14:textId="77777777" w:rsidTr="00347AF2">
              <w:trPr>
                <w:trHeight w:val="642"/>
              </w:trPr>
              <w:tc>
                <w:tcPr>
                  <w:tcW w:w="9433" w:type="dxa"/>
                  <w:gridSpan w:val="13"/>
                </w:tcPr>
                <w:p w14:paraId="3B5FFFF8" w14:textId="77777777" w:rsidR="00490D6C" w:rsidRPr="00594E01" w:rsidRDefault="00490D6C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594E01" w:rsidRPr="00594E01" w14:paraId="5905164E" w14:textId="77777777" w:rsidTr="00347AF2">
              <w:trPr>
                <w:trHeight w:val="679"/>
              </w:trPr>
              <w:tc>
                <w:tcPr>
                  <w:tcW w:w="9433" w:type="dxa"/>
                  <w:gridSpan w:val="13"/>
                </w:tcPr>
                <w:p w14:paraId="289AE30C" w14:textId="77777777" w:rsidR="00594E01" w:rsidRPr="00594E01" w:rsidRDefault="00594E01" w:rsidP="00B40838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</w:tbl>
          <w:p w14:paraId="33358B19" w14:textId="77777777" w:rsidR="00490D6C" w:rsidRPr="00594E01" w:rsidRDefault="00490D6C" w:rsidP="0025328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7B2D2F1" w14:textId="77777777" w:rsidR="001C0A68" w:rsidRDefault="001C0A68" w:rsidP="001C0A68">
      <w:pPr>
        <w:bidi w:val="0"/>
      </w:pPr>
    </w:p>
    <w:sectPr w:rsidR="001C0A68" w:rsidSect="00F3264F">
      <w:pgSz w:w="11906" w:h="16838"/>
      <w:pgMar w:top="1440" w:right="1440" w:bottom="1440" w:left="1440" w:header="720" w:footer="720" w:gutter="0"/>
      <w:pgNumType w:start="0"/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E5829" w14:textId="77777777" w:rsidR="00024D58" w:rsidRDefault="00024D58" w:rsidP="00F1455D">
      <w:pPr>
        <w:spacing w:after="0" w:line="240" w:lineRule="auto"/>
      </w:pPr>
      <w:r>
        <w:separator/>
      </w:r>
    </w:p>
  </w:endnote>
  <w:endnote w:type="continuationSeparator" w:id="0">
    <w:p w14:paraId="51F89000" w14:textId="77777777" w:rsidR="00024D58" w:rsidRDefault="00024D58" w:rsidP="00F14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FEE4" w14:textId="77777777" w:rsidR="00924F5C" w:rsidRDefault="00024D58" w:rsidP="00733AD0">
    <w:pPr>
      <w:pStyle w:val="Footer"/>
      <w:bidi w:val="0"/>
    </w:pPr>
    <w:r>
      <w:rPr>
        <w:noProof/>
      </w:rPr>
      <w:pict w14:anchorId="703B21CA">
        <v:rect id="Rectangle 680" o:spid="_x0000_s1025" style="position:absolute;margin-left:0;margin-top:-13.75pt;width:522.2pt;height:29.8pt;z-index:251687936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" fillcolor="#1b2245" stroked="f" strokeweight="2pt">
          <v:textbox inset="0,0,0,0">
            <w:txbxContent>
              <w:sdt>
                <w:sdtPr>
                  <w:rPr>
                    <w:color w:val="FEFFFF" w:themeColor="background2"/>
                    <w:rtl/>
                  </w:rPr>
                  <w:id w:val="-2015909748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b/>
                    <w:bCs/>
                  </w:rPr>
                </w:sdtEndPr>
                <w:sdtContent>
                  <w:p w14:paraId="060F98B2" w14:textId="77777777" w:rsidR="00924F5C" w:rsidRPr="00924F5C" w:rsidRDefault="003D792E" w:rsidP="00924F5C">
                    <w:pPr>
                      <w:pStyle w:val="Footer"/>
                      <w:spacing w:before="80" w:after="80"/>
                      <w:ind w:right="360"/>
                      <w:jc w:val="right"/>
                      <w:rPr>
                        <w:caps/>
                        <w:color w:val="8E9CB4" w:themeColor="background1"/>
                        <w:sz w:val="18"/>
                        <w:szCs w:val="18"/>
                      </w:rPr>
                    </w:pPr>
                    <w:r w:rsidRPr="00924F5C">
                      <w:rPr>
                        <w:color w:val="FEFFFF" w:themeColor="background2"/>
                        <w:sz w:val="18"/>
                        <w:szCs w:val="18"/>
                      </w:rPr>
                      <w:fldChar w:fldCharType="begin"/>
                    </w:r>
                    <w:r w:rsidR="00924F5C" w:rsidRPr="00924F5C">
                      <w:rPr>
                        <w:color w:val="FEFFFF" w:themeColor="background2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924F5C">
                      <w:rPr>
                        <w:color w:val="FEFFFF" w:themeColor="background2"/>
                        <w:sz w:val="18"/>
                        <w:szCs w:val="18"/>
                      </w:rPr>
                      <w:fldChar w:fldCharType="separate"/>
                    </w:r>
                    <w:r w:rsidR="00186A43" w:rsidRPr="00186A43">
                      <w:rPr>
                        <w:b/>
                        <w:bCs/>
                        <w:noProof/>
                        <w:color w:val="FEFFFF" w:themeColor="background2"/>
                        <w:sz w:val="18"/>
                        <w:szCs w:val="18"/>
                        <w:rtl/>
                      </w:rPr>
                      <w:t>1</w:t>
                    </w:r>
                    <w:r w:rsidRPr="00924F5C">
                      <w:rPr>
                        <w:b/>
                        <w:bCs/>
                        <w:noProof/>
                        <w:color w:val="FEFFFF" w:themeColor="background2"/>
                        <w:sz w:val="18"/>
                        <w:szCs w:val="18"/>
                      </w:rPr>
                      <w:fldChar w:fldCharType="end"/>
                    </w:r>
                    <w:r w:rsidR="00924F5C" w:rsidRPr="00924F5C">
                      <w:rPr>
                        <w:b/>
                        <w:bCs/>
                        <w:color w:val="9F4158" w:themeColor="accent2"/>
                        <w:sz w:val="18"/>
                        <w:szCs w:val="18"/>
                      </w:rPr>
                      <w:t>|</w:t>
                    </w:r>
                    <w:r w:rsidR="00924F5C" w:rsidRPr="00924F5C">
                      <w:rPr>
                        <w:color w:val="FEFFFF" w:themeColor="background2"/>
                        <w:spacing w:val="60"/>
                        <w:sz w:val="18"/>
                        <w:szCs w:val="18"/>
                      </w:rPr>
                      <w:t>Page</w:t>
                    </w:r>
                    <w:r w:rsidR="00924F5C" w:rsidRPr="00924F5C">
                      <w:rPr>
                        <w:color w:val="FEFFFF" w:themeColor="background2"/>
                        <w:sz w:val="18"/>
                        <w:szCs w:val="18"/>
                      </w:rPr>
                      <w:t xml:space="preserve">P.O.Box 11200 Jeddah 21361 Kingdom Of Saudi Arabia </w:t>
                    </w:r>
                    <w:r w:rsidR="00924F5C" w:rsidRPr="00924F5C">
                      <w:rPr>
                        <w:b/>
                        <w:bCs/>
                        <w:caps/>
                        <w:color w:val="FEFFFF" w:themeColor="background2"/>
                      </w:rPr>
                      <w:t>I</w:t>
                    </w:r>
                    <w:r w:rsidR="00924F5C" w:rsidRPr="00924F5C">
                      <w:rPr>
                        <w:caps/>
                        <w:color w:val="FEFFFF" w:themeColor="background2"/>
                        <w:sz w:val="18"/>
                        <w:szCs w:val="18"/>
                      </w:rPr>
                      <w:t xml:space="preserve"> T: +966(12)2159392</w:t>
                    </w:r>
                    <w:r w:rsidR="00924F5C" w:rsidRPr="00924F5C">
                      <w:rPr>
                        <w:b/>
                        <w:bCs/>
                        <w:caps/>
                        <w:color w:val="FEFFFF" w:themeColor="background2"/>
                      </w:rPr>
                      <w:t>I</w:t>
                    </w:r>
                    <w:r w:rsidR="00924F5C" w:rsidRPr="00924F5C">
                      <w:rPr>
                        <w:color w:val="FEFFFF" w:themeColor="background2"/>
                        <w:sz w:val="18"/>
                        <w:szCs w:val="18"/>
                      </w:rPr>
                      <w:t>dsr@ubt.edu.sa</w:t>
                    </w:r>
                    <w:r w:rsidR="00924F5C" w:rsidRPr="00933C6F">
                      <w:rPr>
                        <w:b/>
                        <w:bCs/>
                        <w:caps/>
                        <w:color w:val="C00000"/>
                      </w:rPr>
                      <w:t xml:space="preserve">I </w:t>
                    </w:r>
                    <w:r w:rsidR="00924F5C" w:rsidRPr="00924F5C">
                      <w:rPr>
                        <w:color w:val="FEFFFF" w:themeColor="background2"/>
                        <w:sz w:val="18"/>
                        <w:szCs w:val="18"/>
                      </w:rPr>
                      <w:t>www.ubt.edu.sa/rcc</w:t>
                    </w:r>
                  </w:p>
                </w:sdtContent>
              </w:sdt>
              <w:p w14:paraId="1F6187E2" w14:textId="77777777" w:rsidR="00924F5C" w:rsidRDefault="00924F5C"/>
            </w:txbxContent>
          </v:textbox>
          <w10:wrap anchorx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3A7AA" w14:textId="77777777" w:rsidR="00024D58" w:rsidRDefault="00024D58" w:rsidP="00F1455D">
      <w:pPr>
        <w:spacing w:after="0" w:line="240" w:lineRule="auto"/>
      </w:pPr>
      <w:r>
        <w:separator/>
      </w:r>
    </w:p>
  </w:footnote>
  <w:footnote w:type="continuationSeparator" w:id="0">
    <w:p w14:paraId="3A71F3AB" w14:textId="77777777" w:rsidR="00024D58" w:rsidRDefault="00024D58" w:rsidP="00F1455D">
      <w:pPr>
        <w:spacing w:after="0" w:line="240" w:lineRule="auto"/>
      </w:pPr>
      <w:r>
        <w:continuationSeparator/>
      </w:r>
    </w:p>
  </w:footnote>
  <w:footnote w:id="1">
    <w:p w14:paraId="0E6DCB03" w14:textId="77777777" w:rsidR="00924F5C" w:rsidRPr="00F1455D" w:rsidRDefault="00924F5C" w:rsidP="00F1455D">
      <w:pPr>
        <w:pStyle w:val="FootnoteText"/>
        <w:bidi w:val="0"/>
        <w:jc w:val="both"/>
        <w:rPr>
          <w:rFonts w:asciiTheme="majorBidi" w:hAnsiTheme="majorBidi" w:cstheme="majorBidi"/>
          <w:rtl/>
        </w:rPr>
      </w:pPr>
      <w:r>
        <w:rPr>
          <w:rStyle w:val="FootnoteReference"/>
        </w:rPr>
        <w:footnoteRef/>
      </w:r>
      <w:r w:rsidRPr="00F1455D">
        <w:rPr>
          <w:rFonts w:asciiTheme="majorBidi" w:hAnsiTheme="majorBidi" w:cstheme="majorBidi"/>
        </w:rPr>
        <w:t>The proposal will be examined by the programs of scientific integrity</w:t>
      </w:r>
    </w:p>
  </w:footnote>
  <w:footnote w:id="2">
    <w:p w14:paraId="2511F501" w14:textId="77777777" w:rsidR="00924F5C" w:rsidRPr="00F1455D" w:rsidRDefault="00924F5C" w:rsidP="00055444">
      <w:pPr>
        <w:bidi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F1455D">
        <w:rPr>
          <w:rStyle w:val="FootnoteReference"/>
          <w:rFonts w:asciiTheme="majorBidi" w:hAnsiTheme="majorBidi" w:cstheme="majorBidi"/>
          <w:sz w:val="20"/>
          <w:szCs w:val="20"/>
        </w:rPr>
        <w:footnoteRef/>
      </w:r>
      <w:r w:rsidRPr="00F1455D">
        <w:rPr>
          <w:rFonts w:asciiTheme="majorBidi" w:hAnsiTheme="majorBidi" w:cstheme="majorBidi"/>
          <w:sz w:val="20"/>
          <w:szCs w:val="20"/>
        </w:rPr>
        <w:t xml:space="preserve">Any incorrect information will be considered a </w:t>
      </w:r>
      <w:r>
        <w:rPr>
          <w:rFonts w:asciiTheme="majorBidi" w:hAnsiTheme="majorBidi" w:cstheme="majorBidi"/>
          <w:sz w:val="20"/>
          <w:szCs w:val="20"/>
        </w:rPr>
        <w:t>violation to</w:t>
      </w:r>
      <w:r w:rsidRPr="00F1455D">
        <w:rPr>
          <w:rFonts w:asciiTheme="majorBidi" w:hAnsiTheme="majorBidi" w:cstheme="majorBidi"/>
          <w:sz w:val="20"/>
          <w:szCs w:val="20"/>
        </w:rPr>
        <w:t xml:space="preserve"> the scientific integrity</w:t>
      </w:r>
      <w:r w:rsidRPr="00F1455D">
        <w:rPr>
          <w:rFonts w:asciiTheme="majorBidi" w:hAnsiTheme="majorBidi" w:cstheme="majorBidi"/>
          <w:sz w:val="20"/>
          <w:szCs w:val="20"/>
          <w:rtl/>
        </w:rPr>
        <w:t>.</w:t>
      </w:r>
    </w:p>
  </w:footnote>
  <w:footnote w:id="3">
    <w:p w14:paraId="3CF0E2B5" w14:textId="77777777" w:rsidR="00924F5C" w:rsidRDefault="00924F5C" w:rsidP="006621F7">
      <w:pPr>
        <w:pStyle w:val="FootnoteText"/>
        <w:bidi w:val="0"/>
      </w:pPr>
      <w:r>
        <w:rPr>
          <w:rStyle w:val="FootnoteReference"/>
        </w:rPr>
        <w:footnoteRef/>
      </w:r>
      <w:r w:rsidRPr="006621F7">
        <w:rPr>
          <w:rFonts w:asciiTheme="majorBidi" w:hAnsiTheme="majorBidi" w:cstheme="majorBidi"/>
        </w:rPr>
        <w:t>Please specify the contribution in the timetable and Work Plan</w:t>
      </w:r>
    </w:p>
  </w:footnote>
  <w:footnote w:id="4">
    <w:p w14:paraId="00360E34" w14:textId="77777777" w:rsidR="00924F5C" w:rsidRPr="00B73558" w:rsidRDefault="00924F5C" w:rsidP="00A70492">
      <w:pPr>
        <w:pStyle w:val="FootnoteText"/>
        <w:bidi w:val="0"/>
        <w:rPr>
          <w:rFonts w:asciiTheme="majorBidi" w:hAnsiTheme="majorBidi" w:cstheme="majorBidi"/>
        </w:rPr>
      </w:pPr>
      <w:r w:rsidRPr="00B73558">
        <w:rPr>
          <w:rStyle w:val="FootnoteReference"/>
          <w:rFonts w:asciiTheme="majorBidi" w:hAnsiTheme="majorBidi" w:cstheme="majorBidi"/>
        </w:rPr>
        <w:footnoteRef/>
      </w:r>
      <w:r w:rsidRPr="00B73558">
        <w:rPr>
          <w:rFonts w:asciiTheme="majorBidi" w:hAnsiTheme="majorBidi" w:cstheme="majorBidi"/>
        </w:rPr>
        <w:t xml:space="preserve"> Please repeat for each </w:t>
      </w:r>
      <w:r>
        <w:rPr>
          <w:rFonts w:asciiTheme="majorBidi" w:hAnsiTheme="majorBidi" w:cstheme="majorBidi"/>
        </w:rPr>
        <w:t xml:space="preserve">investigator </w:t>
      </w:r>
      <w:r w:rsidRPr="00B73558">
        <w:rPr>
          <w:rFonts w:asciiTheme="majorBidi" w:hAnsiTheme="majorBidi" w:cstheme="majorBidi"/>
        </w:rPr>
        <w:t>in the research projec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rtl/>
      </w:rPr>
      <w:alias w:val="Title"/>
      <w:id w:val="821320382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E35FD2D" w14:textId="77777777" w:rsidR="00924F5C" w:rsidRPr="005E04E9" w:rsidRDefault="00DD46D5">
        <w:pPr>
          <w:pStyle w:val="Header"/>
          <w:pBdr>
            <w:between w:val="single" w:sz="4" w:space="1" w:color="00236C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 w:hint="cs"/>
          </w:rPr>
          <w:t>Research Proposal</w:t>
        </w:r>
      </w:p>
    </w:sdtContent>
  </w:sdt>
  <w:sdt>
    <w:sdtPr>
      <w:rPr>
        <w:rFonts w:ascii="Cambria" w:hAnsi="Cambria"/>
        <w:rtl/>
      </w:rPr>
      <w:alias w:val="Date"/>
      <w:id w:val="1862394475"/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483E4DA3" w14:textId="77777777" w:rsidR="00924F5C" w:rsidRPr="005E04E9" w:rsidRDefault="00924F5C">
        <w:pPr>
          <w:pStyle w:val="Header"/>
          <w:pBdr>
            <w:between w:val="single" w:sz="4" w:space="1" w:color="00236C" w:themeColor="accent1"/>
          </w:pBdr>
          <w:spacing w:line="276" w:lineRule="auto"/>
          <w:jc w:val="center"/>
          <w:rPr>
            <w:rFonts w:ascii="Cambria" w:hAnsi="Cambria"/>
          </w:rPr>
        </w:pPr>
        <w:r w:rsidRPr="005E04E9">
          <w:rPr>
            <w:rFonts w:ascii="Cambria" w:hAnsi="Cambria"/>
          </w:rPr>
          <w:t>[Type the date]</w:t>
        </w:r>
      </w:p>
    </w:sdtContent>
  </w:sdt>
  <w:p w14:paraId="19353917" w14:textId="77777777" w:rsidR="00924F5C" w:rsidRDefault="00924F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B608" w14:textId="77777777" w:rsidR="00924F5C" w:rsidRPr="00730DA2" w:rsidRDefault="00D00F37" w:rsidP="00F562B1">
    <w:pPr>
      <w:pStyle w:val="Header"/>
      <w:tabs>
        <w:tab w:val="clear" w:pos="4153"/>
        <w:tab w:val="clear" w:pos="8306"/>
        <w:tab w:val="right" w:pos="9026"/>
      </w:tabs>
      <w:bidi w:val="0"/>
    </w:pPr>
    <w:r>
      <w:rPr>
        <w:rFonts w:asciiTheme="majorHAnsi" w:eastAsiaTheme="majorEastAsia" w:hAnsiTheme="majorHAnsi" w:cstheme="majorBidi"/>
        <w:noProof/>
        <w:color w:val="00236C" w:themeColor="accent1"/>
        <w:sz w:val="24"/>
        <w:szCs w:val="24"/>
      </w:rPr>
      <w:drawing>
        <wp:anchor distT="0" distB="0" distL="114300" distR="114300" simplePos="0" relativeHeight="251691008" behindDoc="0" locked="0" layoutInCell="1" allowOverlap="1" wp14:anchorId="45CDE634" wp14:editId="0705452A">
          <wp:simplePos x="0" y="0"/>
          <wp:positionH relativeFrom="margin">
            <wp:posOffset>770255</wp:posOffset>
          </wp:positionH>
          <wp:positionV relativeFrom="paragraph">
            <wp:posOffset>-76200</wp:posOffset>
          </wp:positionV>
          <wp:extent cx="4191000" cy="568338"/>
          <wp:effectExtent l="0" t="0" r="0" b="3175"/>
          <wp:wrapTopAndBottom/>
          <wp:docPr id="681" name="Picture 6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0" cy="5683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562B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4524" w14:textId="77777777" w:rsidR="00924F5C" w:rsidRPr="00924F5C" w:rsidRDefault="00924F5C" w:rsidP="00924F5C">
    <w:pPr>
      <w:pStyle w:val="Header"/>
      <w:rPr>
        <w:sz w:val="24"/>
        <w:szCs w:val="24"/>
      </w:rPr>
    </w:pPr>
    <w:r>
      <w:rPr>
        <w:rFonts w:asciiTheme="majorHAnsi" w:eastAsiaTheme="majorEastAsia" w:hAnsiTheme="majorHAnsi" w:cstheme="majorBidi"/>
        <w:noProof/>
        <w:color w:val="00236C" w:themeColor="accent1"/>
        <w:sz w:val="24"/>
        <w:szCs w:val="24"/>
      </w:rPr>
      <w:drawing>
        <wp:anchor distT="0" distB="0" distL="114300" distR="114300" simplePos="0" relativeHeight="251679744" behindDoc="0" locked="0" layoutInCell="1" allowOverlap="1" wp14:anchorId="278C31CE" wp14:editId="485F6335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4191000" cy="568338"/>
          <wp:effectExtent l="0" t="0" r="0" b="3175"/>
          <wp:wrapTopAndBottom/>
          <wp:docPr id="679" name="Picture 6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0" cy="5683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Theme="majorHAnsi" w:eastAsiaTheme="majorEastAsia" w:hAnsiTheme="majorHAnsi" w:cstheme="majorBidi"/>
        <w:color w:val="00236C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00236C" w:themeColor="accent1"/>
          <w:sz w:val="24"/>
          <w:szCs w:val="24"/>
          <w:rtl/>
        </w:rPr>
        <w:alias w:val="Date"/>
        <w:id w:val="1506081312"/>
        <w:showingPlcHdr/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8E35A2">
          <w:rPr>
            <w:rFonts w:asciiTheme="majorHAnsi" w:eastAsiaTheme="majorEastAsia" w:hAnsiTheme="majorHAnsi" w:cstheme="majorBidi"/>
            <w:color w:val="00236C" w:themeColor="accent1"/>
            <w:sz w:val="24"/>
            <w:szCs w:val="24"/>
            <w:rtl/>
          </w:rPr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2FED"/>
    <w:multiLevelType w:val="hybridMultilevel"/>
    <w:tmpl w:val="89D0571A"/>
    <w:lvl w:ilvl="0" w:tplc="D2FE172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30492"/>
    <w:multiLevelType w:val="hybridMultilevel"/>
    <w:tmpl w:val="20F6C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7387C"/>
    <w:multiLevelType w:val="hybridMultilevel"/>
    <w:tmpl w:val="503C6F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51A4F"/>
    <w:multiLevelType w:val="hybridMultilevel"/>
    <w:tmpl w:val="0E900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34098"/>
    <w:multiLevelType w:val="hybridMultilevel"/>
    <w:tmpl w:val="9EB89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70B91"/>
    <w:multiLevelType w:val="hybridMultilevel"/>
    <w:tmpl w:val="C6AC662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05B7E"/>
    <w:multiLevelType w:val="multilevel"/>
    <w:tmpl w:val="D24413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18229FC"/>
    <w:multiLevelType w:val="multilevel"/>
    <w:tmpl w:val="60B0C9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25253771"/>
    <w:multiLevelType w:val="hybridMultilevel"/>
    <w:tmpl w:val="350EC8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E145F7"/>
    <w:multiLevelType w:val="hybridMultilevel"/>
    <w:tmpl w:val="B5A2A7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02068"/>
    <w:multiLevelType w:val="hybridMultilevel"/>
    <w:tmpl w:val="C15CA0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90765D"/>
    <w:multiLevelType w:val="hybridMultilevel"/>
    <w:tmpl w:val="3784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851BB"/>
    <w:multiLevelType w:val="hybridMultilevel"/>
    <w:tmpl w:val="7FDED1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D26D1B"/>
    <w:multiLevelType w:val="hybridMultilevel"/>
    <w:tmpl w:val="EF0C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D4748F"/>
    <w:multiLevelType w:val="hybridMultilevel"/>
    <w:tmpl w:val="C6C63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C82E0D"/>
    <w:multiLevelType w:val="hybridMultilevel"/>
    <w:tmpl w:val="E1D2C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83818"/>
    <w:multiLevelType w:val="hybridMultilevel"/>
    <w:tmpl w:val="5130E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5004F6"/>
    <w:multiLevelType w:val="hybridMultilevel"/>
    <w:tmpl w:val="9B00F9DA"/>
    <w:lvl w:ilvl="0" w:tplc="B4E0AD40">
      <w:start w:val="1"/>
      <w:numFmt w:val="decimal"/>
      <w:lvlText w:val="%1."/>
      <w:lvlJc w:val="left"/>
      <w:pPr>
        <w:tabs>
          <w:tab w:val="num" w:pos="567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4115A61"/>
    <w:multiLevelType w:val="hybridMultilevel"/>
    <w:tmpl w:val="162AA592"/>
    <w:lvl w:ilvl="0" w:tplc="7AAC987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F720A"/>
    <w:multiLevelType w:val="hybridMultilevel"/>
    <w:tmpl w:val="87CAD83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135EB6"/>
    <w:multiLevelType w:val="hybridMultilevel"/>
    <w:tmpl w:val="554A66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7"/>
  </w:num>
  <w:num w:numId="4">
    <w:abstractNumId w:val="18"/>
  </w:num>
  <w:num w:numId="5">
    <w:abstractNumId w:val="14"/>
  </w:num>
  <w:num w:numId="6">
    <w:abstractNumId w:val="12"/>
  </w:num>
  <w:num w:numId="7">
    <w:abstractNumId w:val="3"/>
  </w:num>
  <w:num w:numId="8">
    <w:abstractNumId w:val="19"/>
  </w:num>
  <w:num w:numId="9">
    <w:abstractNumId w:val="2"/>
  </w:num>
  <w:num w:numId="10">
    <w:abstractNumId w:val="15"/>
  </w:num>
  <w:num w:numId="11">
    <w:abstractNumId w:val="9"/>
  </w:num>
  <w:num w:numId="12">
    <w:abstractNumId w:val="0"/>
  </w:num>
  <w:num w:numId="13">
    <w:abstractNumId w:val="8"/>
  </w:num>
  <w:num w:numId="14">
    <w:abstractNumId w:val="13"/>
  </w:num>
  <w:num w:numId="15">
    <w:abstractNumId w:val="11"/>
  </w:num>
  <w:num w:numId="16">
    <w:abstractNumId w:val="16"/>
  </w:num>
  <w:num w:numId="17">
    <w:abstractNumId w:val="4"/>
  </w:num>
  <w:num w:numId="18">
    <w:abstractNumId w:val="1"/>
  </w:num>
  <w:num w:numId="19">
    <w:abstractNumId w:val="20"/>
  </w:num>
  <w:num w:numId="20">
    <w:abstractNumId w:val="10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MDI2NrQwtDQ3MbNU0lEKTi0uzszPAykwrAUAwWZ5eywAAAA="/>
  </w:docVars>
  <w:rsids>
    <w:rsidRoot w:val="00EB2C0B"/>
    <w:rsid w:val="0001511F"/>
    <w:rsid w:val="00024D58"/>
    <w:rsid w:val="0003672E"/>
    <w:rsid w:val="00055444"/>
    <w:rsid w:val="0006797A"/>
    <w:rsid w:val="000745FA"/>
    <w:rsid w:val="000B2A47"/>
    <w:rsid w:val="000F79B7"/>
    <w:rsid w:val="00114C65"/>
    <w:rsid w:val="00151791"/>
    <w:rsid w:val="00186A43"/>
    <w:rsid w:val="001A2724"/>
    <w:rsid w:val="001C0A68"/>
    <w:rsid w:val="001C7E1C"/>
    <w:rsid w:val="002005F3"/>
    <w:rsid w:val="00212EB3"/>
    <w:rsid w:val="00235532"/>
    <w:rsid w:val="00253285"/>
    <w:rsid w:val="0025543A"/>
    <w:rsid w:val="002701E7"/>
    <w:rsid w:val="00290120"/>
    <w:rsid w:val="002B5915"/>
    <w:rsid w:val="002F7445"/>
    <w:rsid w:val="00347AF2"/>
    <w:rsid w:val="00396A50"/>
    <w:rsid w:val="003A0901"/>
    <w:rsid w:val="003A2492"/>
    <w:rsid w:val="003A7F19"/>
    <w:rsid w:val="003C71AC"/>
    <w:rsid w:val="003D2C7C"/>
    <w:rsid w:val="003D792E"/>
    <w:rsid w:val="0040193A"/>
    <w:rsid w:val="00406700"/>
    <w:rsid w:val="00407F85"/>
    <w:rsid w:val="00425AE1"/>
    <w:rsid w:val="004606F2"/>
    <w:rsid w:val="00462F6E"/>
    <w:rsid w:val="004843F9"/>
    <w:rsid w:val="00490D6C"/>
    <w:rsid w:val="004D2855"/>
    <w:rsid w:val="004D5697"/>
    <w:rsid w:val="00523401"/>
    <w:rsid w:val="00527826"/>
    <w:rsid w:val="005355D6"/>
    <w:rsid w:val="00594E01"/>
    <w:rsid w:val="005B107F"/>
    <w:rsid w:val="005B7E74"/>
    <w:rsid w:val="005C5729"/>
    <w:rsid w:val="005D590F"/>
    <w:rsid w:val="005E41F6"/>
    <w:rsid w:val="005F1B5E"/>
    <w:rsid w:val="005F3FF8"/>
    <w:rsid w:val="00601257"/>
    <w:rsid w:val="00632277"/>
    <w:rsid w:val="00661B3A"/>
    <w:rsid w:val="006621F7"/>
    <w:rsid w:val="00672F17"/>
    <w:rsid w:val="006C3162"/>
    <w:rsid w:val="006E38E3"/>
    <w:rsid w:val="006F4E41"/>
    <w:rsid w:val="007014D2"/>
    <w:rsid w:val="00717968"/>
    <w:rsid w:val="00730DA2"/>
    <w:rsid w:val="00733AD0"/>
    <w:rsid w:val="007378A7"/>
    <w:rsid w:val="00751656"/>
    <w:rsid w:val="007B488A"/>
    <w:rsid w:val="007F20A0"/>
    <w:rsid w:val="007F3B03"/>
    <w:rsid w:val="00803C12"/>
    <w:rsid w:val="008164A2"/>
    <w:rsid w:val="00836502"/>
    <w:rsid w:val="008722DC"/>
    <w:rsid w:val="00896B36"/>
    <w:rsid w:val="008B3E0C"/>
    <w:rsid w:val="008B6C12"/>
    <w:rsid w:val="008B73F6"/>
    <w:rsid w:val="008D4939"/>
    <w:rsid w:val="008E0EB8"/>
    <w:rsid w:val="008E35A2"/>
    <w:rsid w:val="008E4EF9"/>
    <w:rsid w:val="008E631F"/>
    <w:rsid w:val="00924F5C"/>
    <w:rsid w:val="00931E32"/>
    <w:rsid w:val="0095279B"/>
    <w:rsid w:val="00965CC5"/>
    <w:rsid w:val="0097706A"/>
    <w:rsid w:val="00A02646"/>
    <w:rsid w:val="00A225A3"/>
    <w:rsid w:val="00A366B1"/>
    <w:rsid w:val="00A43AE0"/>
    <w:rsid w:val="00A631A8"/>
    <w:rsid w:val="00A70492"/>
    <w:rsid w:val="00A84F50"/>
    <w:rsid w:val="00A866BD"/>
    <w:rsid w:val="00AA57DF"/>
    <w:rsid w:val="00AA5A92"/>
    <w:rsid w:val="00AD71FD"/>
    <w:rsid w:val="00B06A7B"/>
    <w:rsid w:val="00B40838"/>
    <w:rsid w:val="00B73558"/>
    <w:rsid w:val="00BD0739"/>
    <w:rsid w:val="00BE20C8"/>
    <w:rsid w:val="00C05214"/>
    <w:rsid w:val="00C1052E"/>
    <w:rsid w:val="00C3420A"/>
    <w:rsid w:val="00C84D9B"/>
    <w:rsid w:val="00CC27FC"/>
    <w:rsid w:val="00CD4508"/>
    <w:rsid w:val="00CF2F34"/>
    <w:rsid w:val="00D00F37"/>
    <w:rsid w:val="00D13AAD"/>
    <w:rsid w:val="00D31F1F"/>
    <w:rsid w:val="00D82670"/>
    <w:rsid w:val="00D939F6"/>
    <w:rsid w:val="00DC09EE"/>
    <w:rsid w:val="00DC6470"/>
    <w:rsid w:val="00DD46D5"/>
    <w:rsid w:val="00DD5C75"/>
    <w:rsid w:val="00DD6D47"/>
    <w:rsid w:val="00DE3B6F"/>
    <w:rsid w:val="00DE6D35"/>
    <w:rsid w:val="00DE7A17"/>
    <w:rsid w:val="00E20366"/>
    <w:rsid w:val="00E21B24"/>
    <w:rsid w:val="00E27F33"/>
    <w:rsid w:val="00E538B0"/>
    <w:rsid w:val="00EB2C0B"/>
    <w:rsid w:val="00EC5A75"/>
    <w:rsid w:val="00EF2D2F"/>
    <w:rsid w:val="00F1455D"/>
    <w:rsid w:val="00F27192"/>
    <w:rsid w:val="00F3264F"/>
    <w:rsid w:val="00F562B1"/>
    <w:rsid w:val="00F961D1"/>
    <w:rsid w:val="00FA551F"/>
    <w:rsid w:val="00FF2293"/>
    <w:rsid w:val="00FF67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0"/>
    <o:shapelayout v:ext="edit">
      <o:idmap v:ext="edit" data="2"/>
    </o:shapelayout>
  </w:shapeDefaults>
  <w:decimalSymbol w:val="."/>
  <w:listSeparator w:val=","/>
  <w14:docId w14:val="5B617104"/>
  <w15:docId w15:val="{BCED65D8-3576-4155-A4BF-DF15450A9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44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B2C0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B2C0B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C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0838"/>
    <w:rPr>
      <w:color w:val="9F4158" w:themeColor="hyperlink"/>
      <w:u w:val="single"/>
    </w:rPr>
  </w:style>
  <w:style w:type="table" w:styleId="TableGrid">
    <w:name w:val="Table Grid"/>
    <w:basedOn w:val="TableNormal"/>
    <w:uiPriority w:val="59"/>
    <w:rsid w:val="00B40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43AE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145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45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145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7F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F19"/>
  </w:style>
  <w:style w:type="paragraph" w:styleId="Footer">
    <w:name w:val="footer"/>
    <w:basedOn w:val="Normal"/>
    <w:link w:val="FooterChar"/>
    <w:uiPriority w:val="99"/>
    <w:unhideWhenUsed/>
    <w:rsid w:val="003A7F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F19"/>
  </w:style>
  <w:style w:type="character" w:customStyle="1" w:styleId="ListParagraphChar">
    <w:name w:val="List Paragraph Char"/>
    <w:link w:val="ListParagraph"/>
    <w:uiPriority w:val="34"/>
    <w:rsid w:val="00F27192"/>
  </w:style>
  <w:style w:type="table" w:styleId="LightShading-Accent1">
    <w:name w:val="Light Shading Accent 1"/>
    <w:basedOn w:val="TableNormal"/>
    <w:uiPriority w:val="60"/>
    <w:rsid w:val="00F27192"/>
    <w:pPr>
      <w:spacing w:after="0" w:line="240" w:lineRule="auto"/>
    </w:pPr>
    <w:rPr>
      <w:rFonts w:ascii="Times New Roman" w:eastAsia="Times New Roman" w:hAnsi="Times New Roman" w:cs="Times New Roman"/>
      <w:color w:val="001950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00236C" w:themeColor="accent1"/>
        <w:bottom w:val="single" w:sz="8" w:space="0" w:color="00236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36C" w:themeColor="accent1"/>
          <w:left w:val="nil"/>
          <w:bottom w:val="single" w:sz="8" w:space="0" w:color="00236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36C" w:themeColor="accent1"/>
          <w:left w:val="nil"/>
          <w:bottom w:val="single" w:sz="8" w:space="0" w:color="00236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BB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BBBFF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8B6C12"/>
    <w:pPr>
      <w:spacing w:after="0" w:line="240" w:lineRule="auto"/>
    </w:pPr>
    <w:tblPr>
      <w:tblStyleRowBandSize w:val="1"/>
      <w:tblStyleColBandSize w:val="1"/>
      <w:tblBorders>
        <w:top w:val="single" w:sz="8" w:space="0" w:color="00236C" w:themeColor="accent1"/>
        <w:left w:val="single" w:sz="8" w:space="0" w:color="00236C" w:themeColor="accent1"/>
        <w:bottom w:val="single" w:sz="8" w:space="0" w:color="00236C" w:themeColor="accent1"/>
        <w:right w:val="single" w:sz="8" w:space="0" w:color="00236C" w:themeColor="accent1"/>
      </w:tblBorders>
    </w:tblPr>
    <w:tblStylePr w:type="firstRow">
      <w:pPr>
        <w:spacing w:before="0" w:after="0" w:line="240" w:lineRule="auto"/>
      </w:pPr>
      <w:rPr>
        <w:b/>
        <w:bCs/>
        <w:color w:val="8E9CB4" w:themeColor="background1"/>
      </w:rPr>
      <w:tblPr/>
      <w:tcPr>
        <w:shd w:val="clear" w:color="auto" w:fill="00236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36C" w:themeColor="accent1"/>
          <w:left w:val="single" w:sz="8" w:space="0" w:color="00236C" w:themeColor="accent1"/>
          <w:bottom w:val="single" w:sz="8" w:space="0" w:color="00236C" w:themeColor="accent1"/>
          <w:right w:val="single" w:sz="8" w:space="0" w:color="00236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36C" w:themeColor="accent1"/>
          <w:left w:val="single" w:sz="8" w:space="0" w:color="00236C" w:themeColor="accent1"/>
          <w:bottom w:val="single" w:sz="8" w:space="0" w:color="00236C" w:themeColor="accent1"/>
          <w:right w:val="single" w:sz="8" w:space="0" w:color="00236C" w:themeColor="accent1"/>
        </w:tcBorders>
      </w:tcPr>
    </w:tblStylePr>
    <w:tblStylePr w:type="band1Horz">
      <w:tblPr/>
      <w:tcPr>
        <w:tcBorders>
          <w:top w:val="single" w:sz="8" w:space="0" w:color="00236C" w:themeColor="accent1"/>
          <w:left w:val="single" w:sz="8" w:space="0" w:color="00236C" w:themeColor="accent1"/>
          <w:bottom w:val="single" w:sz="8" w:space="0" w:color="00236C" w:themeColor="accent1"/>
          <w:right w:val="single" w:sz="8" w:space="0" w:color="00236C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5355D6"/>
    <w:pPr>
      <w:spacing w:after="0" w:line="240" w:lineRule="auto"/>
    </w:pPr>
    <w:rPr>
      <w:color w:val="607190" w:themeColor="accent5" w:themeShade="BF"/>
    </w:rPr>
    <w:tblPr>
      <w:tblStyleRowBandSize w:val="1"/>
      <w:tblStyleColBandSize w:val="1"/>
      <w:tblBorders>
        <w:top w:val="single" w:sz="8" w:space="0" w:color="8E9CB4" w:themeColor="accent5"/>
        <w:bottom w:val="single" w:sz="8" w:space="0" w:color="8E9CB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9CB4" w:themeColor="accent5"/>
          <w:left w:val="nil"/>
          <w:bottom w:val="single" w:sz="8" w:space="0" w:color="8E9CB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9CB4" w:themeColor="accent5"/>
          <w:left w:val="nil"/>
          <w:bottom w:val="single" w:sz="8" w:space="0" w:color="8E9CB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6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6EC" w:themeFill="accent5" w:themeFillTint="3F"/>
      </w:tcPr>
    </w:tblStylePr>
  </w:style>
  <w:style w:type="table" w:styleId="LightList-Accent5">
    <w:name w:val="Light List Accent 5"/>
    <w:basedOn w:val="TableNormal"/>
    <w:uiPriority w:val="61"/>
    <w:rsid w:val="005355D6"/>
    <w:pPr>
      <w:spacing w:after="0" w:line="240" w:lineRule="auto"/>
    </w:pPr>
    <w:tblPr>
      <w:tblStyleRowBandSize w:val="1"/>
      <w:tblStyleColBandSize w:val="1"/>
      <w:tblBorders>
        <w:top w:val="single" w:sz="8" w:space="0" w:color="8E9CB4" w:themeColor="accent5"/>
        <w:left w:val="single" w:sz="8" w:space="0" w:color="8E9CB4" w:themeColor="accent5"/>
        <w:bottom w:val="single" w:sz="8" w:space="0" w:color="8E9CB4" w:themeColor="accent5"/>
        <w:right w:val="single" w:sz="8" w:space="0" w:color="8E9CB4" w:themeColor="accent5"/>
      </w:tblBorders>
    </w:tblPr>
    <w:tblStylePr w:type="firstRow">
      <w:pPr>
        <w:spacing w:before="0" w:after="0" w:line="240" w:lineRule="auto"/>
      </w:pPr>
      <w:rPr>
        <w:b/>
        <w:bCs/>
        <w:color w:val="8E9CB4" w:themeColor="background1"/>
      </w:rPr>
      <w:tblPr/>
      <w:tcPr>
        <w:shd w:val="clear" w:color="auto" w:fill="8E9CB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9CB4" w:themeColor="accent5"/>
          <w:left w:val="single" w:sz="8" w:space="0" w:color="8E9CB4" w:themeColor="accent5"/>
          <w:bottom w:val="single" w:sz="8" w:space="0" w:color="8E9CB4" w:themeColor="accent5"/>
          <w:right w:val="single" w:sz="8" w:space="0" w:color="8E9CB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9CB4" w:themeColor="accent5"/>
          <w:left w:val="single" w:sz="8" w:space="0" w:color="8E9CB4" w:themeColor="accent5"/>
          <w:bottom w:val="single" w:sz="8" w:space="0" w:color="8E9CB4" w:themeColor="accent5"/>
          <w:right w:val="single" w:sz="8" w:space="0" w:color="8E9CB4" w:themeColor="accent5"/>
        </w:tcBorders>
      </w:tcPr>
    </w:tblStylePr>
    <w:tblStylePr w:type="band1Horz">
      <w:tblPr/>
      <w:tcPr>
        <w:tcBorders>
          <w:top w:val="single" w:sz="8" w:space="0" w:color="8E9CB4" w:themeColor="accent5"/>
          <w:left w:val="single" w:sz="8" w:space="0" w:color="8E9CB4" w:themeColor="accent5"/>
          <w:bottom w:val="single" w:sz="8" w:space="0" w:color="8E9CB4" w:themeColor="accent5"/>
          <w:right w:val="single" w:sz="8" w:space="0" w:color="8E9CB4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4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BT-ID">
      <a:dk1>
        <a:srgbClr val="00236C"/>
      </a:dk1>
      <a:lt1>
        <a:srgbClr val="8E9CB4"/>
      </a:lt1>
      <a:dk2>
        <a:srgbClr val="3F3F3F"/>
      </a:dk2>
      <a:lt2>
        <a:srgbClr val="FEFFFF"/>
      </a:lt2>
      <a:accent1>
        <a:srgbClr val="00236C"/>
      </a:accent1>
      <a:accent2>
        <a:srgbClr val="9F4158"/>
      </a:accent2>
      <a:accent3>
        <a:srgbClr val="12306C"/>
      </a:accent3>
      <a:accent4>
        <a:srgbClr val="9F4158"/>
      </a:accent4>
      <a:accent5>
        <a:srgbClr val="8E9CB4"/>
      </a:accent5>
      <a:accent6>
        <a:srgbClr val="00236C"/>
      </a:accent6>
      <a:hlink>
        <a:srgbClr val="9F4158"/>
      </a:hlink>
      <a:folHlink>
        <a:srgbClr val="F4F4F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244326-74B9-4E29-B063-F75989B93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roposal</vt:lpstr>
    </vt:vector>
  </TitlesOfParts>
  <Company>University of Business and Technology</Company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</dc:title>
  <dc:subject>Research Proposal Number: -----/------ /---- /2016/2/ -----</dc:subject>
  <dc:creator>Basma El Zein</dc:creator>
  <cp:lastModifiedBy>Mohammed Agiel Angawi</cp:lastModifiedBy>
  <cp:revision>2</cp:revision>
  <cp:lastPrinted>2017-12-10T12:26:00Z</cp:lastPrinted>
  <dcterms:created xsi:type="dcterms:W3CDTF">2021-12-29T10:31:00Z</dcterms:created>
  <dcterms:modified xsi:type="dcterms:W3CDTF">2021-12-29T10:31:00Z</dcterms:modified>
</cp:coreProperties>
</file>